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CE5" w:rsidRPr="008F6CE5" w:rsidRDefault="006D759B" w:rsidP="00306C8F">
      <w:pPr>
        <w:jc w:val="center"/>
        <w:rPr>
          <w:rFonts w:eastAsia="宋体"/>
          <w:b/>
          <w:sz w:val="28"/>
          <w:szCs w:val="28"/>
          <w:lang w:eastAsia="zh-CN"/>
        </w:rPr>
      </w:pPr>
      <w:r>
        <w:rPr>
          <w:rFonts w:eastAsia="宋体" w:hint="eastAsia"/>
          <w:b/>
          <w:sz w:val="28"/>
          <w:szCs w:val="28"/>
          <w:lang w:eastAsia="zh-CN"/>
        </w:rPr>
        <w:t>学生</w:t>
      </w:r>
      <w:r w:rsidR="008F6CE5" w:rsidRPr="00FE4F18">
        <w:rPr>
          <w:rFonts w:eastAsia="宋体" w:hint="eastAsia"/>
          <w:b/>
          <w:sz w:val="28"/>
          <w:szCs w:val="28"/>
          <w:lang w:eastAsia="zh-CN"/>
        </w:rPr>
        <w:t>活动申请表</w:t>
      </w:r>
      <w:r w:rsidR="00CF3926">
        <w:rPr>
          <w:rStyle w:val="FootnoteReference"/>
          <w:rFonts w:eastAsia="宋体"/>
          <w:b/>
          <w:sz w:val="28"/>
          <w:szCs w:val="28"/>
          <w:lang w:eastAsia="zh-CN"/>
        </w:rPr>
        <w:footnoteReference w:id="1"/>
      </w:r>
    </w:p>
    <w:p w:rsidR="00FE4F18" w:rsidRDefault="00FE4F18" w:rsidP="00FE4F18">
      <w:pPr>
        <w:snapToGrid w:val="0"/>
        <w:spacing w:line="20" w:lineRule="atLeast"/>
        <w:ind w:right="663" w:firstLine="600"/>
        <w:jc w:val="center"/>
        <w:rPr>
          <w:rFonts w:ascii="Bodoni MT" w:eastAsia="黑体" w:hAnsi="Bodoni MT"/>
          <w:b/>
          <w:sz w:val="28"/>
          <w:szCs w:val="28"/>
          <w:lang w:eastAsia="zh-CN"/>
        </w:rPr>
      </w:pPr>
      <w:r w:rsidRPr="00FE4F18">
        <w:rPr>
          <w:rFonts w:ascii="Bodoni MT" w:eastAsia="黑体" w:hAnsi="Bodoni MT"/>
          <w:b/>
          <w:sz w:val="28"/>
          <w:szCs w:val="28"/>
          <w:lang w:eastAsia="zh-CN"/>
        </w:rPr>
        <w:t xml:space="preserve">Application </w:t>
      </w:r>
      <w:r w:rsidR="00306C8F">
        <w:rPr>
          <w:rFonts w:ascii="Bodoni MT" w:eastAsia="黑体" w:hAnsi="Bodoni MT" w:hint="eastAsia"/>
          <w:b/>
          <w:sz w:val="28"/>
          <w:szCs w:val="28"/>
          <w:lang w:eastAsia="zh-CN"/>
        </w:rPr>
        <w:t xml:space="preserve">Form </w:t>
      </w:r>
      <w:r w:rsidRPr="00FE4F18">
        <w:rPr>
          <w:rFonts w:ascii="Bodoni MT" w:eastAsia="黑体" w:hAnsi="Bodoni MT"/>
          <w:b/>
          <w:sz w:val="28"/>
          <w:szCs w:val="28"/>
          <w:lang w:eastAsia="zh-CN"/>
        </w:rPr>
        <w:t xml:space="preserve">for </w:t>
      </w:r>
      <w:r w:rsidR="006D759B">
        <w:rPr>
          <w:rFonts w:ascii="Bodoni MT" w:eastAsia="黑体" w:hAnsi="Bodoni MT" w:hint="eastAsia"/>
          <w:b/>
          <w:sz w:val="28"/>
          <w:szCs w:val="28"/>
          <w:lang w:eastAsia="zh-CN"/>
        </w:rPr>
        <w:t>Student</w:t>
      </w:r>
      <w:r w:rsidRPr="00FE4F18">
        <w:rPr>
          <w:rFonts w:ascii="Bodoni MT" w:eastAsia="黑体" w:hAnsi="Bodoni MT"/>
          <w:b/>
          <w:sz w:val="28"/>
          <w:szCs w:val="28"/>
          <w:lang w:eastAsia="zh-CN"/>
        </w:rPr>
        <w:t xml:space="preserve"> Activity</w:t>
      </w:r>
    </w:p>
    <w:p w:rsidR="00831333" w:rsidRPr="00FE4F18" w:rsidRDefault="00831333" w:rsidP="00FE4F18">
      <w:pPr>
        <w:snapToGrid w:val="0"/>
        <w:spacing w:line="20" w:lineRule="atLeast"/>
        <w:ind w:right="663" w:firstLine="600"/>
        <w:jc w:val="center"/>
        <w:rPr>
          <w:rFonts w:ascii="Bodoni MT" w:eastAsia="黑体" w:hAnsi="Bodoni MT"/>
          <w:b/>
          <w:sz w:val="28"/>
          <w:szCs w:val="28"/>
          <w:lang w:eastAsia="zh-CN"/>
        </w:rPr>
      </w:pPr>
    </w:p>
    <w:p w:rsidR="003438CB" w:rsidRPr="005D0EAF" w:rsidRDefault="003438CB" w:rsidP="005D0EAF">
      <w:pPr>
        <w:tabs>
          <w:tab w:val="left" w:pos="10080"/>
        </w:tabs>
        <w:snapToGrid w:val="0"/>
        <w:spacing w:line="80" w:lineRule="atLeast"/>
        <w:ind w:right="540" w:firstLineChars="3028" w:firstLine="3040"/>
        <w:rPr>
          <w:rFonts w:eastAsia="宋体"/>
          <w:b/>
          <w:sz w:val="10"/>
          <w:szCs w:val="10"/>
          <w:lang w:eastAsia="zh-CN"/>
        </w:rPr>
      </w:pPr>
    </w:p>
    <w:p w:rsidR="00DE5DEA" w:rsidRPr="00DD20A3" w:rsidRDefault="00831333" w:rsidP="00346308">
      <w:pPr>
        <w:snapToGrid w:val="0"/>
        <w:spacing w:line="40" w:lineRule="atLeast"/>
        <w:jc w:val="both"/>
        <w:rPr>
          <w:rFonts w:eastAsia="黑体"/>
          <w:b/>
          <w:i/>
          <w:u w:val="double"/>
          <w:lang w:eastAsia="zh-CN"/>
        </w:rPr>
      </w:pPr>
      <w:r w:rsidRPr="00DD20A3">
        <w:rPr>
          <w:rFonts w:eastAsia="黑体"/>
          <w:b/>
          <w:i/>
          <w:u w:val="double"/>
          <w:lang w:eastAsia="zh-CN"/>
        </w:rPr>
        <w:t>一、</w:t>
      </w:r>
      <w:r w:rsidR="006D759B" w:rsidRPr="00DD20A3">
        <w:rPr>
          <w:rFonts w:eastAsia="黑体"/>
          <w:b/>
          <w:i/>
          <w:u w:val="double"/>
          <w:lang w:eastAsia="zh-CN"/>
        </w:rPr>
        <w:t>学生活动</w:t>
      </w:r>
      <w:r w:rsidRPr="00DD20A3">
        <w:rPr>
          <w:rFonts w:eastAsia="黑体"/>
          <w:b/>
          <w:i/>
          <w:u w:val="double"/>
          <w:lang w:eastAsia="zh-CN"/>
        </w:rPr>
        <w:t>申请基本信息</w:t>
      </w:r>
      <w:r w:rsidR="001815E7" w:rsidRPr="00DD20A3">
        <w:rPr>
          <w:rFonts w:eastAsia="黑体"/>
          <w:b/>
          <w:i/>
          <w:u w:val="double"/>
          <w:lang w:eastAsia="zh-CN"/>
        </w:rPr>
        <w:t xml:space="preserve"> Basic Information o</w:t>
      </w:r>
      <w:r w:rsidR="00A8110F" w:rsidRPr="00DD20A3">
        <w:rPr>
          <w:rFonts w:eastAsia="黑体"/>
          <w:b/>
          <w:i/>
          <w:u w:val="double"/>
          <w:lang w:eastAsia="zh-CN"/>
        </w:rPr>
        <w:t>f</w:t>
      </w:r>
      <w:r w:rsidR="001815E7" w:rsidRPr="00DD20A3">
        <w:rPr>
          <w:rFonts w:eastAsia="黑体"/>
          <w:b/>
          <w:i/>
          <w:u w:val="double"/>
          <w:lang w:eastAsia="zh-CN"/>
        </w:rPr>
        <w:t xml:space="preserve"> the Activity</w:t>
      </w:r>
    </w:p>
    <w:tbl>
      <w:tblPr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6"/>
        <w:gridCol w:w="482"/>
        <w:gridCol w:w="955"/>
        <w:gridCol w:w="172"/>
        <w:gridCol w:w="148"/>
        <w:gridCol w:w="1276"/>
        <w:gridCol w:w="844"/>
        <w:gridCol w:w="290"/>
        <w:gridCol w:w="992"/>
        <w:gridCol w:w="1131"/>
        <w:gridCol w:w="277"/>
        <w:gridCol w:w="577"/>
        <w:gridCol w:w="142"/>
        <w:gridCol w:w="631"/>
        <w:gridCol w:w="1535"/>
      </w:tblGrid>
      <w:tr w:rsidR="00831333" w:rsidRPr="00FF007B" w:rsidTr="00C96E50">
        <w:trPr>
          <w:trHeight w:val="429"/>
        </w:trPr>
        <w:tc>
          <w:tcPr>
            <w:tcW w:w="5063" w:type="dxa"/>
            <w:gridSpan w:val="7"/>
            <w:shd w:val="clear" w:color="auto" w:fill="D9D9D9"/>
          </w:tcPr>
          <w:p w:rsidR="00735E66" w:rsidRPr="00FF007B" w:rsidRDefault="006D759B" w:rsidP="006D759B">
            <w:pPr>
              <w:spacing w:line="360" w:lineRule="auto"/>
              <w:rPr>
                <w:rFonts w:eastAsia="宋体"/>
                <w:i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学生组织</w:t>
            </w:r>
            <w:r w:rsidR="00831333"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名称</w:t>
            </w:r>
            <w:r w:rsidR="00735E66"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 xml:space="preserve"> </w:t>
            </w:r>
            <w:r w:rsidRPr="00FF007B">
              <w:rPr>
                <w:rFonts w:eastAsia="宋体"/>
                <w:b/>
                <w:bCs/>
                <w:i/>
                <w:sz w:val="21"/>
                <w:szCs w:val="21"/>
                <w:lang w:eastAsia="zh-CN"/>
              </w:rPr>
              <w:t>Name of Student Organization</w:t>
            </w:r>
            <w:r w:rsidR="00735E66" w:rsidRPr="00FF007B">
              <w:rPr>
                <w:rFonts w:eastAsia="宋体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5575" w:type="dxa"/>
            <w:gridSpan w:val="8"/>
            <w:shd w:val="clear" w:color="auto" w:fill="D9D9D9"/>
          </w:tcPr>
          <w:p w:rsidR="00831333" w:rsidRPr="00FF007B" w:rsidRDefault="00831333" w:rsidP="00B32A79">
            <w:pPr>
              <w:spacing w:line="360" w:lineRule="auto"/>
              <w:jc w:val="center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活动负责人</w:t>
            </w:r>
            <w:r w:rsidR="001C130B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 xml:space="preserve"> 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 xml:space="preserve">Name of </w:t>
            </w:r>
            <w:r w:rsidR="00B32A79"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Person in C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harge</w:t>
            </w:r>
          </w:p>
        </w:tc>
      </w:tr>
      <w:tr w:rsidR="00930745" w:rsidRPr="00FF007B" w:rsidTr="00CF3926">
        <w:trPr>
          <w:trHeight w:val="303"/>
        </w:trPr>
        <w:tc>
          <w:tcPr>
            <w:tcW w:w="5063" w:type="dxa"/>
            <w:gridSpan w:val="7"/>
            <w:vMerge w:val="restart"/>
            <w:vAlign w:val="center"/>
          </w:tcPr>
          <w:p w:rsidR="00930745" w:rsidRPr="00FF007B" w:rsidRDefault="00CF3926" w:rsidP="00CF3926">
            <w:pPr>
              <w:spacing w:line="360" w:lineRule="auto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UICHCC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计算机俱乐部</w:t>
            </w:r>
          </w:p>
        </w:tc>
        <w:tc>
          <w:tcPr>
            <w:tcW w:w="2413" w:type="dxa"/>
            <w:gridSpan w:val="3"/>
            <w:vAlign w:val="center"/>
          </w:tcPr>
          <w:p w:rsidR="00930745" w:rsidRPr="00FF007B" w:rsidRDefault="00930745" w:rsidP="00534F47">
            <w:pPr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sz w:val="21"/>
                <w:szCs w:val="21"/>
                <w:lang w:eastAsia="zh-CN"/>
              </w:rPr>
              <w:t>姓名</w:t>
            </w:r>
            <w:r w:rsidRPr="00FF007B">
              <w:rPr>
                <w:rFonts w:eastAsia="宋体"/>
                <w:sz w:val="21"/>
                <w:szCs w:val="21"/>
                <w:lang w:eastAsia="zh-CN"/>
              </w:rPr>
              <w:t>Name:</w:t>
            </w:r>
          </w:p>
        </w:tc>
        <w:tc>
          <w:tcPr>
            <w:tcW w:w="3162" w:type="dxa"/>
            <w:gridSpan w:val="5"/>
          </w:tcPr>
          <w:p w:rsidR="00930745" w:rsidRPr="00FF007B" w:rsidRDefault="00930745" w:rsidP="005B05C0">
            <w:pPr>
              <w:spacing w:line="360" w:lineRule="auto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930745" w:rsidRPr="00FF007B" w:rsidTr="00534F47">
        <w:trPr>
          <w:trHeight w:val="516"/>
        </w:trPr>
        <w:tc>
          <w:tcPr>
            <w:tcW w:w="5063" w:type="dxa"/>
            <w:gridSpan w:val="7"/>
            <w:vMerge/>
          </w:tcPr>
          <w:p w:rsidR="00930745" w:rsidRPr="00FF007B" w:rsidRDefault="00930745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413" w:type="dxa"/>
            <w:gridSpan w:val="3"/>
            <w:tcBorders>
              <w:bottom w:val="single" w:sz="4" w:space="0" w:color="auto"/>
            </w:tcBorders>
            <w:vAlign w:val="center"/>
          </w:tcPr>
          <w:p w:rsidR="00930745" w:rsidRPr="00FF007B" w:rsidRDefault="00930745" w:rsidP="00534F47">
            <w:pPr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sz w:val="21"/>
                <w:szCs w:val="21"/>
                <w:lang w:eastAsia="zh-CN"/>
              </w:rPr>
              <w:t>联系电话</w:t>
            </w:r>
            <w:r w:rsidRPr="00FF007B">
              <w:rPr>
                <w:rFonts w:eastAsia="宋体"/>
                <w:sz w:val="21"/>
                <w:szCs w:val="21"/>
                <w:lang w:eastAsia="zh-CN"/>
              </w:rPr>
              <w:t>Contact Tel.:</w:t>
            </w:r>
          </w:p>
        </w:tc>
        <w:tc>
          <w:tcPr>
            <w:tcW w:w="3162" w:type="dxa"/>
            <w:gridSpan w:val="5"/>
            <w:tcBorders>
              <w:bottom w:val="single" w:sz="4" w:space="0" w:color="auto"/>
            </w:tcBorders>
          </w:tcPr>
          <w:p w:rsidR="00930745" w:rsidRPr="00FF007B" w:rsidRDefault="00930745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C70370" w:rsidRPr="00FF007B" w:rsidTr="00534F47">
        <w:trPr>
          <w:trHeight w:val="458"/>
        </w:trPr>
        <w:tc>
          <w:tcPr>
            <w:tcW w:w="5063" w:type="dxa"/>
            <w:gridSpan w:val="7"/>
            <w:tcBorders>
              <w:bottom w:val="single" w:sz="4" w:space="0" w:color="000000"/>
            </w:tcBorders>
          </w:tcPr>
          <w:p w:rsidR="00C70370" w:rsidRPr="00FF007B" w:rsidRDefault="00930745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FF007B">
              <w:rPr>
                <w:szCs w:val="21"/>
              </w:rPr>
              <w:t>□</w:t>
            </w:r>
            <w:r w:rsidRPr="00F72F63">
              <w:rPr>
                <w:rFonts w:eastAsia="宋体"/>
                <w:szCs w:val="21"/>
                <w:lang w:eastAsia="zh-CN"/>
              </w:rPr>
              <w:t xml:space="preserve"> </w:t>
            </w:r>
            <w:r w:rsidRPr="00FF007B">
              <w:rPr>
                <w:rFonts w:eastAsia="宋体"/>
                <w:sz w:val="21"/>
                <w:szCs w:val="21"/>
                <w:lang w:eastAsia="zh-CN"/>
              </w:rPr>
              <w:t>主办</w:t>
            </w:r>
            <w:r w:rsidRPr="00FF007B">
              <w:rPr>
                <w:rFonts w:eastAsia="宋体"/>
                <w:sz w:val="21"/>
                <w:szCs w:val="21"/>
                <w:lang w:eastAsia="zh-CN"/>
              </w:rPr>
              <w:t>Organizer</w:t>
            </w:r>
            <w:r w:rsidRPr="00FF007B">
              <w:rPr>
                <w:rFonts w:eastAsia="宋体"/>
                <w:szCs w:val="21"/>
                <w:lang w:eastAsia="zh-CN"/>
              </w:rPr>
              <w:t xml:space="preserve">          </w:t>
            </w:r>
            <w:r w:rsidRPr="00FF007B">
              <w:rPr>
                <w:szCs w:val="21"/>
              </w:rPr>
              <w:t>□</w:t>
            </w:r>
            <w:r w:rsidRPr="00FF007B">
              <w:rPr>
                <w:rFonts w:eastAsia="宋体"/>
                <w:szCs w:val="21"/>
                <w:lang w:eastAsia="zh-CN"/>
              </w:rPr>
              <w:t xml:space="preserve"> </w:t>
            </w:r>
            <w:r w:rsidRPr="00FF007B">
              <w:rPr>
                <w:rFonts w:eastAsia="宋体"/>
                <w:sz w:val="21"/>
                <w:szCs w:val="21"/>
                <w:lang w:eastAsia="zh-CN"/>
              </w:rPr>
              <w:t>协办</w:t>
            </w:r>
            <w:r w:rsidRPr="00FF007B">
              <w:rPr>
                <w:rFonts w:eastAsia="宋体"/>
                <w:sz w:val="21"/>
                <w:szCs w:val="21"/>
                <w:lang w:eastAsia="zh-CN"/>
              </w:rPr>
              <w:t>Co-Organizer</w:t>
            </w:r>
          </w:p>
        </w:tc>
        <w:tc>
          <w:tcPr>
            <w:tcW w:w="2413" w:type="dxa"/>
            <w:gridSpan w:val="3"/>
            <w:tcBorders>
              <w:bottom w:val="single" w:sz="4" w:space="0" w:color="000000"/>
            </w:tcBorders>
            <w:vAlign w:val="center"/>
          </w:tcPr>
          <w:p w:rsidR="00C70370" w:rsidRPr="00FF007B" w:rsidRDefault="00C70370" w:rsidP="00534F47">
            <w:pPr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sz w:val="21"/>
                <w:szCs w:val="21"/>
                <w:lang w:eastAsia="zh-CN"/>
              </w:rPr>
              <w:t>邮箱</w:t>
            </w:r>
            <w:r w:rsidRPr="00FF007B">
              <w:rPr>
                <w:rFonts w:eastAsia="宋体"/>
                <w:sz w:val="21"/>
                <w:szCs w:val="21"/>
                <w:lang w:eastAsia="zh-CN"/>
              </w:rPr>
              <w:t>Email:</w:t>
            </w:r>
          </w:p>
        </w:tc>
        <w:tc>
          <w:tcPr>
            <w:tcW w:w="3162" w:type="dxa"/>
            <w:gridSpan w:val="5"/>
            <w:tcBorders>
              <w:bottom w:val="single" w:sz="4" w:space="0" w:color="000000"/>
            </w:tcBorders>
          </w:tcPr>
          <w:p w:rsidR="00C70370" w:rsidRPr="00FF007B" w:rsidRDefault="00C70370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F16483" w:rsidRPr="00FF007B" w:rsidTr="00C96E5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rPr>
          <w:trHeight w:val="404"/>
        </w:trPr>
        <w:tc>
          <w:tcPr>
            <w:tcW w:w="10638" w:type="dxa"/>
            <w:gridSpan w:val="15"/>
            <w:shd w:val="clear" w:color="auto" w:fill="D9D9D9"/>
          </w:tcPr>
          <w:p w:rsidR="00F16483" w:rsidRPr="00FF007B" w:rsidRDefault="00F16483" w:rsidP="0065607A">
            <w:pPr>
              <w:pStyle w:val="NoSpacing"/>
              <w:spacing w:line="360" w:lineRule="auto"/>
              <w:jc w:val="left"/>
              <w:rPr>
                <w:rFonts w:ascii="Times New Roman" w:hAnsi="Times New Roman"/>
                <w:b/>
                <w:kern w:val="0"/>
              </w:rPr>
            </w:pPr>
            <w:bookmarkStart w:id="0" w:name="_Hlk371891651"/>
            <w:r w:rsidRPr="00FF007B">
              <w:rPr>
                <w:rFonts w:ascii="Times New Roman" w:hAnsi="Times New Roman"/>
                <w:b/>
                <w:i/>
                <w:kern w:val="0"/>
              </w:rPr>
              <w:t>活动性质</w:t>
            </w:r>
            <w:r w:rsidR="001C130B">
              <w:rPr>
                <w:rFonts w:ascii="Times New Roman" w:hAnsi="Times New Roman" w:hint="eastAsia"/>
                <w:b/>
                <w:i/>
                <w:kern w:val="0"/>
              </w:rPr>
              <w:t xml:space="preserve"> </w:t>
            </w:r>
            <w:r w:rsidRPr="00FF007B">
              <w:rPr>
                <w:rFonts w:ascii="Times New Roman" w:hAnsi="Times New Roman"/>
                <w:b/>
                <w:i/>
                <w:kern w:val="0"/>
              </w:rPr>
              <w:t xml:space="preserve">Nature of Activity </w:t>
            </w:r>
          </w:p>
        </w:tc>
      </w:tr>
      <w:tr w:rsidR="003B12AE" w:rsidRPr="00FF007B" w:rsidTr="00534F4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rPr>
          <w:trHeight w:val="800"/>
        </w:trPr>
        <w:tc>
          <w:tcPr>
            <w:tcW w:w="279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5607A" w:rsidRPr="00FF007B" w:rsidRDefault="00AF03BA" w:rsidP="00534F47">
            <w:pPr>
              <w:pStyle w:val="NoSpacing"/>
              <w:rPr>
                <w:rFonts w:ascii="Times New Roman" w:hAnsi="Times New Roman"/>
                <w:sz w:val="20"/>
                <w:szCs w:val="24"/>
              </w:rPr>
            </w:pPr>
            <w:r w:rsidRPr="00FF007B">
              <w:rPr>
                <w:rFonts w:ascii="Times New Roman" w:hAnsi="Times New Roman"/>
                <w:sz w:val="20"/>
                <w:szCs w:val="24"/>
              </w:rPr>
              <w:t>□</w:t>
            </w:r>
            <w:r w:rsidR="0065607A" w:rsidRPr="00FF007B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65607A" w:rsidRPr="00FF007B">
              <w:rPr>
                <w:rFonts w:ascii="Times New Roman" w:hAnsi="Times New Roman"/>
                <w:kern w:val="0"/>
                <w:sz w:val="20"/>
                <w:szCs w:val="18"/>
              </w:rPr>
              <w:t>学术</w:t>
            </w:r>
            <w:r w:rsidR="0065607A" w:rsidRPr="00FF007B">
              <w:rPr>
                <w:rFonts w:ascii="Times New Roman" w:hAnsi="Times New Roman"/>
                <w:kern w:val="0"/>
                <w:sz w:val="20"/>
                <w:szCs w:val="18"/>
              </w:rPr>
              <w:t xml:space="preserve"> Academic</w:t>
            </w:r>
            <w:r w:rsidR="0065607A" w:rsidRPr="00FF007B">
              <w:rPr>
                <w:rFonts w:ascii="Times New Roman" w:hAnsi="Times New Roman"/>
                <w:sz w:val="20"/>
                <w:szCs w:val="24"/>
              </w:rPr>
              <w:t xml:space="preserve"> </w:t>
            </w:r>
          </w:p>
          <w:p w:rsidR="003B12AE" w:rsidRPr="00CD072C" w:rsidRDefault="00F66AD9" w:rsidP="00534F47">
            <w:pPr>
              <w:pStyle w:val="NoSpacing"/>
              <w:rPr>
                <w:rFonts w:ascii="Times New Roman" w:hAnsi="Times New Roman"/>
                <w:sz w:val="20"/>
                <w:szCs w:val="21"/>
              </w:rPr>
            </w:pPr>
            <w:r w:rsidRPr="00FF007B">
              <w:rPr>
                <w:rFonts w:ascii="Times New Roman" w:hAnsi="Times New Roman"/>
                <w:sz w:val="20"/>
                <w:szCs w:val="24"/>
              </w:rPr>
              <w:t>□</w:t>
            </w:r>
            <w:r w:rsidR="0065607A" w:rsidRPr="00FF007B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65607A" w:rsidRPr="00FF007B">
              <w:rPr>
                <w:rFonts w:ascii="Times New Roman" w:hAnsi="Times New Roman"/>
                <w:kern w:val="0"/>
                <w:sz w:val="20"/>
                <w:szCs w:val="18"/>
              </w:rPr>
              <w:t>文娱</w:t>
            </w:r>
            <w:r w:rsidR="0065607A" w:rsidRPr="00FF007B">
              <w:rPr>
                <w:rFonts w:ascii="Times New Roman" w:hAnsi="Times New Roman"/>
                <w:kern w:val="0"/>
                <w:sz w:val="20"/>
                <w:szCs w:val="18"/>
              </w:rPr>
              <w:t xml:space="preserve"> Entertainment 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65E" w:rsidRPr="00FF007B" w:rsidRDefault="0031365E" w:rsidP="00534F47">
            <w:pPr>
              <w:pStyle w:val="NoSpacing"/>
              <w:rPr>
                <w:rFonts w:ascii="Times New Roman" w:hAnsi="Times New Roman"/>
                <w:sz w:val="20"/>
                <w:szCs w:val="24"/>
              </w:rPr>
            </w:pPr>
            <w:r w:rsidRPr="00FF007B">
              <w:rPr>
                <w:rFonts w:ascii="Times New Roman" w:hAnsi="Times New Roman"/>
                <w:sz w:val="20"/>
                <w:szCs w:val="24"/>
              </w:rPr>
              <w:t>□</w:t>
            </w:r>
            <w:r w:rsidR="0065607A" w:rsidRPr="00FF007B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65607A" w:rsidRPr="00FF007B">
              <w:rPr>
                <w:rFonts w:ascii="Times New Roman" w:hAnsi="Times New Roman"/>
                <w:sz w:val="20"/>
                <w:szCs w:val="24"/>
              </w:rPr>
              <w:t>慈善类</w:t>
            </w:r>
            <w:r w:rsidR="001C130B">
              <w:rPr>
                <w:rFonts w:ascii="Times New Roman" w:hAnsi="Times New Roman" w:hint="eastAsia"/>
                <w:sz w:val="20"/>
                <w:szCs w:val="24"/>
              </w:rPr>
              <w:t xml:space="preserve"> </w:t>
            </w:r>
            <w:r w:rsidR="0065607A" w:rsidRPr="00FF007B">
              <w:rPr>
                <w:rFonts w:ascii="Times New Roman" w:hAnsi="Times New Roman"/>
                <w:kern w:val="0"/>
                <w:sz w:val="20"/>
                <w:szCs w:val="18"/>
              </w:rPr>
              <w:t>Charity</w:t>
            </w:r>
          </w:p>
          <w:p w:rsidR="003B12AE" w:rsidRPr="00FF007B" w:rsidRDefault="00F66AD9" w:rsidP="00534F47">
            <w:pPr>
              <w:pStyle w:val="NoSpacing"/>
              <w:rPr>
                <w:rFonts w:ascii="Times New Roman" w:hAnsi="Times New Roman"/>
                <w:kern w:val="0"/>
                <w:sz w:val="20"/>
                <w:szCs w:val="18"/>
              </w:rPr>
            </w:pPr>
            <w:r w:rsidRPr="00FF007B">
              <w:rPr>
                <w:rFonts w:ascii="Times New Roman" w:hAnsi="Times New Roman"/>
                <w:sz w:val="20"/>
                <w:szCs w:val="24"/>
              </w:rPr>
              <w:t>□</w:t>
            </w:r>
            <w:r w:rsidR="001A7873" w:rsidRPr="00FF007B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65607A" w:rsidRPr="00FF007B">
              <w:rPr>
                <w:rFonts w:ascii="Times New Roman" w:hAnsi="Times New Roman"/>
                <w:kern w:val="0"/>
                <w:sz w:val="20"/>
                <w:szCs w:val="18"/>
              </w:rPr>
              <w:t>体育</w:t>
            </w:r>
            <w:r w:rsidR="001C130B">
              <w:rPr>
                <w:rFonts w:ascii="Times New Roman" w:hAnsi="Times New Roman" w:hint="eastAsia"/>
                <w:kern w:val="0"/>
                <w:sz w:val="20"/>
                <w:szCs w:val="18"/>
              </w:rPr>
              <w:t xml:space="preserve"> </w:t>
            </w:r>
            <w:r w:rsidR="0065607A" w:rsidRPr="00FF007B">
              <w:rPr>
                <w:rFonts w:ascii="Times New Roman" w:hAnsi="Times New Roman"/>
                <w:kern w:val="0"/>
                <w:sz w:val="20"/>
                <w:szCs w:val="18"/>
              </w:rPr>
              <w:t>Physical</w:t>
            </w:r>
          </w:p>
        </w:tc>
        <w:tc>
          <w:tcPr>
            <w:tcW w:w="557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65E" w:rsidRPr="00FF007B" w:rsidRDefault="0031365E" w:rsidP="00534F47">
            <w:pPr>
              <w:pStyle w:val="NoSpacing"/>
              <w:rPr>
                <w:rFonts w:ascii="Times New Roman" w:hAnsi="Times New Roman"/>
                <w:kern w:val="0"/>
                <w:sz w:val="20"/>
                <w:szCs w:val="18"/>
              </w:rPr>
            </w:pPr>
            <w:r w:rsidRPr="00FF007B">
              <w:rPr>
                <w:rFonts w:ascii="Times New Roman" w:hAnsi="Times New Roman"/>
                <w:sz w:val="20"/>
                <w:szCs w:val="24"/>
              </w:rPr>
              <w:t>□</w:t>
            </w:r>
            <w:r w:rsidR="0065607A" w:rsidRPr="00FF007B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65607A" w:rsidRPr="00CD072C">
              <w:rPr>
                <w:rFonts w:ascii="Times New Roman" w:hAnsi="Times New Roman"/>
                <w:sz w:val="20"/>
                <w:szCs w:val="24"/>
              </w:rPr>
              <w:t>文化</w:t>
            </w:r>
            <w:r w:rsidR="0065607A" w:rsidRPr="00CD072C">
              <w:rPr>
                <w:rFonts w:ascii="Times New Roman" w:hAnsi="Times New Roman"/>
                <w:kern w:val="0"/>
                <w:sz w:val="20"/>
                <w:szCs w:val="18"/>
              </w:rPr>
              <w:t>艺术类</w:t>
            </w:r>
            <w:r w:rsidR="00B90D0C" w:rsidRPr="00CD072C">
              <w:rPr>
                <w:rFonts w:ascii="Times New Roman" w:hAnsi="Times New Roman" w:hint="eastAsia"/>
                <w:kern w:val="0"/>
                <w:sz w:val="20"/>
                <w:szCs w:val="18"/>
              </w:rPr>
              <w:t xml:space="preserve"> </w:t>
            </w:r>
            <w:r w:rsidR="0065607A" w:rsidRPr="00CD072C">
              <w:rPr>
                <w:rFonts w:ascii="Times New Roman" w:hAnsi="Times New Roman"/>
                <w:kern w:val="0"/>
                <w:sz w:val="20"/>
                <w:szCs w:val="18"/>
              </w:rPr>
              <w:t>Culture an</w:t>
            </w:r>
            <w:r w:rsidR="0065607A" w:rsidRPr="00243809">
              <w:rPr>
                <w:rFonts w:ascii="Times New Roman" w:hAnsi="Times New Roman"/>
                <w:kern w:val="0"/>
                <w:sz w:val="20"/>
                <w:szCs w:val="18"/>
              </w:rPr>
              <w:t>d Arts</w:t>
            </w:r>
          </w:p>
          <w:p w:rsidR="003B12AE" w:rsidRPr="00FF007B" w:rsidRDefault="00EE5005" w:rsidP="00534F47">
            <w:pPr>
              <w:pStyle w:val="NoSpacing"/>
              <w:rPr>
                <w:rFonts w:ascii="Times New Roman" w:hAnsi="Times New Roman"/>
                <w:kern w:val="0"/>
                <w:sz w:val="20"/>
                <w:szCs w:val="18"/>
              </w:rPr>
            </w:pPr>
            <w:r w:rsidRPr="00FF007B">
              <w:rPr>
                <w:rFonts w:ascii="Times New Roman" w:hAnsi="Times New Roman"/>
                <w:sz w:val="20"/>
                <w:szCs w:val="24"/>
              </w:rPr>
              <w:t xml:space="preserve">□ </w:t>
            </w:r>
            <w:r w:rsidR="0031365E" w:rsidRPr="00FF007B">
              <w:rPr>
                <w:rFonts w:ascii="Times New Roman" w:hAnsi="Times New Roman"/>
                <w:kern w:val="0"/>
                <w:sz w:val="20"/>
                <w:szCs w:val="18"/>
              </w:rPr>
              <w:t>其它类活动</w:t>
            </w:r>
            <w:r w:rsidR="0031365E" w:rsidRPr="00FF007B">
              <w:rPr>
                <w:rFonts w:ascii="Times New Roman" w:hAnsi="Times New Roman"/>
                <w:kern w:val="0"/>
                <w:sz w:val="20"/>
                <w:szCs w:val="18"/>
              </w:rPr>
              <w:t xml:space="preserve"> Other</w:t>
            </w:r>
            <w:r w:rsidR="0065607A" w:rsidRPr="00FF007B">
              <w:rPr>
                <w:rFonts w:ascii="Times New Roman" w:hAnsi="Times New Roman"/>
                <w:kern w:val="0"/>
                <w:sz w:val="20"/>
                <w:szCs w:val="18"/>
              </w:rPr>
              <w:t>s</w:t>
            </w:r>
            <w:r w:rsidR="00B90D0C">
              <w:rPr>
                <w:rFonts w:ascii="Times New Roman" w:hAnsi="Times New Roman" w:hint="eastAsia"/>
                <w:kern w:val="0"/>
                <w:sz w:val="20"/>
                <w:szCs w:val="18"/>
              </w:rPr>
              <w:t xml:space="preserve">: </w:t>
            </w:r>
            <w:r w:rsidR="00243809">
              <w:rPr>
                <w:rFonts w:hint="eastAsia"/>
                <w:szCs w:val="21"/>
              </w:rPr>
              <w:t>_________</w:t>
            </w:r>
            <w:r w:rsidR="001C130B">
              <w:rPr>
                <w:rFonts w:hint="eastAsia"/>
                <w:szCs w:val="21"/>
              </w:rPr>
              <w:t>____</w:t>
            </w:r>
          </w:p>
        </w:tc>
      </w:tr>
      <w:bookmarkEnd w:id="0"/>
      <w:tr w:rsidR="00A352F9" w:rsidRPr="00FF007B" w:rsidTr="00C96E50">
        <w:trPr>
          <w:trHeight w:val="431"/>
        </w:trPr>
        <w:tc>
          <w:tcPr>
            <w:tcW w:w="10638" w:type="dxa"/>
            <w:gridSpan w:val="15"/>
            <w:shd w:val="clear" w:color="auto" w:fill="D9D9D9"/>
          </w:tcPr>
          <w:p w:rsidR="00A352F9" w:rsidRPr="00FF007B" w:rsidRDefault="00A352F9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活动名称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 xml:space="preserve"> Name of Activity</w:t>
            </w:r>
          </w:p>
        </w:tc>
      </w:tr>
      <w:tr w:rsidR="001C5928" w:rsidRPr="00FF007B" w:rsidTr="0060186C">
        <w:trPr>
          <w:trHeight w:val="764"/>
        </w:trPr>
        <w:tc>
          <w:tcPr>
            <w:tcW w:w="5063" w:type="dxa"/>
            <w:gridSpan w:val="7"/>
          </w:tcPr>
          <w:p w:rsidR="001C5928" w:rsidRPr="00FF007B" w:rsidRDefault="00A352F9" w:rsidP="005B05C0">
            <w:pPr>
              <w:spacing w:line="360" w:lineRule="auto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中文名称</w:t>
            </w:r>
            <w:r w:rsidR="000720DF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 xml:space="preserve"> 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Chinese Name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：</w:t>
            </w:r>
          </w:p>
          <w:p w:rsidR="001121FF" w:rsidRPr="00FF007B" w:rsidRDefault="001121FF" w:rsidP="005B05C0">
            <w:pPr>
              <w:spacing w:line="360" w:lineRule="auto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</w:p>
        </w:tc>
        <w:tc>
          <w:tcPr>
            <w:tcW w:w="5575" w:type="dxa"/>
            <w:gridSpan w:val="8"/>
          </w:tcPr>
          <w:p w:rsidR="001C5928" w:rsidRPr="00FF007B" w:rsidRDefault="001121FF" w:rsidP="005B05C0">
            <w:pPr>
              <w:spacing w:line="360" w:lineRule="auto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英文名称</w:t>
            </w:r>
            <w:r w:rsidR="000720DF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 xml:space="preserve"> 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English Name:</w:t>
            </w:r>
          </w:p>
        </w:tc>
      </w:tr>
      <w:tr w:rsidR="00AF03BA" w:rsidRPr="00FF007B" w:rsidTr="0060186C">
        <w:trPr>
          <w:trHeight w:val="456"/>
        </w:trPr>
        <w:tc>
          <w:tcPr>
            <w:tcW w:w="5063" w:type="dxa"/>
            <w:gridSpan w:val="7"/>
            <w:vAlign w:val="center"/>
          </w:tcPr>
          <w:p w:rsidR="00AF03BA" w:rsidRPr="00FF007B" w:rsidRDefault="00AF03BA" w:rsidP="00AF03BA">
            <w:pPr>
              <w:spacing w:line="360" w:lineRule="auto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活动时间</w:t>
            </w:r>
            <w:r w:rsidR="000720DF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 xml:space="preserve"> 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Activity Date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：</w:t>
            </w:r>
          </w:p>
        </w:tc>
        <w:tc>
          <w:tcPr>
            <w:tcW w:w="5575" w:type="dxa"/>
            <w:gridSpan w:val="8"/>
            <w:vAlign w:val="center"/>
          </w:tcPr>
          <w:p w:rsidR="00AF03BA" w:rsidRPr="00FF007B" w:rsidRDefault="00AF03BA" w:rsidP="00AF03BA">
            <w:pPr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预计参与总人数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 xml:space="preserve"> Expected No. of Participants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：</w:t>
            </w:r>
          </w:p>
        </w:tc>
      </w:tr>
      <w:tr w:rsidR="00AF03BA" w:rsidRPr="00FF007B" w:rsidTr="0060186C">
        <w:trPr>
          <w:trHeight w:val="457"/>
        </w:trPr>
        <w:tc>
          <w:tcPr>
            <w:tcW w:w="5063" w:type="dxa"/>
            <w:gridSpan w:val="7"/>
            <w:vAlign w:val="center"/>
          </w:tcPr>
          <w:p w:rsidR="00AF03BA" w:rsidRPr="00FF007B" w:rsidRDefault="00AF03BA" w:rsidP="00AF03BA">
            <w:pPr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活动地点</w:t>
            </w:r>
            <w:r w:rsidR="000720DF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 xml:space="preserve"> 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Activity Venue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：</w:t>
            </w:r>
          </w:p>
        </w:tc>
        <w:tc>
          <w:tcPr>
            <w:tcW w:w="5575" w:type="dxa"/>
            <w:gridSpan w:val="8"/>
            <w:vAlign w:val="center"/>
          </w:tcPr>
          <w:p w:rsidR="00AF03BA" w:rsidRPr="00FF007B" w:rsidRDefault="00AF03BA" w:rsidP="00AF03BA">
            <w:pPr>
              <w:rPr>
                <w:rFonts w:eastAsia="宋体"/>
                <w:sz w:val="21"/>
                <w:szCs w:val="21"/>
                <w:lang w:eastAsia="zh-CN"/>
              </w:rPr>
            </w:pP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组织者人数</w:t>
            </w:r>
            <w:r w:rsidR="000720DF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 xml:space="preserve"> 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No. of Organizers</w:t>
            </w:r>
            <w:r w:rsidRPr="00FF007B">
              <w:rPr>
                <w:rFonts w:eastAsia="宋体"/>
                <w:b/>
                <w:i/>
                <w:sz w:val="21"/>
                <w:szCs w:val="21"/>
                <w:lang w:eastAsia="zh-CN"/>
              </w:rPr>
              <w:t>：</w:t>
            </w:r>
          </w:p>
        </w:tc>
      </w:tr>
      <w:tr w:rsidR="00AF03BA" w:rsidRPr="008436AE" w:rsidTr="00243809">
        <w:trPr>
          <w:trHeight w:val="170"/>
        </w:trPr>
        <w:tc>
          <w:tcPr>
            <w:tcW w:w="10638" w:type="dxa"/>
            <w:gridSpan w:val="15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CD072C" w:rsidRPr="008436AE" w:rsidRDefault="00CD072C" w:rsidP="005B05C0">
            <w:pPr>
              <w:spacing w:line="360" w:lineRule="auto"/>
              <w:rPr>
                <w:rFonts w:eastAsia="黑体"/>
                <w:b/>
                <w:sz w:val="21"/>
                <w:szCs w:val="21"/>
                <w:u w:val="single"/>
                <w:lang w:eastAsia="zh-CN"/>
              </w:rPr>
            </w:pPr>
          </w:p>
          <w:p w:rsidR="00BC5C9E" w:rsidRPr="00DD20A3" w:rsidRDefault="00BC5C9E" w:rsidP="00243809">
            <w:pPr>
              <w:snapToGrid w:val="0"/>
              <w:spacing w:line="40" w:lineRule="atLeast"/>
              <w:jc w:val="both"/>
              <w:rPr>
                <w:rFonts w:eastAsia="黑体"/>
                <w:b/>
                <w:i/>
                <w:u w:val="double"/>
                <w:lang w:eastAsia="zh-CN"/>
              </w:rPr>
            </w:pPr>
            <w:r w:rsidRPr="00DD20A3">
              <w:rPr>
                <w:rFonts w:eastAsia="黑体"/>
                <w:b/>
                <w:i/>
                <w:u w:val="double"/>
                <w:lang w:eastAsia="zh-CN"/>
              </w:rPr>
              <w:t>二、邀请嘉宾信息</w:t>
            </w:r>
            <w:r w:rsidRPr="00DD20A3">
              <w:rPr>
                <w:rFonts w:eastAsia="黑体"/>
                <w:b/>
                <w:i/>
                <w:u w:val="double"/>
                <w:lang w:eastAsia="zh-CN"/>
              </w:rPr>
              <w:t xml:space="preserve"> Basic Information of the Guest</w:t>
            </w:r>
            <w:r w:rsidR="00243809" w:rsidRPr="00DD20A3">
              <w:rPr>
                <w:rFonts w:eastAsia="黑体"/>
                <w:b/>
                <w:i/>
                <w:u w:val="double"/>
                <w:lang w:eastAsia="zh-CN"/>
              </w:rPr>
              <w:t xml:space="preserve"> (If any)</w:t>
            </w:r>
          </w:p>
          <w:tbl>
            <w:tblPr>
              <w:tblW w:w="1050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122"/>
              <w:gridCol w:w="2823"/>
              <w:gridCol w:w="1854"/>
              <w:gridCol w:w="3710"/>
            </w:tblGrid>
            <w:tr w:rsidR="00243809" w:rsidRPr="008436AE" w:rsidTr="00C96E50">
              <w:tc>
                <w:tcPr>
                  <w:tcW w:w="4945" w:type="dxa"/>
                  <w:gridSpan w:val="2"/>
                  <w:shd w:val="clear" w:color="auto" w:fill="D9D9D9"/>
                </w:tcPr>
                <w:p w:rsidR="00243809" w:rsidRPr="000720DF" w:rsidRDefault="00243809" w:rsidP="00243809">
                  <w:pPr>
                    <w:spacing w:line="360" w:lineRule="auto"/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</w:pPr>
                  <w:r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是否邀请嘉宾</w:t>
                  </w:r>
                  <w:r w:rsidR="001C130B">
                    <w:rPr>
                      <w:rFonts w:eastAsia="黑体" w:hint="eastAsia"/>
                      <w:b/>
                      <w:i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Guest Invitation</w:t>
                  </w:r>
                </w:p>
              </w:tc>
              <w:tc>
                <w:tcPr>
                  <w:tcW w:w="5564" w:type="dxa"/>
                  <w:gridSpan w:val="2"/>
                  <w:shd w:val="clear" w:color="auto" w:fill="auto"/>
                </w:tcPr>
                <w:p w:rsidR="00243809" w:rsidRPr="008436AE" w:rsidRDefault="00243809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  <w:r w:rsidRPr="008436AE">
                    <w:rPr>
                      <w:szCs w:val="21"/>
                    </w:rPr>
                    <w:t>□</w:t>
                  </w:r>
                  <w:r w:rsidRPr="008436AE">
                    <w:rPr>
                      <w:rFonts w:eastAsia="宋体"/>
                      <w:sz w:val="21"/>
                      <w:szCs w:val="21"/>
                      <w:lang w:eastAsia="zh-CN"/>
                    </w:rPr>
                    <w:t>是</w:t>
                  </w:r>
                  <w:r w:rsidRPr="008436AE">
                    <w:rPr>
                      <w:rFonts w:eastAsia="宋体"/>
                      <w:sz w:val="21"/>
                      <w:szCs w:val="21"/>
                      <w:lang w:eastAsia="zh-CN"/>
                    </w:rPr>
                    <w:t>Yes</w:t>
                  </w:r>
                  <w:r w:rsidRPr="008436AE">
                    <w:rPr>
                      <w:rFonts w:eastAsia="宋体"/>
                      <w:szCs w:val="21"/>
                      <w:lang w:eastAsia="zh-CN"/>
                    </w:rPr>
                    <w:t xml:space="preserve">    </w:t>
                  </w:r>
                  <w:r w:rsidRPr="008436AE">
                    <w:rPr>
                      <w:szCs w:val="21"/>
                    </w:rPr>
                    <w:t>□</w:t>
                  </w:r>
                  <w:r w:rsidRPr="008436AE">
                    <w:rPr>
                      <w:rFonts w:eastAsia="宋体"/>
                      <w:szCs w:val="21"/>
                      <w:lang w:eastAsia="zh-CN"/>
                    </w:rPr>
                    <w:t>否</w:t>
                  </w:r>
                  <w:r w:rsidRPr="008436AE">
                    <w:rPr>
                      <w:rFonts w:eastAsia="宋体"/>
                      <w:szCs w:val="21"/>
                      <w:lang w:eastAsia="zh-CN"/>
                    </w:rPr>
                    <w:t>No</w:t>
                  </w:r>
                </w:p>
              </w:tc>
            </w:tr>
            <w:tr w:rsidR="00243809" w:rsidRPr="008436AE" w:rsidTr="00CD072C">
              <w:tc>
                <w:tcPr>
                  <w:tcW w:w="2122" w:type="dxa"/>
                  <w:shd w:val="clear" w:color="auto" w:fill="FFFFFF"/>
                </w:tcPr>
                <w:p w:rsidR="00243809" w:rsidRPr="005B33DF" w:rsidRDefault="00243809" w:rsidP="00243809">
                  <w:pPr>
                    <w:spacing w:line="360" w:lineRule="auto"/>
                    <w:rPr>
                      <w:rFonts w:ascii="宋体" w:eastAsia="宋体" w:hAnsi="宋体"/>
                      <w:sz w:val="21"/>
                      <w:szCs w:val="21"/>
                      <w:highlight w:val="yellow"/>
                      <w:lang w:eastAsia="zh-CN"/>
                    </w:rPr>
                  </w:pPr>
                  <w:r w:rsidRPr="005B33DF">
                    <w:rPr>
                      <w:rFonts w:ascii="宋体" w:eastAsia="宋体" w:hAnsi="宋体"/>
                      <w:sz w:val="21"/>
                      <w:szCs w:val="21"/>
                      <w:lang w:eastAsia="zh-CN"/>
                    </w:rPr>
                    <w:t>邀请原因 Reasons</w:t>
                  </w:r>
                </w:p>
              </w:tc>
              <w:tc>
                <w:tcPr>
                  <w:tcW w:w="8387" w:type="dxa"/>
                  <w:gridSpan w:val="3"/>
                  <w:shd w:val="clear" w:color="auto" w:fill="auto"/>
                </w:tcPr>
                <w:p w:rsidR="00243809" w:rsidRPr="008436AE" w:rsidRDefault="00243809" w:rsidP="00243809">
                  <w:pPr>
                    <w:spacing w:line="360" w:lineRule="auto"/>
                    <w:rPr>
                      <w:rFonts w:eastAsia="黑体"/>
                      <w:sz w:val="21"/>
                      <w:szCs w:val="21"/>
                      <w:highlight w:val="yellow"/>
                      <w:lang w:eastAsia="zh-CN"/>
                    </w:rPr>
                  </w:pPr>
                  <w:r w:rsidRPr="001C130B">
                    <w:rPr>
                      <w:szCs w:val="21"/>
                    </w:rPr>
                    <w:t>□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>致辞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>/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>演讲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>Speech</w:t>
                  </w:r>
                  <w:r w:rsidRPr="001C130B">
                    <w:rPr>
                      <w:rFonts w:eastAsia="宋体"/>
                      <w:szCs w:val="21"/>
                      <w:lang w:eastAsia="zh-CN"/>
                    </w:rPr>
                    <w:t xml:space="preserve">  </w:t>
                  </w:r>
                  <w:r w:rsidRPr="001C130B">
                    <w:rPr>
                      <w:szCs w:val="21"/>
                    </w:rPr>
                    <w:t>□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>评判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 xml:space="preserve">Judge  </w:t>
                  </w:r>
                  <w:r w:rsidRPr="001C130B">
                    <w:rPr>
                      <w:szCs w:val="21"/>
                    </w:rPr>
                    <w:t>□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>颁奖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 xml:space="preserve">Award  </w:t>
                  </w:r>
                  <w:r w:rsidRPr="001C130B">
                    <w:rPr>
                      <w:szCs w:val="21"/>
                    </w:rPr>
                    <w:t>□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>其它</w:t>
                  </w:r>
                  <w:r w:rsidR="00B90D0C"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 xml:space="preserve"> Others: </w:t>
                  </w:r>
                  <w:r w:rsidRPr="001C130B">
                    <w:rPr>
                      <w:rFonts w:eastAsia="宋体"/>
                      <w:sz w:val="21"/>
                      <w:szCs w:val="21"/>
                      <w:lang w:eastAsia="zh-CN"/>
                    </w:rPr>
                    <w:t>_________</w:t>
                  </w:r>
                </w:p>
              </w:tc>
            </w:tr>
            <w:tr w:rsidR="00A2704B" w:rsidRPr="008436AE" w:rsidTr="00CD072C">
              <w:tc>
                <w:tcPr>
                  <w:tcW w:w="2122" w:type="dxa"/>
                  <w:shd w:val="clear" w:color="auto" w:fill="auto"/>
                </w:tcPr>
                <w:p w:rsidR="00A2704B" w:rsidRPr="00D836D4" w:rsidRDefault="00A2704B" w:rsidP="00386705">
                  <w:pPr>
                    <w:spacing w:line="360" w:lineRule="auto"/>
                    <w:rPr>
                      <w:rFonts w:eastAsia="宋体"/>
                      <w:sz w:val="21"/>
                      <w:szCs w:val="21"/>
                      <w:lang w:eastAsia="zh-CN"/>
                    </w:rPr>
                  </w:pPr>
                  <w:r w:rsidRPr="00D836D4">
                    <w:rPr>
                      <w:rFonts w:eastAsia="宋体"/>
                      <w:sz w:val="21"/>
                      <w:szCs w:val="21"/>
                      <w:lang w:eastAsia="zh-CN"/>
                    </w:rPr>
                    <w:t>姓名</w:t>
                  </w:r>
                  <w:r w:rsidRPr="00D836D4">
                    <w:rPr>
                      <w:rFonts w:eastAsia="宋体"/>
                      <w:sz w:val="21"/>
                      <w:szCs w:val="21"/>
                      <w:lang w:eastAsia="zh-CN"/>
                    </w:rPr>
                    <w:t>Name</w:t>
                  </w:r>
                </w:p>
              </w:tc>
              <w:tc>
                <w:tcPr>
                  <w:tcW w:w="2823" w:type="dxa"/>
                  <w:shd w:val="clear" w:color="auto" w:fill="auto"/>
                </w:tcPr>
                <w:p w:rsidR="00A2704B" w:rsidRPr="008436AE" w:rsidRDefault="00A2704B" w:rsidP="00386705">
                  <w:pPr>
                    <w:spacing w:line="360" w:lineRule="auto"/>
                    <w:rPr>
                      <w:rFonts w:eastAsia="宋体"/>
                      <w:sz w:val="21"/>
                      <w:szCs w:val="21"/>
                      <w:lang w:eastAsia="zh-CN"/>
                    </w:rPr>
                  </w:pPr>
                </w:p>
              </w:tc>
              <w:tc>
                <w:tcPr>
                  <w:tcW w:w="1854" w:type="dxa"/>
                  <w:shd w:val="clear" w:color="auto" w:fill="auto"/>
                </w:tcPr>
                <w:p w:rsidR="00A2704B" w:rsidRPr="008436AE" w:rsidRDefault="00FF007B" w:rsidP="00386705">
                  <w:pPr>
                    <w:spacing w:line="360" w:lineRule="auto"/>
                    <w:rPr>
                      <w:rFonts w:eastAsia="宋体"/>
                      <w:sz w:val="21"/>
                      <w:szCs w:val="21"/>
                      <w:lang w:eastAsia="zh-CN"/>
                    </w:rPr>
                  </w:pPr>
                  <w:r w:rsidRPr="008436AE">
                    <w:rPr>
                      <w:rFonts w:eastAsia="宋体"/>
                      <w:sz w:val="21"/>
                      <w:szCs w:val="21"/>
                      <w:lang w:eastAsia="zh-CN"/>
                    </w:rPr>
                    <w:t>职衔</w:t>
                  </w:r>
                  <w:r w:rsidR="00A2704B" w:rsidRPr="008436AE">
                    <w:rPr>
                      <w:rFonts w:eastAsia="宋体"/>
                      <w:sz w:val="21"/>
                      <w:szCs w:val="21"/>
                      <w:lang w:eastAsia="zh-CN"/>
                    </w:rPr>
                    <w:t>Position</w:t>
                  </w:r>
                </w:p>
              </w:tc>
              <w:tc>
                <w:tcPr>
                  <w:tcW w:w="3710" w:type="dxa"/>
                  <w:shd w:val="clear" w:color="auto" w:fill="auto"/>
                </w:tcPr>
                <w:p w:rsidR="00A2704B" w:rsidRPr="008436AE" w:rsidRDefault="00A2704B" w:rsidP="00386705">
                  <w:pPr>
                    <w:spacing w:line="360" w:lineRule="auto"/>
                    <w:rPr>
                      <w:rFonts w:eastAsia="宋体"/>
                      <w:sz w:val="21"/>
                      <w:szCs w:val="21"/>
                      <w:lang w:eastAsia="zh-CN"/>
                    </w:rPr>
                  </w:pPr>
                </w:p>
              </w:tc>
            </w:tr>
            <w:tr w:rsidR="00BC5C9E" w:rsidRPr="008436AE" w:rsidTr="00C96E50">
              <w:tc>
                <w:tcPr>
                  <w:tcW w:w="10509" w:type="dxa"/>
                  <w:gridSpan w:val="4"/>
                  <w:shd w:val="clear" w:color="auto" w:fill="D9D9D9"/>
                </w:tcPr>
                <w:p w:rsidR="00BC5C9E" w:rsidRPr="000720DF" w:rsidRDefault="0042751C" w:rsidP="00386705">
                  <w:pPr>
                    <w:spacing w:line="360" w:lineRule="auto"/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</w:pPr>
                  <w:r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嘉宾介绍</w:t>
                  </w:r>
                  <w:r w:rsidR="00EE167A">
                    <w:rPr>
                      <w:rFonts w:eastAsia="黑体" w:hint="eastAsia"/>
                      <w:b/>
                      <w:i/>
                      <w:sz w:val="21"/>
                      <w:szCs w:val="21"/>
                      <w:lang w:eastAsia="zh-CN"/>
                    </w:rPr>
                    <w:t xml:space="preserve"> </w:t>
                  </w:r>
                  <w:r w:rsidR="00BC5C9E"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Information of the Guest</w:t>
                  </w:r>
                </w:p>
              </w:tc>
            </w:tr>
            <w:tr w:rsidR="00BC5C9E" w:rsidRPr="008436AE" w:rsidTr="00243809">
              <w:trPr>
                <w:trHeight w:val="1727"/>
              </w:trPr>
              <w:tc>
                <w:tcPr>
                  <w:tcW w:w="10509" w:type="dxa"/>
                  <w:gridSpan w:val="4"/>
                  <w:shd w:val="clear" w:color="auto" w:fill="auto"/>
                </w:tcPr>
                <w:p w:rsidR="00BC5C9E" w:rsidRPr="008436AE" w:rsidRDefault="00BC5C9E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</w:p>
                <w:p w:rsidR="00BC5C9E" w:rsidRPr="008436AE" w:rsidRDefault="00BC5C9E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</w:p>
                <w:p w:rsidR="00BC5C9E" w:rsidRPr="008436AE" w:rsidRDefault="00BC5C9E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</w:p>
              </w:tc>
            </w:tr>
            <w:tr w:rsidR="00BC5C9E" w:rsidRPr="008436AE" w:rsidTr="00C96E50">
              <w:tc>
                <w:tcPr>
                  <w:tcW w:w="10509" w:type="dxa"/>
                  <w:gridSpan w:val="4"/>
                  <w:shd w:val="clear" w:color="auto" w:fill="D9D9D9"/>
                </w:tcPr>
                <w:p w:rsidR="00BC5C9E" w:rsidRPr="000720DF" w:rsidRDefault="00BC5C9E" w:rsidP="0042751C">
                  <w:pPr>
                    <w:spacing w:line="360" w:lineRule="auto"/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</w:pPr>
                  <w:r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演讲主题</w:t>
                  </w:r>
                  <w:r w:rsidR="0042751C"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（如有）</w:t>
                  </w:r>
                  <w:r w:rsidR="00EE167A">
                    <w:rPr>
                      <w:rFonts w:eastAsia="黑体" w:hint="eastAsia"/>
                      <w:b/>
                      <w:i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 xml:space="preserve">Topic of the </w:t>
                  </w:r>
                  <w:r w:rsidR="0042751C"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S</w:t>
                  </w:r>
                  <w:r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peech</w:t>
                  </w:r>
                  <w:r w:rsidR="0042751C"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 xml:space="preserve"> (If any)</w:t>
                  </w:r>
                </w:p>
              </w:tc>
            </w:tr>
            <w:tr w:rsidR="00BC5C9E" w:rsidRPr="008436AE" w:rsidTr="00243809">
              <w:tc>
                <w:tcPr>
                  <w:tcW w:w="10509" w:type="dxa"/>
                  <w:gridSpan w:val="4"/>
                  <w:shd w:val="clear" w:color="auto" w:fill="auto"/>
                </w:tcPr>
                <w:p w:rsidR="00BC5C9E" w:rsidRPr="008436AE" w:rsidRDefault="00BC5C9E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</w:p>
                <w:p w:rsidR="00BC5C9E" w:rsidRPr="008436AE" w:rsidRDefault="00BC5C9E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</w:p>
                <w:p w:rsidR="00CD072C" w:rsidRPr="008436AE" w:rsidRDefault="00CD072C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</w:p>
              </w:tc>
            </w:tr>
            <w:tr w:rsidR="00BC5C9E" w:rsidRPr="008436AE" w:rsidTr="00C96E50">
              <w:tc>
                <w:tcPr>
                  <w:tcW w:w="10509" w:type="dxa"/>
                  <w:gridSpan w:val="4"/>
                  <w:shd w:val="clear" w:color="auto" w:fill="D9D9D9"/>
                </w:tcPr>
                <w:p w:rsidR="00BC5C9E" w:rsidRPr="000720DF" w:rsidRDefault="00BC5C9E" w:rsidP="00386705">
                  <w:pPr>
                    <w:spacing w:line="360" w:lineRule="auto"/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</w:pPr>
                  <w:r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lastRenderedPageBreak/>
                    <w:t>演讲大纲</w:t>
                  </w:r>
                  <w:r w:rsidR="00F57443"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（如有）</w:t>
                  </w:r>
                  <w:r w:rsidR="00F57443">
                    <w:rPr>
                      <w:rFonts w:eastAsia="黑体" w:hint="eastAsia"/>
                      <w:b/>
                      <w:i/>
                      <w:sz w:val="21"/>
                      <w:szCs w:val="21"/>
                      <w:lang w:eastAsia="zh-CN"/>
                    </w:rPr>
                    <w:t xml:space="preserve"> </w:t>
                  </w:r>
                  <w:r w:rsidR="0042751C"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Outline of th</w:t>
                  </w:r>
                  <w:r w:rsidR="0042751C" w:rsidRPr="00CD072C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>e Speech</w:t>
                  </w:r>
                  <w:r w:rsidR="00F57443" w:rsidRPr="000720DF">
                    <w:rPr>
                      <w:rFonts w:eastAsia="黑体"/>
                      <w:b/>
                      <w:i/>
                      <w:sz w:val="21"/>
                      <w:szCs w:val="21"/>
                      <w:lang w:eastAsia="zh-CN"/>
                    </w:rPr>
                    <w:t xml:space="preserve"> (If any)</w:t>
                  </w:r>
                </w:p>
              </w:tc>
            </w:tr>
            <w:tr w:rsidR="00BC5C9E" w:rsidRPr="008436AE" w:rsidTr="00243809">
              <w:tc>
                <w:tcPr>
                  <w:tcW w:w="10509" w:type="dxa"/>
                  <w:gridSpan w:val="4"/>
                  <w:shd w:val="clear" w:color="auto" w:fill="auto"/>
                </w:tcPr>
                <w:p w:rsidR="00BC5C9E" w:rsidRPr="008436AE" w:rsidRDefault="00BC5C9E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</w:p>
                <w:p w:rsidR="00BC5C9E" w:rsidRPr="008436AE" w:rsidRDefault="00BC5C9E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</w:p>
                <w:p w:rsidR="00BC5C9E" w:rsidRPr="008436AE" w:rsidRDefault="00BC5C9E" w:rsidP="00386705">
                  <w:pPr>
                    <w:spacing w:line="360" w:lineRule="auto"/>
                    <w:rPr>
                      <w:rFonts w:eastAsia="黑体"/>
                      <w:b/>
                      <w:sz w:val="21"/>
                      <w:szCs w:val="21"/>
                      <w:u w:val="single"/>
                      <w:lang w:eastAsia="zh-CN"/>
                    </w:rPr>
                  </w:pPr>
                </w:p>
              </w:tc>
            </w:tr>
          </w:tbl>
          <w:p w:rsidR="00BC5C9E" w:rsidRPr="008436AE" w:rsidRDefault="00BC5C9E" w:rsidP="005B05C0">
            <w:pPr>
              <w:spacing w:line="360" w:lineRule="auto"/>
              <w:rPr>
                <w:rFonts w:eastAsia="黑体"/>
                <w:b/>
                <w:sz w:val="21"/>
                <w:szCs w:val="21"/>
                <w:u w:val="single"/>
                <w:lang w:eastAsia="zh-CN"/>
              </w:rPr>
            </w:pPr>
          </w:p>
          <w:p w:rsidR="00BC5C9E" w:rsidRPr="00DD20A3" w:rsidRDefault="00A2704B" w:rsidP="005B05C0">
            <w:pPr>
              <w:spacing w:line="360" w:lineRule="auto"/>
              <w:rPr>
                <w:rFonts w:eastAsia="黑体"/>
                <w:b/>
                <w:i/>
                <w:u w:val="single"/>
                <w:lang w:eastAsia="zh-CN"/>
              </w:rPr>
            </w:pPr>
            <w:r w:rsidRPr="00DD20A3">
              <w:rPr>
                <w:rFonts w:eastAsia="黑体"/>
                <w:b/>
                <w:i/>
                <w:u w:val="single"/>
                <w:lang w:eastAsia="zh-CN"/>
              </w:rPr>
              <w:t>三、</w:t>
            </w:r>
            <w:r w:rsidR="00EC66F2" w:rsidRPr="00DD20A3">
              <w:rPr>
                <w:rFonts w:eastAsia="黑体"/>
                <w:b/>
                <w:i/>
                <w:u w:val="single"/>
                <w:lang w:eastAsia="zh-CN"/>
              </w:rPr>
              <w:t>预期参与者的收获</w:t>
            </w:r>
            <w:r w:rsidRPr="00DD20A3">
              <w:rPr>
                <w:rStyle w:val="Strong"/>
                <w:i/>
                <w:color w:val="000000"/>
                <w:u w:val="single"/>
                <w:shd w:val="clear" w:color="auto" w:fill="FFFFFF"/>
              </w:rPr>
              <w:t>Expected Learning Outcome(s) for Student Participants</w:t>
            </w:r>
          </w:p>
          <w:p w:rsidR="00A2704B" w:rsidRPr="00F72F63" w:rsidRDefault="00A2704B" w:rsidP="00A2704B">
            <w:pPr>
              <w:widowControl/>
              <w:rPr>
                <w:rFonts w:eastAsia="宋体"/>
                <w:sz w:val="21"/>
                <w:szCs w:val="21"/>
                <w:lang w:eastAsia="zh-CN"/>
              </w:rPr>
            </w:pPr>
            <w:r w:rsidRPr="00502646">
              <w:rPr>
                <w:rStyle w:val="Strong"/>
                <w:sz w:val="21"/>
                <w:szCs w:val="21"/>
              </w:rPr>
              <w:t> </w:t>
            </w:r>
            <w:r w:rsidR="0042751C" w:rsidRPr="00F72F63">
              <w:rPr>
                <w:rStyle w:val="Strong"/>
                <w:rFonts w:eastAsia="宋体"/>
                <w:sz w:val="21"/>
                <w:szCs w:val="21"/>
                <w:lang w:eastAsia="zh-CN"/>
              </w:rPr>
              <w:t>（</w:t>
            </w:r>
            <w:r w:rsidR="0042751C" w:rsidRPr="00F72F63">
              <w:rPr>
                <w:rStyle w:val="Strong"/>
                <w:rFonts w:eastAsia="宋体"/>
                <w:i/>
                <w:sz w:val="21"/>
                <w:szCs w:val="21"/>
                <w:u w:val="single"/>
                <w:lang w:eastAsia="zh-CN"/>
              </w:rPr>
              <w:t>请至少选择一项</w:t>
            </w:r>
            <w:r w:rsidRPr="00502646">
              <w:rPr>
                <w:rStyle w:val="Strong"/>
                <w:i/>
                <w:sz w:val="21"/>
                <w:szCs w:val="21"/>
                <w:u w:val="single"/>
              </w:rPr>
              <w:t xml:space="preserve">Please </w:t>
            </w:r>
            <w:r w:rsidR="0042751C" w:rsidRPr="00F72F63">
              <w:rPr>
                <w:rStyle w:val="Strong"/>
                <w:rFonts w:eastAsia="宋体"/>
                <w:i/>
                <w:sz w:val="21"/>
                <w:szCs w:val="21"/>
                <w:u w:val="single"/>
                <w:lang w:eastAsia="zh-CN"/>
              </w:rPr>
              <w:t>c</w:t>
            </w:r>
            <w:r w:rsidRPr="00502646">
              <w:rPr>
                <w:rStyle w:val="Strong"/>
                <w:i/>
                <w:sz w:val="21"/>
                <w:szCs w:val="21"/>
                <w:u w:val="single"/>
              </w:rPr>
              <w:t>hoose at least 1</w:t>
            </w:r>
            <w:r w:rsidR="0042751C" w:rsidRPr="00F72F63">
              <w:rPr>
                <w:rStyle w:val="Strong"/>
                <w:rFonts w:eastAsia="宋体"/>
                <w:sz w:val="21"/>
                <w:szCs w:val="21"/>
                <w:lang w:eastAsia="zh-CN"/>
              </w:rPr>
              <w:t>）</w:t>
            </w:r>
          </w:p>
          <w:tbl>
            <w:tblPr>
              <w:tblW w:w="4832" w:type="pct"/>
              <w:tblCellSpacing w:w="0" w:type="dxa"/>
              <w:tblInd w:w="59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88"/>
              <w:gridCol w:w="7468"/>
            </w:tblGrid>
            <w:tr w:rsidR="00A2704B" w:rsidRPr="008436AE" w:rsidTr="00C96E50">
              <w:trPr>
                <w:tblCellSpacing w:w="0" w:type="dxa"/>
              </w:trPr>
              <w:tc>
                <w:tcPr>
                  <w:tcW w:w="128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D9D9D9"/>
                  <w:vAlign w:val="center"/>
                  <w:hideMark/>
                </w:tcPr>
                <w:p w:rsidR="00A2704B" w:rsidRPr="008436AE" w:rsidRDefault="00A2704B" w:rsidP="00D1776F">
                  <w:pPr>
                    <w:rPr>
                      <w:sz w:val="20"/>
                    </w:rPr>
                  </w:pPr>
                  <w:r w:rsidRPr="008436AE">
                    <w:rPr>
                      <w:rStyle w:val="Strong"/>
                      <w:sz w:val="20"/>
                    </w:rPr>
                    <w:t xml:space="preserve">Learning </w:t>
                  </w:r>
                  <w:r w:rsidRPr="008436AE">
                    <w:rPr>
                      <w:rStyle w:val="Strong"/>
                      <w:rFonts w:eastAsia="宋体"/>
                      <w:sz w:val="20"/>
                      <w:lang w:eastAsia="zh-CN"/>
                    </w:rPr>
                    <w:t>o</w:t>
                  </w:r>
                  <w:r w:rsidRPr="008436AE">
                    <w:rPr>
                      <w:rStyle w:val="Strong"/>
                      <w:sz w:val="20"/>
                    </w:rPr>
                    <w:t>utcomes</w:t>
                  </w:r>
                </w:p>
              </w:tc>
              <w:tc>
                <w:tcPr>
                  <w:tcW w:w="371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D9D9D9"/>
                  <w:tcMar>
                    <w:top w:w="0" w:type="dxa"/>
                    <w:left w:w="45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A2704B" w:rsidRPr="008436AE" w:rsidRDefault="00A2704B" w:rsidP="00D1776F">
                  <w:pPr>
                    <w:rPr>
                      <w:sz w:val="20"/>
                    </w:rPr>
                  </w:pPr>
                  <w:r w:rsidRPr="008436AE">
                    <w:rPr>
                      <w:rStyle w:val="Strong"/>
                      <w:sz w:val="20"/>
                    </w:rPr>
                    <w:t>Examples of elements of skills/knowledge/experience to be acquired/attained</w:t>
                  </w:r>
                </w:p>
              </w:tc>
            </w:tr>
            <w:tr w:rsidR="00A2704B" w:rsidRPr="008436AE" w:rsidTr="00D1776F">
              <w:trPr>
                <w:trHeight w:val="930"/>
                <w:tblCellSpacing w:w="0" w:type="dxa"/>
              </w:trPr>
              <w:tc>
                <w:tcPr>
                  <w:tcW w:w="128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rPr>
                      <w:rFonts w:eastAsia="宋体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sz w:val="20"/>
                    </w:rPr>
                    <w:object w:dxaOrig="225" w:dyaOrig="225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96" type="#_x0000_t75" style="width:20.25pt;height:19.5pt" o:ole="">
                        <v:imagedata r:id="rId8" o:title=""/>
                      </v:shape>
                      <w:control r:id="rId9" w:name="DefaultOcxName1" w:shapeid="_x0000_i1096"/>
                    </w:object>
                  </w:r>
                  <w:r w:rsidRPr="00471DE4">
                    <w:rPr>
                      <w:rFonts w:eastAsia="宋体"/>
                      <w:b/>
                      <w:kern w:val="0"/>
                      <w:sz w:val="20"/>
                      <w:lang w:eastAsia="zh-CN"/>
                    </w:rPr>
                    <w:t>公民</w:t>
                  </w:r>
                  <w:r w:rsidRPr="00471DE4">
                    <w:rPr>
                      <w:rFonts w:eastAsia="Times New Roman"/>
                      <w:b/>
                      <w:kern w:val="0"/>
                      <w:sz w:val="20"/>
                      <w:lang w:eastAsia="zh-CN"/>
                    </w:rPr>
                    <w:t xml:space="preserve">Citizenship </w:t>
                  </w:r>
                </w:p>
              </w:tc>
              <w:tc>
                <w:tcPr>
                  <w:tcW w:w="371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tcMar>
                    <w:top w:w="0" w:type="dxa"/>
                    <w:left w:w="45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spacing w:after="240"/>
                    <w:rPr>
                      <w:rFonts w:eastAsia="Times New Roman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>- to train students to be responsible citizens with an international outlook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br/>
                    <w:t>- to provide students with experience in global engagement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br/>
                    <w:t>- to develop students with a sense of ethics and civility</w:t>
                  </w:r>
                </w:p>
              </w:tc>
            </w:tr>
            <w:tr w:rsidR="00A2704B" w:rsidRPr="008436AE" w:rsidTr="00D1776F">
              <w:trPr>
                <w:trHeight w:val="669"/>
                <w:tblCellSpacing w:w="0" w:type="dxa"/>
              </w:trPr>
              <w:tc>
                <w:tcPr>
                  <w:tcW w:w="128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rPr>
                      <w:rFonts w:eastAsia="宋体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sz w:val="20"/>
                    </w:rPr>
                    <w:object w:dxaOrig="225" w:dyaOrig="225">
                      <v:shape id="_x0000_i1095" type="#_x0000_t75" style="width:20.25pt;height:19.5pt" o:ole="">
                        <v:imagedata r:id="rId8" o:title=""/>
                      </v:shape>
                      <w:control r:id="rId10" w:name="DefaultOcxName2" w:shapeid="_x0000_i1095"/>
                    </w:object>
                  </w:r>
                  <w:r w:rsidRPr="00471DE4">
                    <w:rPr>
                      <w:rFonts w:eastAsia="宋体"/>
                      <w:b/>
                      <w:kern w:val="0"/>
                      <w:sz w:val="20"/>
                      <w:lang w:eastAsia="zh-CN"/>
                    </w:rPr>
                    <w:t>知识</w:t>
                  </w:r>
                  <w:r w:rsidRPr="00471DE4">
                    <w:rPr>
                      <w:rFonts w:eastAsia="Times New Roman"/>
                      <w:b/>
                      <w:kern w:val="0"/>
                      <w:sz w:val="20"/>
                      <w:lang w:eastAsia="zh-CN"/>
                    </w:rPr>
                    <w:t>Knowledge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 xml:space="preserve"> </w:t>
                  </w:r>
                </w:p>
              </w:tc>
              <w:tc>
                <w:tcPr>
                  <w:tcW w:w="371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tcMar>
                    <w:top w:w="0" w:type="dxa"/>
                    <w:left w:w="45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spacing w:after="240"/>
                    <w:rPr>
                      <w:rFonts w:eastAsia="Times New Roman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>- to attain up-to-date/in-depth knowledge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br/>
                    <w:t>- to achieve a broad range of cultural &amp; general knowledge</w:t>
                  </w:r>
                </w:p>
              </w:tc>
            </w:tr>
            <w:tr w:rsidR="00A2704B" w:rsidRPr="008436AE" w:rsidTr="00D1776F">
              <w:trPr>
                <w:trHeight w:val="732"/>
                <w:tblCellSpacing w:w="0" w:type="dxa"/>
              </w:trPr>
              <w:tc>
                <w:tcPr>
                  <w:tcW w:w="128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rPr>
                      <w:rFonts w:eastAsia="宋体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sz w:val="20"/>
                    </w:rPr>
                    <w:object w:dxaOrig="225" w:dyaOrig="225">
                      <v:shape id="_x0000_i1094" type="#_x0000_t75" style="width:20.25pt;height:19.5pt" o:ole="">
                        <v:imagedata r:id="rId8" o:title=""/>
                      </v:shape>
                      <w:control r:id="rId11" w:name="DefaultOcxName3" w:shapeid="_x0000_i1094"/>
                    </w:object>
                  </w:r>
                  <w:r w:rsidRPr="00471DE4">
                    <w:rPr>
                      <w:rFonts w:eastAsia="宋体"/>
                      <w:b/>
                      <w:kern w:val="0"/>
                      <w:sz w:val="20"/>
                      <w:lang w:eastAsia="zh-CN"/>
                    </w:rPr>
                    <w:t>学习</w:t>
                  </w:r>
                  <w:r w:rsidRPr="00471DE4">
                    <w:rPr>
                      <w:rFonts w:eastAsia="Times New Roman"/>
                      <w:b/>
                      <w:kern w:val="0"/>
                      <w:sz w:val="20"/>
                      <w:lang w:eastAsia="zh-CN"/>
                    </w:rPr>
                    <w:t>Learning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 xml:space="preserve"> </w:t>
                  </w:r>
                </w:p>
              </w:tc>
              <w:tc>
                <w:tcPr>
                  <w:tcW w:w="371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tcMar>
                    <w:top w:w="0" w:type="dxa"/>
                    <w:left w:w="45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spacing w:after="240"/>
                    <w:rPr>
                      <w:rFonts w:eastAsia="Times New Roman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>- to develop students into independent &amp; life-long learners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br/>
                    <w:t>- to develop students with an open mind and an inquiring spirit</w:t>
                  </w:r>
                </w:p>
              </w:tc>
            </w:tr>
            <w:tr w:rsidR="00A2704B" w:rsidRPr="008436AE" w:rsidTr="00D1776F">
              <w:trPr>
                <w:trHeight w:val="795"/>
                <w:tblCellSpacing w:w="0" w:type="dxa"/>
              </w:trPr>
              <w:tc>
                <w:tcPr>
                  <w:tcW w:w="128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rPr>
                      <w:rFonts w:eastAsia="宋体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sz w:val="20"/>
                    </w:rPr>
                    <w:object w:dxaOrig="225" w:dyaOrig="225">
                      <v:shape id="_x0000_i1093" type="#_x0000_t75" style="width:20.25pt;height:19.5pt" o:ole="">
                        <v:imagedata r:id="rId8" o:title=""/>
                      </v:shape>
                      <w:control r:id="rId12" w:name="DefaultOcxName4" w:shapeid="_x0000_i1093"/>
                    </w:object>
                  </w:r>
                  <w:r w:rsidRPr="00471DE4">
                    <w:rPr>
                      <w:rFonts w:eastAsia="宋体"/>
                      <w:b/>
                      <w:kern w:val="0"/>
                      <w:sz w:val="20"/>
                      <w:lang w:eastAsia="zh-CN"/>
                    </w:rPr>
                    <w:t>技能</w:t>
                  </w:r>
                  <w:r w:rsidRPr="00471DE4">
                    <w:rPr>
                      <w:rFonts w:eastAsia="Times New Roman"/>
                      <w:b/>
                      <w:kern w:val="0"/>
                      <w:sz w:val="20"/>
                      <w:lang w:eastAsia="zh-CN"/>
                    </w:rPr>
                    <w:t>Skills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 xml:space="preserve"> </w:t>
                  </w:r>
                </w:p>
              </w:tc>
              <w:tc>
                <w:tcPr>
                  <w:tcW w:w="371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tcMar>
                    <w:top w:w="0" w:type="dxa"/>
                    <w:left w:w="45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spacing w:after="240"/>
                    <w:rPr>
                      <w:rFonts w:eastAsia="Times New Roman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>- to train students on information literacy &amp; IT skills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br/>
                    <w:t>- to develop students' numerical and problem-solving skills</w:t>
                  </w:r>
                </w:p>
              </w:tc>
            </w:tr>
            <w:tr w:rsidR="00A2704B" w:rsidRPr="008436AE" w:rsidTr="00D1776F">
              <w:trPr>
                <w:trHeight w:val="507"/>
                <w:tblCellSpacing w:w="0" w:type="dxa"/>
              </w:trPr>
              <w:tc>
                <w:tcPr>
                  <w:tcW w:w="128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rPr>
                      <w:rFonts w:eastAsia="宋体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sz w:val="20"/>
                    </w:rPr>
                    <w:object w:dxaOrig="225" w:dyaOrig="225">
                      <v:shape id="_x0000_i1092" type="#_x0000_t75" style="width:20.25pt;height:19.5pt" o:ole="">
                        <v:imagedata r:id="rId8" o:title=""/>
                      </v:shape>
                      <w:control r:id="rId13" w:name="DefaultOcxName5" w:shapeid="_x0000_i1092"/>
                    </w:object>
                  </w:r>
                  <w:r w:rsidRPr="00471DE4">
                    <w:rPr>
                      <w:rFonts w:eastAsia="宋体"/>
                      <w:b/>
                      <w:kern w:val="0"/>
                      <w:sz w:val="20"/>
                      <w:lang w:eastAsia="zh-CN"/>
                    </w:rPr>
                    <w:t>创意</w:t>
                  </w:r>
                  <w:r w:rsidRPr="00471DE4">
                    <w:rPr>
                      <w:rFonts w:eastAsia="Times New Roman"/>
                      <w:b/>
                      <w:kern w:val="0"/>
                      <w:sz w:val="20"/>
                      <w:lang w:eastAsia="zh-CN"/>
                    </w:rPr>
                    <w:t>Creativity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 xml:space="preserve"> </w:t>
                  </w:r>
                </w:p>
              </w:tc>
              <w:tc>
                <w:tcPr>
                  <w:tcW w:w="371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tcMar>
                    <w:top w:w="0" w:type="dxa"/>
                    <w:left w:w="45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spacing w:after="240"/>
                    <w:rPr>
                      <w:rFonts w:eastAsia="Times New Roman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>- to develop students' critical thinking and creativity</w:t>
                  </w:r>
                </w:p>
              </w:tc>
            </w:tr>
            <w:tr w:rsidR="00A2704B" w:rsidRPr="008436AE" w:rsidTr="00D1776F">
              <w:trPr>
                <w:trHeight w:val="723"/>
                <w:tblCellSpacing w:w="0" w:type="dxa"/>
              </w:trPr>
              <w:tc>
                <w:tcPr>
                  <w:tcW w:w="128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rPr>
                      <w:rFonts w:eastAsia="宋体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sz w:val="20"/>
                    </w:rPr>
                    <w:object w:dxaOrig="225" w:dyaOrig="225">
                      <v:shape id="_x0000_i1091" type="#_x0000_t75" style="width:20.25pt;height:19.5pt" o:ole="">
                        <v:imagedata r:id="rId8" o:title=""/>
                      </v:shape>
                      <w:control r:id="rId14" w:name="DefaultOcxName6" w:shapeid="_x0000_i1091"/>
                    </w:object>
                  </w:r>
                  <w:r w:rsidRPr="00471DE4">
                    <w:rPr>
                      <w:rFonts w:eastAsia="宋体"/>
                      <w:b/>
                      <w:kern w:val="0"/>
                      <w:sz w:val="20"/>
                      <w:lang w:eastAsia="zh-CN"/>
                    </w:rPr>
                    <w:t>沟通</w:t>
                  </w:r>
                  <w:r w:rsidRPr="00471DE4">
                    <w:rPr>
                      <w:rFonts w:eastAsia="Times New Roman"/>
                      <w:b/>
                      <w:kern w:val="0"/>
                      <w:sz w:val="20"/>
                      <w:lang w:eastAsia="zh-CN"/>
                    </w:rPr>
                    <w:t>Communication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 xml:space="preserve"> </w:t>
                  </w:r>
                </w:p>
              </w:tc>
              <w:tc>
                <w:tcPr>
                  <w:tcW w:w="371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tcMar>
                    <w:top w:w="0" w:type="dxa"/>
                    <w:left w:w="45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spacing w:after="240"/>
                    <w:rPr>
                      <w:rFonts w:eastAsia="Times New Roman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>- to enhance students' language skills (English, Chinese and Putonghua)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br/>
                    <w:t>- to develop students' ability in articulating ideas clearly and coherently</w:t>
                  </w:r>
                </w:p>
              </w:tc>
            </w:tr>
            <w:tr w:rsidR="00A2704B" w:rsidRPr="008436AE" w:rsidTr="00D1776F">
              <w:trPr>
                <w:trHeight w:val="525"/>
                <w:tblCellSpacing w:w="0" w:type="dxa"/>
              </w:trPr>
              <w:tc>
                <w:tcPr>
                  <w:tcW w:w="128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rPr>
                      <w:rFonts w:eastAsia="宋体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sz w:val="20"/>
                    </w:rPr>
                    <w:object w:dxaOrig="225" w:dyaOrig="225">
                      <v:shape id="_x0000_i1090" type="#_x0000_t75" style="width:20.25pt;height:19.5pt" o:ole="">
                        <v:imagedata r:id="rId8" o:title=""/>
                      </v:shape>
                      <w:control r:id="rId15" w:name="DefaultOcxName7" w:shapeid="_x0000_i1090"/>
                    </w:object>
                  </w:r>
                  <w:r w:rsidRPr="00471DE4">
                    <w:rPr>
                      <w:rFonts w:eastAsia="宋体"/>
                      <w:b/>
                      <w:kern w:val="0"/>
                      <w:sz w:val="20"/>
                      <w:lang w:eastAsia="zh-CN"/>
                    </w:rPr>
                    <w:t>群体</w:t>
                  </w:r>
                  <w:r w:rsidRPr="00471DE4">
                    <w:rPr>
                      <w:rFonts w:eastAsia="Times New Roman"/>
                      <w:b/>
                      <w:kern w:val="0"/>
                      <w:sz w:val="20"/>
                      <w:lang w:eastAsia="zh-CN"/>
                    </w:rPr>
                    <w:t>Teamwork</w:t>
                  </w: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 xml:space="preserve"> </w:t>
                  </w:r>
                </w:p>
              </w:tc>
              <w:tc>
                <w:tcPr>
                  <w:tcW w:w="371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tcMar>
                    <w:top w:w="0" w:type="dxa"/>
                    <w:left w:w="45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A2704B" w:rsidRPr="008436AE" w:rsidRDefault="00A2704B" w:rsidP="00D1776F">
                  <w:pPr>
                    <w:widowControl/>
                    <w:rPr>
                      <w:rFonts w:eastAsia="Times New Roman"/>
                      <w:kern w:val="0"/>
                      <w:sz w:val="20"/>
                      <w:lang w:eastAsia="zh-CN"/>
                    </w:rPr>
                  </w:pPr>
                  <w:r w:rsidRPr="008436AE">
                    <w:rPr>
                      <w:rFonts w:eastAsia="Times New Roman"/>
                      <w:kern w:val="0"/>
                      <w:sz w:val="20"/>
                      <w:lang w:eastAsia="zh-CN"/>
                    </w:rPr>
                    <w:t>- to train students to be able to serve, lead and/or work in a team</w:t>
                  </w:r>
                </w:p>
              </w:tc>
            </w:tr>
          </w:tbl>
          <w:p w:rsidR="00CF3926" w:rsidRDefault="00CF3926" w:rsidP="005B05C0">
            <w:pPr>
              <w:spacing w:line="360" w:lineRule="auto"/>
              <w:rPr>
                <w:rFonts w:eastAsia="黑体"/>
                <w:b/>
                <w:i/>
                <w:u w:val="single"/>
                <w:lang w:eastAsia="zh-CN"/>
              </w:rPr>
            </w:pPr>
          </w:p>
          <w:p w:rsidR="00AF03BA" w:rsidRPr="00DD20A3" w:rsidRDefault="00A2704B" w:rsidP="005B05C0">
            <w:pPr>
              <w:spacing w:line="360" w:lineRule="auto"/>
              <w:rPr>
                <w:rFonts w:eastAsia="黑体"/>
                <w:b/>
                <w:i/>
                <w:u w:val="single"/>
                <w:lang w:eastAsia="zh-CN"/>
              </w:rPr>
            </w:pPr>
            <w:bookmarkStart w:id="1" w:name="_GoBack"/>
            <w:bookmarkEnd w:id="1"/>
            <w:r w:rsidRPr="00DD20A3">
              <w:rPr>
                <w:rFonts w:eastAsia="黑体"/>
                <w:b/>
                <w:i/>
                <w:u w:val="single"/>
                <w:lang w:eastAsia="zh-CN"/>
              </w:rPr>
              <w:t>四</w:t>
            </w:r>
            <w:r w:rsidR="00AF03BA" w:rsidRPr="00DD20A3">
              <w:rPr>
                <w:rFonts w:eastAsia="黑体"/>
                <w:b/>
                <w:i/>
                <w:u w:val="single"/>
                <w:lang w:eastAsia="zh-CN"/>
              </w:rPr>
              <w:t>、活动概述</w:t>
            </w:r>
            <w:r w:rsidR="00AF03BA" w:rsidRPr="00DD20A3">
              <w:rPr>
                <w:rFonts w:eastAsia="宋体"/>
                <w:b/>
                <w:i/>
                <w:u w:val="single"/>
                <w:lang w:eastAsia="zh-CN"/>
              </w:rPr>
              <w:t>Activity Description</w:t>
            </w:r>
          </w:p>
        </w:tc>
      </w:tr>
      <w:tr w:rsidR="00AF03BA" w:rsidRPr="008436AE" w:rsidTr="00C96E50">
        <w:trPr>
          <w:trHeight w:val="351"/>
        </w:trPr>
        <w:tc>
          <w:tcPr>
            <w:tcW w:w="10638" w:type="dxa"/>
            <w:gridSpan w:val="15"/>
            <w:shd w:val="clear" w:color="auto" w:fill="D9D9D9"/>
            <w:vAlign w:val="center"/>
          </w:tcPr>
          <w:p w:rsidR="00AF03BA" w:rsidRPr="008436AE" w:rsidRDefault="00AF03BA" w:rsidP="009C3BB8">
            <w:pPr>
              <w:snapToGrid w:val="0"/>
              <w:spacing w:line="360" w:lineRule="auto"/>
              <w:jc w:val="center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lastRenderedPageBreak/>
              <w:t>活动描述</w:t>
            </w: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Activity Description</w:t>
            </w:r>
          </w:p>
        </w:tc>
      </w:tr>
      <w:tr w:rsidR="00A2704B" w:rsidRPr="008436AE" w:rsidTr="00C96E50">
        <w:trPr>
          <w:trHeight w:val="1754"/>
        </w:trPr>
        <w:tc>
          <w:tcPr>
            <w:tcW w:w="1186" w:type="dxa"/>
            <w:shd w:val="clear" w:color="auto" w:fill="D9D9D9"/>
            <w:vAlign w:val="center"/>
          </w:tcPr>
          <w:p w:rsidR="00A2704B" w:rsidRPr="008436AE" w:rsidRDefault="00A2704B" w:rsidP="005B05C0">
            <w:pPr>
              <w:spacing w:line="360" w:lineRule="auto"/>
              <w:jc w:val="center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lastRenderedPageBreak/>
              <w:t>活动目标</w:t>
            </w:r>
          </w:p>
          <w:p w:rsidR="00A2704B" w:rsidRPr="008436AE" w:rsidRDefault="00A2704B" w:rsidP="005B05C0">
            <w:pPr>
              <w:spacing w:line="360" w:lineRule="auto"/>
              <w:jc w:val="center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Objectives</w:t>
            </w:r>
          </w:p>
        </w:tc>
        <w:tc>
          <w:tcPr>
            <w:tcW w:w="9452" w:type="dxa"/>
            <w:gridSpan w:val="14"/>
          </w:tcPr>
          <w:p w:rsidR="00A2704B" w:rsidRPr="008436AE" w:rsidRDefault="00A2704B" w:rsidP="00A2704B">
            <w:pPr>
              <w:widowControl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AF03BA" w:rsidRPr="008436AE" w:rsidTr="00C96E50">
        <w:trPr>
          <w:trHeight w:val="2924"/>
        </w:trPr>
        <w:tc>
          <w:tcPr>
            <w:tcW w:w="1186" w:type="dxa"/>
            <w:vMerge w:val="restart"/>
            <w:shd w:val="clear" w:color="auto" w:fill="D9D9D9"/>
            <w:vAlign w:val="center"/>
          </w:tcPr>
          <w:p w:rsidR="00AF03BA" w:rsidRPr="008436AE" w:rsidRDefault="00AF03BA" w:rsidP="005B05C0">
            <w:pPr>
              <w:spacing w:line="360" w:lineRule="auto"/>
              <w:jc w:val="center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活动流程</w:t>
            </w:r>
          </w:p>
          <w:p w:rsidR="00AF03BA" w:rsidRPr="008436AE" w:rsidRDefault="00AF03BA" w:rsidP="005B05C0">
            <w:pPr>
              <w:spacing w:line="360" w:lineRule="auto"/>
              <w:jc w:val="center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Process</w:t>
            </w:r>
          </w:p>
        </w:tc>
        <w:tc>
          <w:tcPr>
            <w:tcW w:w="1437" w:type="dxa"/>
            <w:gridSpan w:val="2"/>
            <w:shd w:val="clear" w:color="auto" w:fill="D9D9D9"/>
            <w:vAlign w:val="center"/>
          </w:tcPr>
          <w:p w:rsidR="00AF03BA" w:rsidRPr="008436AE" w:rsidRDefault="00AF03BA" w:rsidP="009C3BB8">
            <w:pPr>
              <w:widowControl/>
              <w:jc w:val="center"/>
              <w:rPr>
                <w:rFonts w:eastAsia="宋体"/>
                <w:b/>
                <w:i/>
                <w:sz w:val="18"/>
                <w:szCs w:val="18"/>
                <w:lang w:eastAsia="zh-CN"/>
              </w:rPr>
            </w:pPr>
            <w:r w:rsidRPr="008436AE">
              <w:rPr>
                <w:rFonts w:eastAsia="宋体"/>
                <w:b/>
                <w:i/>
                <w:sz w:val="18"/>
                <w:szCs w:val="18"/>
                <w:lang w:eastAsia="zh-CN"/>
              </w:rPr>
              <w:t>准备</w:t>
            </w:r>
          </w:p>
          <w:p w:rsidR="00AF03BA" w:rsidRPr="008436AE" w:rsidRDefault="00AF03BA" w:rsidP="009C3BB8">
            <w:pPr>
              <w:widowControl/>
              <w:jc w:val="center"/>
              <w:rPr>
                <w:rFonts w:eastAsia="宋体"/>
                <w:b/>
                <w:i/>
                <w:sz w:val="18"/>
                <w:szCs w:val="18"/>
                <w:lang w:eastAsia="zh-CN"/>
              </w:rPr>
            </w:pPr>
            <w:r w:rsidRPr="008436AE">
              <w:rPr>
                <w:rFonts w:eastAsia="宋体"/>
                <w:b/>
                <w:i/>
                <w:sz w:val="18"/>
                <w:szCs w:val="18"/>
                <w:lang w:eastAsia="zh-CN"/>
              </w:rPr>
              <w:t>Preparation</w:t>
            </w:r>
          </w:p>
        </w:tc>
        <w:tc>
          <w:tcPr>
            <w:tcW w:w="8015" w:type="dxa"/>
            <w:gridSpan w:val="12"/>
          </w:tcPr>
          <w:p w:rsidR="00AF03BA" w:rsidRPr="008436AE" w:rsidRDefault="00AF03BA" w:rsidP="005B05C0">
            <w:pPr>
              <w:widowControl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widowControl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AF03BA" w:rsidRPr="008436AE" w:rsidTr="00C96E50">
        <w:trPr>
          <w:trHeight w:val="3365"/>
        </w:trPr>
        <w:tc>
          <w:tcPr>
            <w:tcW w:w="1186" w:type="dxa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AF03BA" w:rsidRPr="008436AE" w:rsidRDefault="00AF03BA" w:rsidP="005B05C0">
            <w:pPr>
              <w:spacing w:line="360" w:lineRule="auto"/>
              <w:jc w:val="center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</w:p>
        </w:tc>
        <w:tc>
          <w:tcPr>
            <w:tcW w:w="1437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AF03BA" w:rsidRPr="008436AE" w:rsidRDefault="00AF03BA" w:rsidP="009C3BB8">
            <w:pPr>
              <w:spacing w:line="360" w:lineRule="auto"/>
              <w:jc w:val="center"/>
              <w:rPr>
                <w:rFonts w:eastAsia="宋体"/>
                <w:b/>
                <w:i/>
                <w:sz w:val="18"/>
                <w:szCs w:val="18"/>
                <w:lang w:eastAsia="zh-CN"/>
              </w:rPr>
            </w:pPr>
            <w:r w:rsidRPr="008436AE">
              <w:rPr>
                <w:rFonts w:eastAsia="宋体"/>
                <w:b/>
                <w:i/>
                <w:sz w:val="18"/>
                <w:szCs w:val="18"/>
                <w:lang w:eastAsia="zh-CN"/>
              </w:rPr>
              <w:t>执行</w:t>
            </w:r>
          </w:p>
          <w:p w:rsidR="00AF03BA" w:rsidRPr="008436AE" w:rsidRDefault="00AF03BA" w:rsidP="009C3BB8">
            <w:pPr>
              <w:spacing w:line="360" w:lineRule="auto"/>
              <w:jc w:val="center"/>
              <w:rPr>
                <w:rFonts w:eastAsia="宋体"/>
                <w:b/>
                <w:i/>
                <w:sz w:val="18"/>
                <w:szCs w:val="18"/>
                <w:lang w:eastAsia="zh-CN"/>
              </w:rPr>
            </w:pPr>
            <w:r w:rsidRPr="008436AE">
              <w:rPr>
                <w:rFonts w:eastAsia="宋体"/>
                <w:b/>
                <w:i/>
                <w:sz w:val="18"/>
                <w:szCs w:val="18"/>
                <w:lang w:eastAsia="zh-CN"/>
              </w:rPr>
              <w:t>Implementation</w:t>
            </w:r>
          </w:p>
        </w:tc>
        <w:tc>
          <w:tcPr>
            <w:tcW w:w="8015" w:type="dxa"/>
            <w:gridSpan w:val="12"/>
            <w:tcBorders>
              <w:bottom w:val="single" w:sz="4" w:space="0" w:color="auto"/>
            </w:tcBorders>
          </w:tcPr>
          <w:p w:rsidR="00AF03BA" w:rsidRPr="00502646" w:rsidRDefault="00CD072C" w:rsidP="0046655E">
            <w:pPr>
              <w:rPr>
                <w:rFonts w:eastAsia="宋体"/>
                <w:i/>
                <w:sz w:val="20"/>
                <w:lang w:eastAsia="zh-CN"/>
              </w:rPr>
            </w:pPr>
            <w:proofErr w:type="gramStart"/>
            <w:r>
              <w:rPr>
                <w:rFonts w:eastAsia="宋体" w:hint="eastAsia"/>
                <w:i/>
                <w:sz w:val="20"/>
                <w:u w:val="single"/>
                <w:lang w:eastAsia="zh-CN"/>
              </w:rPr>
              <w:t>需包括</w:t>
            </w:r>
            <w:proofErr w:type="gramEnd"/>
            <w:r>
              <w:rPr>
                <w:rFonts w:eastAsia="宋体" w:hint="eastAsia"/>
                <w:i/>
                <w:sz w:val="20"/>
                <w:u w:val="single"/>
                <w:lang w:eastAsia="zh-CN"/>
              </w:rPr>
              <w:t>活动时间轴和人员分工</w:t>
            </w:r>
          </w:p>
          <w:p w:rsidR="00AF03BA" w:rsidRPr="00CD072C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  <w:p w:rsidR="00AF03BA" w:rsidRPr="008436AE" w:rsidRDefault="00AF03BA" w:rsidP="005B05C0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AF03BA" w:rsidRPr="008436AE" w:rsidTr="00C96E50">
        <w:trPr>
          <w:trHeight w:val="432"/>
        </w:trPr>
        <w:tc>
          <w:tcPr>
            <w:tcW w:w="10638" w:type="dxa"/>
            <w:gridSpan w:val="15"/>
            <w:shd w:val="clear" w:color="auto" w:fill="D9D9D9"/>
          </w:tcPr>
          <w:p w:rsidR="00AF03BA" w:rsidRPr="008436AE" w:rsidRDefault="00AF03BA" w:rsidP="00AB4035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安全考虑</w:t>
            </w: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 xml:space="preserve"> Safety Precautions</w:t>
            </w: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（人身，财产安全须注明）</w:t>
            </w:r>
          </w:p>
        </w:tc>
      </w:tr>
      <w:tr w:rsidR="00AF03BA" w:rsidRPr="008436AE" w:rsidTr="00243809">
        <w:trPr>
          <w:trHeight w:val="3465"/>
        </w:trPr>
        <w:tc>
          <w:tcPr>
            <w:tcW w:w="10638" w:type="dxa"/>
            <w:gridSpan w:val="15"/>
            <w:tcBorders>
              <w:bottom w:val="single" w:sz="4" w:space="0" w:color="auto"/>
            </w:tcBorders>
          </w:tcPr>
          <w:p w:rsidR="00EC66F2" w:rsidRPr="008436AE" w:rsidRDefault="00EC66F2" w:rsidP="00EC66F2">
            <w:pPr>
              <w:numPr>
                <w:ilvl w:val="0"/>
                <w:numId w:val="2"/>
              </w:num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sz w:val="21"/>
                <w:szCs w:val="21"/>
                <w:lang w:eastAsia="zh-CN"/>
              </w:rPr>
              <w:t>购买保险：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bookmarkStart w:id="2" w:name="OLE_LINK15"/>
            <w:bookmarkStart w:id="3" w:name="OLE_LINK16"/>
            <w:bookmarkStart w:id="4" w:name="OLE_LINK17"/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    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是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否</w:t>
            </w:r>
            <w:bookmarkEnd w:id="2"/>
            <w:bookmarkEnd w:id="3"/>
            <w:bookmarkEnd w:id="4"/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____________________________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（险种，保额）</w:t>
            </w:r>
          </w:p>
          <w:p w:rsidR="00EC66F2" w:rsidRPr="008436AE" w:rsidRDefault="00EC66F2" w:rsidP="00EC66F2">
            <w:pPr>
              <w:numPr>
                <w:ilvl w:val="0"/>
                <w:numId w:val="2"/>
              </w:num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  <w:smartTag w:uri="urn:schemas-microsoft-com:office:smarttags" w:element="PersonName">
              <w:smartTagPr>
                <w:attr w:name="ProductID" w:val="顾问"/>
              </w:smartTagPr>
              <w:r w:rsidRPr="008436AE">
                <w:rPr>
                  <w:rFonts w:eastAsia="宋体"/>
                  <w:sz w:val="21"/>
                  <w:szCs w:val="21"/>
                  <w:lang w:eastAsia="zh-CN"/>
                </w:rPr>
                <w:t>顾问</w:t>
              </w:r>
            </w:smartTag>
            <w:r w:rsidRPr="008436AE">
              <w:rPr>
                <w:rFonts w:eastAsia="宋体"/>
                <w:sz w:val="21"/>
                <w:szCs w:val="21"/>
                <w:lang w:eastAsia="zh-CN"/>
              </w:rPr>
              <w:t>老师参与：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 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是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否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____________________________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（参与程度）</w:t>
            </w:r>
          </w:p>
          <w:p w:rsidR="00EC66F2" w:rsidRPr="008436AE" w:rsidRDefault="00EC66F2" w:rsidP="00EC66F2">
            <w:pPr>
              <w:numPr>
                <w:ilvl w:val="0"/>
                <w:numId w:val="2"/>
              </w:num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sz w:val="21"/>
                <w:szCs w:val="21"/>
                <w:lang w:eastAsia="zh-CN"/>
              </w:rPr>
              <w:t>参与者免责声明签署：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</w:t>
            </w:r>
            <w:bookmarkStart w:id="5" w:name="OLE_LINK24"/>
            <w:bookmarkStart w:id="6" w:name="OLE_LINK25"/>
            <w:bookmarkStart w:id="7" w:name="OLE_LINK26"/>
            <w:r w:rsidRPr="008436AE">
              <w:rPr>
                <w:rFonts w:eastAsia="宋体"/>
                <w:sz w:val="21"/>
                <w:szCs w:val="21"/>
                <w:lang w:eastAsia="zh-CN"/>
              </w:rPr>
              <w:t>□</w:t>
            </w:r>
            <w:bookmarkEnd w:id="5"/>
            <w:bookmarkEnd w:id="6"/>
            <w:bookmarkEnd w:id="7"/>
            <w:r w:rsidRPr="008436AE">
              <w:rPr>
                <w:rFonts w:eastAsia="宋体"/>
                <w:sz w:val="21"/>
                <w:szCs w:val="21"/>
                <w:lang w:eastAsia="zh-CN"/>
              </w:rPr>
              <w:t>是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否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____________________________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（签署比例）</w:t>
            </w:r>
          </w:p>
          <w:p w:rsidR="00EC66F2" w:rsidRPr="008436AE" w:rsidRDefault="00EC66F2" w:rsidP="00EC66F2">
            <w:pPr>
              <w:numPr>
                <w:ilvl w:val="0"/>
                <w:numId w:val="2"/>
              </w:num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sz w:val="21"/>
                <w:szCs w:val="21"/>
                <w:lang w:eastAsia="zh-CN"/>
              </w:rPr>
              <w:t>医疗用品准备：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 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是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否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____________________________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（请附清单，向管理部门借用）</w:t>
            </w:r>
          </w:p>
          <w:p w:rsidR="00EC66F2" w:rsidRPr="008436AE" w:rsidRDefault="00EC66F2" w:rsidP="00EC66F2">
            <w:pPr>
              <w:numPr>
                <w:ilvl w:val="0"/>
                <w:numId w:val="2"/>
              </w:num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sz w:val="21"/>
                <w:szCs w:val="21"/>
                <w:lang w:eastAsia="zh-CN"/>
              </w:rPr>
              <w:t>要求：乘坐公共交通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是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否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 w:rsidR="00F57443">
              <w:rPr>
                <w:rFonts w:eastAsia="宋体"/>
                <w:sz w:val="21"/>
                <w:szCs w:val="21"/>
                <w:lang w:eastAsia="zh-CN"/>
              </w:rPr>
              <w:t xml:space="preserve">   ____________________________</w:t>
            </w:r>
            <w:r w:rsidR="00F57443" w:rsidRPr="008436AE">
              <w:rPr>
                <w:rFonts w:eastAsia="宋体"/>
                <w:sz w:val="21"/>
                <w:szCs w:val="21"/>
                <w:lang w:eastAsia="zh-CN"/>
              </w:rPr>
              <w:t>（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□</w:t>
            </w:r>
            <w:r w:rsidR="008B7BAB" w:rsidRPr="008436AE">
              <w:rPr>
                <w:rFonts w:eastAsia="宋体"/>
                <w:sz w:val="21"/>
                <w:szCs w:val="21"/>
                <w:lang w:eastAsia="zh-CN"/>
              </w:rPr>
              <w:t>市内</w:t>
            </w:r>
            <w:r w:rsidR="008B7BAB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□</w:t>
            </w:r>
            <w:r w:rsidR="008B7BAB" w:rsidRPr="008436AE">
              <w:rPr>
                <w:rFonts w:eastAsia="宋体"/>
                <w:sz w:val="21"/>
                <w:szCs w:val="21"/>
                <w:lang w:eastAsia="zh-CN"/>
              </w:rPr>
              <w:t>市际</w:t>
            </w:r>
            <w:r w:rsidR="00F57443" w:rsidRPr="008436AE">
              <w:rPr>
                <w:rFonts w:eastAsia="宋体"/>
                <w:sz w:val="21"/>
                <w:szCs w:val="21"/>
                <w:lang w:eastAsia="zh-CN"/>
              </w:rPr>
              <w:t>）</w:t>
            </w:r>
          </w:p>
          <w:p w:rsidR="00EC66F2" w:rsidRPr="008436AE" w:rsidRDefault="00EC66F2" w:rsidP="00EC66F2">
            <w:pPr>
              <w:numPr>
                <w:ilvl w:val="0"/>
                <w:numId w:val="2"/>
              </w:num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sz w:val="21"/>
                <w:szCs w:val="21"/>
                <w:lang w:eastAsia="zh-CN"/>
              </w:rPr>
              <w:t>借用学校财产：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    </w:t>
            </w:r>
            <w:bookmarkStart w:id="8" w:name="OLE_LINK27"/>
            <w:bookmarkStart w:id="9" w:name="OLE_LINK28"/>
            <w:r w:rsidRPr="008436AE">
              <w:rPr>
                <w:rFonts w:eastAsia="宋体"/>
                <w:sz w:val="21"/>
                <w:szCs w:val="21"/>
                <w:lang w:eastAsia="zh-CN"/>
              </w:rPr>
              <w:t>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是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□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否</w:t>
            </w:r>
            <w:bookmarkEnd w:id="8"/>
            <w:bookmarkEnd w:id="9"/>
            <w:r w:rsidRPr="008436AE">
              <w:rPr>
                <w:rFonts w:eastAsia="宋体"/>
                <w:sz w:val="21"/>
                <w:szCs w:val="21"/>
                <w:lang w:eastAsia="zh-CN"/>
              </w:rPr>
              <w:t xml:space="preserve">    ____________________________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（名称，数量，保管人）</w:t>
            </w:r>
          </w:p>
          <w:p w:rsidR="00AF03BA" w:rsidRPr="008436AE" w:rsidRDefault="00EC66F2" w:rsidP="00BE5411">
            <w:pPr>
              <w:spacing w:line="360" w:lineRule="auto"/>
              <w:ind w:firstLineChars="350" w:firstLine="735"/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sz w:val="21"/>
                <w:szCs w:val="21"/>
                <w:lang w:eastAsia="zh-CN"/>
              </w:rPr>
              <w:t>其它：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_____________________________________________</w:t>
            </w:r>
          </w:p>
          <w:p w:rsidR="00446E6C" w:rsidRDefault="00446E6C" w:rsidP="00EC66F2">
            <w:pPr>
              <w:spacing w:line="360" w:lineRule="auto"/>
              <w:rPr>
                <w:rFonts w:eastAsia="宋体"/>
                <w:sz w:val="21"/>
                <w:szCs w:val="21"/>
                <w:lang w:eastAsia="zh-CN"/>
              </w:rPr>
            </w:pPr>
          </w:p>
          <w:p w:rsidR="000720DF" w:rsidRPr="008436AE" w:rsidRDefault="000720DF" w:rsidP="00EC66F2">
            <w:pPr>
              <w:spacing w:line="360" w:lineRule="auto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</w:p>
        </w:tc>
      </w:tr>
      <w:tr w:rsidR="00AF03BA" w:rsidRPr="008436AE" w:rsidTr="00C96E50">
        <w:trPr>
          <w:trHeight w:val="402"/>
        </w:trPr>
        <w:tc>
          <w:tcPr>
            <w:tcW w:w="10638" w:type="dxa"/>
            <w:gridSpan w:val="15"/>
            <w:shd w:val="clear" w:color="auto" w:fill="D9D9D9"/>
          </w:tcPr>
          <w:p w:rsidR="00AF03BA" w:rsidRPr="008436AE" w:rsidRDefault="00AF03BA" w:rsidP="00C54AFB">
            <w:pPr>
              <w:spacing w:line="360" w:lineRule="auto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活动收支状况</w:t>
            </w: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 xml:space="preserve"> Expected Costs of Activity</w:t>
            </w:r>
          </w:p>
        </w:tc>
      </w:tr>
      <w:tr w:rsidR="005D11CF" w:rsidRPr="008436AE" w:rsidTr="00CD072C">
        <w:trPr>
          <w:trHeight w:val="1558"/>
        </w:trPr>
        <w:tc>
          <w:tcPr>
            <w:tcW w:w="10638" w:type="dxa"/>
            <w:gridSpan w:val="15"/>
            <w:tcBorders>
              <w:bottom w:val="single" w:sz="4" w:space="0" w:color="auto"/>
            </w:tcBorders>
          </w:tcPr>
          <w:p w:rsidR="005D11CF" w:rsidRPr="008436AE" w:rsidRDefault="005D11CF" w:rsidP="00BE5411">
            <w:pPr>
              <w:spacing w:line="360" w:lineRule="auto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 w:rsidRPr="000720DF">
              <w:rPr>
                <w:rFonts w:eastAsia="宋体"/>
                <w:b/>
                <w:i/>
                <w:sz w:val="21"/>
                <w:szCs w:val="21"/>
                <w:u w:val="single"/>
                <w:lang w:eastAsia="zh-CN"/>
              </w:rPr>
              <w:lastRenderedPageBreak/>
              <w:t>收入</w:t>
            </w:r>
            <w:r w:rsidR="0060186C">
              <w:rPr>
                <w:rFonts w:eastAsia="宋体" w:hint="eastAsia"/>
                <w:b/>
                <w:i/>
                <w:sz w:val="21"/>
                <w:szCs w:val="21"/>
                <w:u w:val="single"/>
                <w:lang w:eastAsia="zh-CN"/>
              </w:rPr>
              <w:t>与</w:t>
            </w:r>
            <w:r w:rsidR="0060186C" w:rsidRPr="00926ED8">
              <w:rPr>
                <w:rFonts w:eastAsia="宋体"/>
                <w:b/>
                <w:i/>
                <w:sz w:val="21"/>
                <w:szCs w:val="21"/>
                <w:u w:val="single"/>
                <w:lang w:eastAsia="zh-CN"/>
              </w:rPr>
              <w:t>支出</w:t>
            </w:r>
            <w:r w:rsidR="00BE5411">
              <w:rPr>
                <w:rFonts w:eastAsia="宋体" w:hint="eastAsia"/>
                <w:b/>
                <w:i/>
                <w:sz w:val="21"/>
                <w:szCs w:val="21"/>
                <w:u w:val="single"/>
                <w:lang w:eastAsia="zh-CN"/>
              </w:rPr>
              <w:t>类型</w:t>
            </w:r>
            <w:r w:rsidR="000961DB" w:rsidRPr="000720DF">
              <w:rPr>
                <w:rFonts w:eastAsia="宋体"/>
                <w:b/>
                <w:i/>
                <w:sz w:val="21"/>
                <w:szCs w:val="21"/>
                <w:u w:val="single"/>
                <w:lang w:eastAsia="zh-CN"/>
              </w:rPr>
              <w:t xml:space="preserve"> Income</w:t>
            </w:r>
            <w:r w:rsidR="0060186C">
              <w:rPr>
                <w:rFonts w:eastAsia="宋体" w:hint="eastAsia"/>
                <w:b/>
                <w:i/>
                <w:sz w:val="21"/>
                <w:szCs w:val="21"/>
                <w:u w:val="single"/>
                <w:lang w:eastAsia="zh-CN"/>
              </w:rPr>
              <w:t xml:space="preserve"> and Expense</w:t>
            </w: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：（</w:t>
            </w:r>
            <w:r w:rsidR="00CD072C" w:rsidRPr="005B05C0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>勾选即可</w:t>
            </w:r>
            <w:r w:rsidR="00CD072C" w:rsidRPr="005B05C0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 xml:space="preserve"> Just Check</w:t>
            </w:r>
            <w:r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）</w:t>
            </w:r>
          </w:p>
          <w:p w:rsidR="00CD072C" w:rsidRPr="00EE5005" w:rsidRDefault="00CD072C" w:rsidP="00CD072C">
            <w:pPr>
              <w:snapToGrid w:val="0"/>
              <w:ind w:left="36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向参与者收费      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宣传印刷品费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     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场地费</w:t>
            </w: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          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现场布置和装饰费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 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保险费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     </w:t>
            </w:r>
          </w:p>
          <w:p w:rsidR="005D11CF" w:rsidRPr="00CD072C" w:rsidRDefault="00CD072C" w:rsidP="00CD072C">
            <w:pPr>
              <w:snapToGrid w:val="0"/>
              <w:ind w:left="36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可循环使用物资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  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比赛奖品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>/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纪念品费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医疗用品费</w:t>
            </w: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      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灯光音响租用费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   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餐饮费□劳务费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>/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勤工俭学费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□交通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>/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运输费</w:t>
            </w:r>
            <w:r w:rsidRPr="00EE5005"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         </w:t>
            </w:r>
            <w:r w:rsidRPr="00EE5005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□其它收入或支出________________________  </w:t>
            </w:r>
          </w:p>
        </w:tc>
      </w:tr>
      <w:tr w:rsidR="005D11CF" w:rsidRPr="008436AE" w:rsidTr="000720DF">
        <w:trPr>
          <w:trHeight w:val="350"/>
        </w:trPr>
        <w:tc>
          <w:tcPr>
            <w:tcW w:w="10638" w:type="dxa"/>
            <w:gridSpan w:val="15"/>
            <w:tcBorders>
              <w:bottom w:val="single" w:sz="4" w:space="0" w:color="auto"/>
            </w:tcBorders>
          </w:tcPr>
          <w:p w:rsidR="005D11CF" w:rsidRPr="008436AE" w:rsidRDefault="0060186C" w:rsidP="0060186C">
            <w:pPr>
              <w:spacing w:line="360" w:lineRule="auto"/>
              <w:jc w:val="center"/>
              <w:rPr>
                <w:rFonts w:eastAsia="宋体"/>
                <w:b/>
                <w:i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>经费预算</w:t>
            </w:r>
            <w:r w:rsidR="005D11CF"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>明细</w:t>
            </w:r>
            <w:r w:rsidR="005D11CF" w:rsidRPr="008436AE">
              <w:rPr>
                <w:rFonts w:eastAsia="宋体"/>
                <w:b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>Budget</w:t>
            </w:r>
            <w:r w:rsidR="005D11CF" w:rsidRPr="008436AE">
              <w:rPr>
                <w:rFonts w:eastAsia="宋体"/>
                <w:b/>
                <w:i/>
                <w:sz w:val="21"/>
                <w:szCs w:val="21"/>
                <w:lang w:eastAsia="zh-CN"/>
              </w:rPr>
              <w:t xml:space="preserve"> Details</w:t>
            </w:r>
          </w:p>
        </w:tc>
      </w:tr>
      <w:tr w:rsidR="009C3BB8" w:rsidRPr="008436AE" w:rsidTr="00534F47">
        <w:trPr>
          <w:trHeight w:val="526"/>
        </w:trPr>
        <w:tc>
          <w:tcPr>
            <w:tcW w:w="1668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收入类型</w:t>
            </w:r>
          </w:p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Type of Income</w:t>
            </w:r>
          </w:p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18"/>
                <w:szCs w:val="18"/>
                <w:lang w:eastAsia="zh-CN"/>
              </w:rPr>
              <w:t>（</w:t>
            </w:r>
            <w:r w:rsidRPr="000F4146">
              <w:rPr>
                <w:rFonts w:eastAsia="宋体"/>
                <w:b/>
                <w:sz w:val="18"/>
                <w:szCs w:val="18"/>
                <w:u w:val="single"/>
                <w:lang w:eastAsia="zh-CN"/>
              </w:rPr>
              <w:t>参考上述分类</w:t>
            </w:r>
            <w:r w:rsidRPr="008436AE">
              <w:rPr>
                <w:rFonts w:eastAsia="宋体"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1275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收入明细</w:t>
            </w:r>
          </w:p>
          <w:p w:rsidR="005D11CF" w:rsidRPr="008436AE" w:rsidRDefault="00BE5411" w:rsidP="00BE5411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 xml:space="preserve">Income </w:t>
            </w:r>
            <w:r w:rsidR="005D11CF" w:rsidRPr="008436AE">
              <w:rPr>
                <w:rFonts w:eastAsia="宋体"/>
                <w:sz w:val="20"/>
                <w:szCs w:val="20"/>
                <w:lang w:eastAsia="zh-CN"/>
              </w:rPr>
              <w:t>Item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D9D9D9"/>
          </w:tcPr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规格</w:t>
            </w:r>
            <w:r w:rsidRPr="008436AE">
              <w:rPr>
                <w:rFonts w:eastAsia="宋体"/>
                <w:sz w:val="20"/>
                <w:szCs w:val="20"/>
                <w:lang w:eastAsia="zh-CN"/>
              </w:rPr>
              <w:t xml:space="preserve"> </w:t>
            </w:r>
          </w:p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Specification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单价</w:t>
            </w:r>
          </w:p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Unit Price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D9D9D9"/>
          </w:tcPr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数量</w:t>
            </w:r>
          </w:p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Quantity</w:t>
            </w:r>
          </w:p>
        </w:tc>
        <w:tc>
          <w:tcPr>
            <w:tcW w:w="1985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金额</w:t>
            </w:r>
          </w:p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Amount</w:t>
            </w:r>
          </w:p>
        </w:tc>
        <w:tc>
          <w:tcPr>
            <w:tcW w:w="2308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备注</w:t>
            </w:r>
          </w:p>
          <w:p w:rsidR="005D11CF" w:rsidRPr="008436AE" w:rsidRDefault="005D11CF" w:rsidP="005D11CF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Remarks</w:t>
            </w:r>
          </w:p>
        </w:tc>
      </w:tr>
      <w:tr w:rsidR="00BE5411" w:rsidRPr="008436AE" w:rsidTr="00534F47">
        <w:trPr>
          <w:trHeight w:val="296"/>
        </w:trPr>
        <w:tc>
          <w:tcPr>
            <w:tcW w:w="1668" w:type="dxa"/>
            <w:gridSpan w:val="2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BE5411" w:rsidRPr="008436AE" w:rsidTr="00534F47">
        <w:trPr>
          <w:trHeight w:val="206"/>
        </w:trPr>
        <w:tc>
          <w:tcPr>
            <w:tcW w:w="1668" w:type="dxa"/>
            <w:gridSpan w:val="2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  <w:tcBorders>
              <w:bottom w:val="single" w:sz="4" w:space="0" w:color="auto"/>
            </w:tcBorders>
          </w:tcPr>
          <w:p w:rsidR="005D11CF" w:rsidRPr="00CE30DF" w:rsidRDefault="005D11C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CE30DF" w:rsidRPr="008436AE" w:rsidTr="00534F47">
        <w:trPr>
          <w:trHeight w:val="206"/>
        </w:trPr>
        <w:tc>
          <w:tcPr>
            <w:tcW w:w="6345" w:type="dxa"/>
            <w:gridSpan w:val="9"/>
            <w:tcBorders>
              <w:bottom w:val="single" w:sz="4" w:space="0" w:color="auto"/>
            </w:tcBorders>
          </w:tcPr>
          <w:p w:rsidR="00CE30DF" w:rsidRPr="00CD072C" w:rsidRDefault="00CE30DF" w:rsidP="00CE30DF">
            <w:pPr>
              <w:jc w:val="right"/>
              <w:rPr>
                <w:rFonts w:eastAsia="宋体"/>
                <w:sz w:val="21"/>
                <w:szCs w:val="21"/>
                <w:lang w:eastAsia="zh-CN"/>
              </w:rPr>
            </w:pPr>
            <w:r w:rsidRPr="00CD072C">
              <w:rPr>
                <w:rFonts w:eastAsia="宋体"/>
                <w:b/>
                <w:i/>
                <w:sz w:val="21"/>
                <w:szCs w:val="21"/>
                <w:u w:val="single"/>
                <w:lang w:eastAsia="zh-CN"/>
              </w:rPr>
              <w:t>总</w:t>
            </w:r>
            <w:r w:rsidRPr="00CD072C">
              <w:rPr>
                <w:rFonts w:eastAsia="宋体" w:hint="eastAsia"/>
                <w:b/>
                <w:i/>
                <w:sz w:val="21"/>
                <w:szCs w:val="21"/>
                <w:u w:val="single"/>
                <w:lang w:eastAsia="zh-CN"/>
              </w:rPr>
              <w:t>收入</w:t>
            </w:r>
            <w:r w:rsidRPr="00CD072C">
              <w:rPr>
                <w:rFonts w:eastAsia="宋体"/>
                <w:b/>
                <w:i/>
                <w:sz w:val="21"/>
                <w:szCs w:val="21"/>
                <w:u w:val="single"/>
                <w:lang w:eastAsia="zh-CN"/>
              </w:rPr>
              <w:t xml:space="preserve">Total </w:t>
            </w:r>
            <w:r w:rsidRPr="00CD072C">
              <w:rPr>
                <w:rFonts w:eastAsia="宋体" w:hint="eastAsia"/>
                <w:b/>
                <w:i/>
                <w:sz w:val="21"/>
                <w:szCs w:val="21"/>
                <w:u w:val="single"/>
                <w:lang w:eastAsia="zh-CN"/>
              </w:rPr>
              <w:t>Income</w:t>
            </w:r>
            <w:r w:rsidRPr="00CD072C">
              <w:rPr>
                <w:rFonts w:eastAsia="宋体"/>
                <w:b/>
                <w:i/>
                <w:sz w:val="21"/>
                <w:szCs w:val="21"/>
                <w:u w:val="single"/>
                <w:lang w:eastAsia="zh-CN"/>
              </w:rPr>
              <w:t>：</w:t>
            </w:r>
          </w:p>
        </w:tc>
        <w:tc>
          <w:tcPr>
            <w:tcW w:w="1985" w:type="dxa"/>
            <w:gridSpan w:val="3"/>
            <w:tcBorders>
              <w:bottom w:val="single" w:sz="4" w:space="0" w:color="auto"/>
            </w:tcBorders>
          </w:tcPr>
          <w:p w:rsidR="00CE30DF" w:rsidRPr="00CD072C" w:rsidRDefault="00CE30D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  <w:tcBorders>
              <w:bottom w:val="single" w:sz="4" w:space="0" w:color="auto"/>
            </w:tcBorders>
          </w:tcPr>
          <w:p w:rsidR="00CE30DF" w:rsidRPr="00CE30DF" w:rsidRDefault="00CE30DF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BE5411" w:rsidRPr="008436AE" w:rsidTr="00534F47">
        <w:tc>
          <w:tcPr>
            <w:tcW w:w="1668" w:type="dxa"/>
            <w:gridSpan w:val="2"/>
            <w:shd w:val="clear" w:color="auto" w:fill="D9D9D9"/>
          </w:tcPr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支出类型</w:t>
            </w:r>
          </w:p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Type of Expense</w:t>
            </w:r>
          </w:p>
          <w:p w:rsidR="005D11CF" w:rsidRPr="008436AE" w:rsidRDefault="005D11CF" w:rsidP="0097679C">
            <w:pPr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8436AE">
              <w:rPr>
                <w:rFonts w:eastAsia="宋体"/>
                <w:sz w:val="18"/>
                <w:szCs w:val="18"/>
                <w:lang w:eastAsia="zh-CN"/>
              </w:rPr>
              <w:t>（</w:t>
            </w:r>
            <w:r w:rsidR="0060186C">
              <w:rPr>
                <w:rFonts w:eastAsia="宋体"/>
                <w:b/>
                <w:sz w:val="18"/>
                <w:szCs w:val="18"/>
                <w:u w:val="single"/>
                <w:lang w:eastAsia="zh-CN"/>
              </w:rPr>
              <w:t>参考上述</w:t>
            </w:r>
            <w:r w:rsidRPr="000F4146">
              <w:rPr>
                <w:rFonts w:eastAsia="宋体"/>
                <w:b/>
                <w:sz w:val="18"/>
                <w:szCs w:val="18"/>
                <w:u w:val="single"/>
                <w:lang w:eastAsia="zh-CN"/>
              </w:rPr>
              <w:t>分类</w:t>
            </w:r>
            <w:r w:rsidRPr="008436AE">
              <w:rPr>
                <w:rFonts w:eastAsia="宋体"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1275" w:type="dxa"/>
            <w:gridSpan w:val="3"/>
            <w:shd w:val="clear" w:color="auto" w:fill="D9D9D9"/>
          </w:tcPr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支出明细</w:t>
            </w:r>
          </w:p>
          <w:p w:rsidR="005D11CF" w:rsidRPr="008436AE" w:rsidRDefault="00BE5411" w:rsidP="00BE5411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 xml:space="preserve">Cost </w:t>
            </w:r>
            <w:r w:rsidR="005D11CF" w:rsidRPr="008436AE">
              <w:rPr>
                <w:rFonts w:eastAsia="宋体"/>
                <w:sz w:val="20"/>
                <w:szCs w:val="20"/>
                <w:lang w:eastAsia="zh-CN"/>
              </w:rPr>
              <w:t>Item</w:t>
            </w:r>
          </w:p>
        </w:tc>
        <w:tc>
          <w:tcPr>
            <w:tcW w:w="1276" w:type="dxa"/>
            <w:shd w:val="clear" w:color="auto" w:fill="D9D9D9"/>
          </w:tcPr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规格</w:t>
            </w:r>
            <w:r w:rsidRPr="008436AE">
              <w:rPr>
                <w:rFonts w:eastAsia="宋体"/>
                <w:sz w:val="20"/>
                <w:szCs w:val="20"/>
                <w:lang w:eastAsia="zh-CN"/>
              </w:rPr>
              <w:t xml:space="preserve"> Specification</w:t>
            </w:r>
          </w:p>
        </w:tc>
        <w:tc>
          <w:tcPr>
            <w:tcW w:w="1134" w:type="dxa"/>
            <w:gridSpan w:val="2"/>
            <w:shd w:val="clear" w:color="auto" w:fill="D9D9D9"/>
          </w:tcPr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单价</w:t>
            </w:r>
          </w:p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Unit Price</w:t>
            </w:r>
          </w:p>
        </w:tc>
        <w:tc>
          <w:tcPr>
            <w:tcW w:w="992" w:type="dxa"/>
            <w:shd w:val="clear" w:color="auto" w:fill="D9D9D9"/>
          </w:tcPr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数量</w:t>
            </w:r>
          </w:p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Quantity</w:t>
            </w:r>
          </w:p>
        </w:tc>
        <w:tc>
          <w:tcPr>
            <w:tcW w:w="1985" w:type="dxa"/>
            <w:gridSpan w:val="3"/>
            <w:shd w:val="clear" w:color="auto" w:fill="D9D9D9"/>
          </w:tcPr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金额</w:t>
            </w:r>
          </w:p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Amount</w:t>
            </w:r>
          </w:p>
        </w:tc>
        <w:tc>
          <w:tcPr>
            <w:tcW w:w="2308" w:type="dxa"/>
            <w:gridSpan w:val="3"/>
            <w:shd w:val="clear" w:color="auto" w:fill="D9D9D9"/>
          </w:tcPr>
          <w:p w:rsidR="00BE5411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8436AE">
              <w:rPr>
                <w:rFonts w:eastAsia="宋体"/>
                <w:sz w:val="20"/>
                <w:szCs w:val="20"/>
                <w:lang w:eastAsia="zh-CN"/>
              </w:rPr>
              <w:t>拟批准金额</w:t>
            </w:r>
            <w:r w:rsidRPr="008436AE">
              <w:rPr>
                <w:rFonts w:eastAsia="宋体"/>
                <w:sz w:val="20"/>
                <w:szCs w:val="20"/>
                <w:lang w:eastAsia="zh-CN"/>
              </w:rPr>
              <w:t xml:space="preserve"> Approved Budget</w:t>
            </w:r>
          </w:p>
          <w:p w:rsidR="005D11CF" w:rsidRPr="008436AE" w:rsidRDefault="005D11CF" w:rsidP="0097679C">
            <w:pPr>
              <w:jc w:val="center"/>
              <w:rPr>
                <w:rFonts w:eastAsia="宋体"/>
                <w:sz w:val="20"/>
                <w:szCs w:val="20"/>
                <w:lang w:eastAsia="zh-CN"/>
              </w:rPr>
            </w:pPr>
            <w:r w:rsidRPr="00E74ADB">
              <w:rPr>
                <w:rFonts w:eastAsia="宋体"/>
                <w:sz w:val="15"/>
                <w:szCs w:val="15"/>
                <w:lang w:eastAsia="zh-CN"/>
              </w:rPr>
              <w:t>（由</w:t>
            </w:r>
            <w:r w:rsidRPr="00E74ADB">
              <w:rPr>
                <w:rFonts w:eastAsia="宋体"/>
                <w:sz w:val="15"/>
                <w:szCs w:val="15"/>
                <w:lang w:eastAsia="zh-CN"/>
              </w:rPr>
              <w:t>SAO-SSLDT</w:t>
            </w:r>
            <w:r w:rsidRPr="00E74ADB">
              <w:rPr>
                <w:rFonts w:eastAsia="宋体"/>
                <w:sz w:val="15"/>
                <w:szCs w:val="15"/>
                <w:lang w:eastAsia="zh-CN"/>
              </w:rPr>
              <w:t>填写）</w:t>
            </w:r>
          </w:p>
        </w:tc>
      </w:tr>
      <w:tr w:rsidR="005D11CF" w:rsidRPr="008436AE" w:rsidTr="00534F47"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rPr>
          <w:trHeight w:val="306"/>
        </w:trPr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rPr>
          <w:trHeight w:val="287"/>
        </w:trPr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rPr>
          <w:trHeight w:val="252"/>
        </w:trPr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rPr>
          <w:trHeight w:val="264"/>
        </w:trPr>
        <w:tc>
          <w:tcPr>
            <w:tcW w:w="1668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276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134" w:type="dxa"/>
            <w:gridSpan w:val="2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992" w:type="dxa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5D11CF" w:rsidRPr="008436AE" w:rsidTr="00534F47">
        <w:trPr>
          <w:trHeight w:val="288"/>
        </w:trPr>
        <w:tc>
          <w:tcPr>
            <w:tcW w:w="6345" w:type="dxa"/>
            <w:gridSpan w:val="9"/>
          </w:tcPr>
          <w:p w:rsidR="005D11CF" w:rsidRPr="008436AE" w:rsidRDefault="005D11CF" w:rsidP="00CA35B7">
            <w:pPr>
              <w:jc w:val="right"/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i/>
                <w:sz w:val="21"/>
                <w:szCs w:val="21"/>
                <w:u w:val="single"/>
                <w:lang w:eastAsia="zh-CN"/>
              </w:rPr>
              <w:t>总支出</w:t>
            </w:r>
            <w:r w:rsidRPr="008436AE">
              <w:rPr>
                <w:rFonts w:eastAsia="宋体"/>
                <w:b/>
                <w:i/>
                <w:sz w:val="21"/>
                <w:szCs w:val="21"/>
                <w:u w:val="single"/>
                <w:lang w:eastAsia="zh-CN"/>
              </w:rPr>
              <w:t>Total Expense</w:t>
            </w:r>
            <w:r w:rsidRPr="008436AE">
              <w:rPr>
                <w:rFonts w:eastAsia="宋体"/>
                <w:b/>
                <w:i/>
                <w:sz w:val="21"/>
                <w:szCs w:val="21"/>
                <w:u w:val="single"/>
                <w:lang w:eastAsia="zh-CN"/>
              </w:rPr>
              <w:t>：</w:t>
            </w:r>
          </w:p>
        </w:tc>
        <w:tc>
          <w:tcPr>
            <w:tcW w:w="1985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308" w:type="dxa"/>
            <w:gridSpan w:val="3"/>
          </w:tcPr>
          <w:p w:rsidR="005D11CF" w:rsidRPr="008436AE" w:rsidRDefault="005D11CF" w:rsidP="00594DB7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BE5411" w:rsidRPr="008436AE" w:rsidTr="00534F47">
        <w:trPr>
          <w:trHeight w:val="350"/>
        </w:trPr>
        <w:tc>
          <w:tcPr>
            <w:tcW w:w="6345" w:type="dxa"/>
            <w:gridSpan w:val="9"/>
          </w:tcPr>
          <w:p w:rsidR="00BE5411" w:rsidRPr="008436AE" w:rsidRDefault="00BE5411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985" w:type="dxa"/>
            <w:gridSpan w:val="3"/>
          </w:tcPr>
          <w:p w:rsidR="00BE5411" w:rsidRPr="008436AE" w:rsidRDefault="00BE5411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sz w:val="21"/>
                <w:szCs w:val="21"/>
                <w:u w:val="single"/>
                <w:lang w:eastAsia="zh-CN"/>
              </w:rPr>
              <w:t>申请总金额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：</w:t>
            </w:r>
          </w:p>
        </w:tc>
        <w:tc>
          <w:tcPr>
            <w:tcW w:w="2308" w:type="dxa"/>
            <w:gridSpan w:val="3"/>
          </w:tcPr>
          <w:p w:rsidR="00BE5411" w:rsidRPr="008436AE" w:rsidRDefault="00BE5411" w:rsidP="00CE30DF">
            <w:pPr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b/>
                <w:sz w:val="21"/>
                <w:szCs w:val="21"/>
                <w:u w:val="single"/>
                <w:lang w:eastAsia="zh-CN"/>
              </w:rPr>
              <w:t>拟批准总金额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：</w:t>
            </w:r>
          </w:p>
        </w:tc>
      </w:tr>
      <w:tr w:rsidR="000720DF" w:rsidRPr="008436AE" w:rsidTr="00C96E50">
        <w:trPr>
          <w:trHeight w:val="467"/>
        </w:trPr>
        <w:tc>
          <w:tcPr>
            <w:tcW w:w="10638" w:type="dxa"/>
            <w:gridSpan w:val="15"/>
            <w:shd w:val="clear" w:color="auto" w:fill="D9D9D9"/>
          </w:tcPr>
          <w:p w:rsidR="000720DF" w:rsidRPr="00215F91" w:rsidRDefault="000720DF" w:rsidP="000720DF">
            <w:pPr>
              <w:spacing w:line="360" w:lineRule="auto"/>
              <w:rPr>
                <w:rFonts w:eastAsia="宋体"/>
                <w:b/>
                <w:i/>
                <w:sz w:val="21"/>
                <w:szCs w:val="21"/>
                <w:highlight w:val="yellow"/>
                <w:u w:val="single"/>
                <w:lang w:eastAsia="zh-CN"/>
              </w:rPr>
            </w:pPr>
            <w:r w:rsidRPr="0060186C">
              <w:rPr>
                <w:rFonts w:eastAsia="宋体"/>
                <w:b/>
                <w:i/>
                <w:sz w:val="21"/>
                <w:szCs w:val="21"/>
                <w:lang w:eastAsia="zh-CN"/>
              </w:rPr>
              <w:t>会长</w:t>
            </w:r>
            <w:r w:rsidR="00B67356" w:rsidRPr="0060186C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>/</w:t>
            </w:r>
            <w:r w:rsidR="00B67356" w:rsidRPr="0060186C">
              <w:rPr>
                <w:rFonts w:eastAsia="宋体" w:hint="eastAsia"/>
                <w:b/>
                <w:i/>
                <w:sz w:val="21"/>
                <w:szCs w:val="21"/>
                <w:lang w:eastAsia="zh-CN"/>
              </w:rPr>
              <w:t>社长</w:t>
            </w:r>
            <w:r w:rsidRPr="0060186C">
              <w:rPr>
                <w:rFonts w:eastAsia="宋体"/>
                <w:b/>
                <w:i/>
                <w:sz w:val="21"/>
                <w:szCs w:val="21"/>
                <w:lang w:eastAsia="zh-CN"/>
              </w:rPr>
              <w:t>签署（手写）</w:t>
            </w:r>
            <w:r w:rsidRPr="0060186C">
              <w:rPr>
                <w:rFonts w:eastAsia="宋体"/>
                <w:b/>
                <w:i/>
                <w:sz w:val="21"/>
                <w:szCs w:val="21"/>
                <w:lang w:eastAsia="zh-CN"/>
              </w:rPr>
              <w:t>President Signature</w:t>
            </w:r>
          </w:p>
        </w:tc>
      </w:tr>
      <w:tr w:rsidR="00C166AB" w:rsidRPr="008436AE" w:rsidTr="00BE5411">
        <w:tc>
          <w:tcPr>
            <w:tcW w:w="8472" w:type="dxa"/>
            <w:gridSpan w:val="13"/>
          </w:tcPr>
          <w:p w:rsidR="00C166AB" w:rsidRPr="00C166AB" w:rsidRDefault="00C166AB" w:rsidP="00C166AB">
            <w:pPr>
              <w:spacing w:line="48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60186C">
              <w:rPr>
                <w:rFonts w:eastAsia="宋体" w:hint="eastAsia"/>
                <w:sz w:val="21"/>
                <w:szCs w:val="21"/>
                <w:lang w:eastAsia="zh-CN"/>
              </w:rPr>
              <w:t>本人</w:t>
            </w:r>
            <w:r w:rsidRPr="0060186C">
              <w:rPr>
                <w:rFonts w:eastAsia="宋体" w:hint="eastAsia"/>
                <w:sz w:val="21"/>
                <w:szCs w:val="21"/>
                <w:lang w:eastAsia="zh-CN"/>
              </w:rPr>
              <w:t>__________________</w:t>
            </w:r>
            <w:r w:rsidRPr="0060186C">
              <w:rPr>
                <w:rFonts w:eastAsia="宋体" w:hint="eastAsia"/>
                <w:sz w:val="21"/>
                <w:szCs w:val="21"/>
                <w:lang w:eastAsia="zh-CN"/>
              </w:rPr>
              <w:t>承诺</w:t>
            </w:r>
            <w:r w:rsidRPr="0060186C">
              <w:rPr>
                <w:rFonts w:eastAsia="宋体"/>
                <w:sz w:val="21"/>
                <w:szCs w:val="21"/>
                <w:lang w:eastAsia="zh-CN"/>
              </w:rPr>
              <w:t>所填写的资料均正确无讹，并无遗漏</w:t>
            </w:r>
            <w:r w:rsidRPr="0060186C">
              <w:rPr>
                <w:rFonts w:eastAsia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166" w:type="dxa"/>
            <w:gridSpan w:val="2"/>
          </w:tcPr>
          <w:p w:rsidR="00C166AB" w:rsidRPr="00C166AB" w:rsidRDefault="00C166AB" w:rsidP="00CE30DF">
            <w:pPr>
              <w:spacing w:line="480" w:lineRule="auto"/>
              <w:rPr>
                <w:rFonts w:eastAsia="宋体"/>
                <w:sz w:val="21"/>
                <w:szCs w:val="21"/>
                <w:highlight w:val="yellow"/>
                <w:lang w:eastAsia="zh-CN"/>
              </w:rPr>
            </w:pPr>
            <w:r w:rsidRPr="00C166AB">
              <w:rPr>
                <w:rFonts w:eastAsia="宋体"/>
                <w:sz w:val="21"/>
                <w:szCs w:val="21"/>
                <w:lang w:eastAsia="zh-CN"/>
              </w:rPr>
              <w:t>日期</w:t>
            </w:r>
            <w:r w:rsidRPr="00C166AB">
              <w:rPr>
                <w:rFonts w:eastAsia="宋体" w:hint="eastAsia"/>
                <w:sz w:val="21"/>
                <w:szCs w:val="21"/>
                <w:lang w:eastAsia="zh-CN"/>
              </w:rPr>
              <w:t>：</w:t>
            </w:r>
            <w:r w:rsidRPr="00C166AB">
              <w:rPr>
                <w:rFonts w:eastAsia="宋体" w:hint="eastAsia"/>
                <w:sz w:val="21"/>
                <w:szCs w:val="21"/>
                <w:lang w:eastAsia="zh-CN"/>
              </w:rPr>
              <w:t>_________</w:t>
            </w:r>
          </w:p>
        </w:tc>
      </w:tr>
      <w:tr w:rsidR="00C166AB" w:rsidRPr="008436AE" w:rsidTr="0060186C">
        <w:tc>
          <w:tcPr>
            <w:tcW w:w="9103" w:type="dxa"/>
            <w:gridSpan w:val="14"/>
          </w:tcPr>
          <w:p w:rsidR="00C166AB" w:rsidRPr="00C166AB" w:rsidRDefault="00C166AB" w:rsidP="00C166AB">
            <w:pPr>
              <w:spacing w:line="48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C166AB">
              <w:rPr>
                <w:rFonts w:eastAsia="宋体" w:hint="eastAsia"/>
                <w:sz w:val="21"/>
                <w:szCs w:val="21"/>
                <w:lang w:eastAsia="zh-CN"/>
              </w:rPr>
              <w:t>I _______________</w:t>
            </w:r>
            <w:r w:rsidRPr="00C166AB">
              <w:rPr>
                <w:rFonts w:eastAsia="宋体"/>
                <w:sz w:val="21"/>
                <w:szCs w:val="21"/>
                <w:lang w:eastAsia="zh-CN"/>
              </w:rPr>
              <w:t xml:space="preserve"> hereby certifies that all the information above on this form is complete and accurate.</w:t>
            </w:r>
            <w:r w:rsidRPr="00C166AB">
              <w:rPr>
                <w:rFonts w:eastAsia="宋体" w:hint="eastAsia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1535" w:type="dxa"/>
          </w:tcPr>
          <w:p w:rsidR="00C166AB" w:rsidRPr="00C166AB" w:rsidRDefault="00C166AB" w:rsidP="00CE30DF">
            <w:pPr>
              <w:spacing w:line="48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C166AB">
              <w:rPr>
                <w:rFonts w:eastAsia="宋体"/>
                <w:sz w:val="21"/>
                <w:szCs w:val="21"/>
                <w:lang w:eastAsia="zh-CN"/>
              </w:rPr>
              <w:t>Date</w:t>
            </w:r>
            <w:r w:rsidRPr="00C166AB">
              <w:rPr>
                <w:rFonts w:eastAsia="宋体" w:hint="eastAsia"/>
                <w:sz w:val="21"/>
                <w:szCs w:val="21"/>
                <w:lang w:eastAsia="zh-CN"/>
              </w:rPr>
              <w:t>: ______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_</w:t>
            </w:r>
          </w:p>
        </w:tc>
      </w:tr>
      <w:tr w:rsidR="007F1C97" w:rsidRPr="008436AE" w:rsidTr="00C96E50">
        <w:tc>
          <w:tcPr>
            <w:tcW w:w="10638" w:type="dxa"/>
            <w:gridSpan w:val="15"/>
            <w:shd w:val="clear" w:color="auto" w:fill="D9D9D9"/>
          </w:tcPr>
          <w:p w:rsidR="007F1C97" w:rsidRPr="007F1C97" w:rsidRDefault="007F1C97" w:rsidP="007F1C97">
            <w:pPr>
              <w:spacing w:line="360" w:lineRule="auto"/>
              <w:rPr>
                <w:rFonts w:eastAsia="宋体"/>
                <w:b/>
                <w:i/>
                <w:sz w:val="21"/>
                <w:szCs w:val="21"/>
                <w:shd w:val="clear" w:color="auto" w:fill="A0A0A0"/>
                <w:lang w:eastAsia="zh-CN"/>
              </w:rPr>
            </w:pPr>
            <w:r w:rsidRPr="007F1C97">
              <w:rPr>
                <w:rFonts w:eastAsia="宋体"/>
                <w:b/>
                <w:i/>
                <w:sz w:val="21"/>
                <w:szCs w:val="21"/>
                <w:lang w:eastAsia="zh-CN"/>
              </w:rPr>
              <w:t>学生组织指导老师填写</w:t>
            </w:r>
            <w:r w:rsidRPr="007F1C97">
              <w:rPr>
                <w:rFonts w:eastAsia="宋体"/>
                <w:b/>
                <w:i/>
                <w:sz w:val="21"/>
                <w:szCs w:val="21"/>
                <w:lang w:eastAsia="zh-CN"/>
              </w:rPr>
              <w:t xml:space="preserve"> For advisor use only                                                         </w:t>
            </w:r>
          </w:p>
        </w:tc>
      </w:tr>
      <w:tr w:rsidR="007F1C97" w:rsidRPr="008436AE" w:rsidTr="000720DF">
        <w:tc>
          <w:tcPr>
            <w:tcW w:w="10638" w:type="dxa"/>
            <w:gridSpan w:val="15"/>
          </w:tcPr>
          <w:p w:rsidR="007F1C97" w:rsidRPr="00DA4103" w:rsidRDefault="00FF25B7" w:rsidP="004B5AF7">
            <w:pPr>
              <w:spacing w:line="480" w:lineRule="auto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指导</w:t>
            </w:r>
            <w:r w:rsidR="007F1C97" w:rsidRPr="008436AE">
              <w:rPr>
                <w:rFonts w:eastAsia="宋体"/>
                <w:sz w:val="21"/>
                <w:szCs w:val="21"/>
                <w:lang w:eastAsia="zh-CN"/>
              </w:rPr>
              <w:t>老师意见</w:t>
            </w:r>
            <w:r w:rsidR="007F1C97" w:rsidRPr="008436AE">
              <w:rPr>
                <w:rFonts w:eastAsia="宋体"/>
                <w:sz w:val="21"/>
                <w:szCs w:val="21"/>
                <w:lang w:eastAsia="zh-CN"/>
              </w:rPr>
              <w:t xml:space="preserve">Comments on the </w:t>
            </w:r>
            <w:r w:rsidR="004B5AF7">
              <w:rPr>
                <w:rFonts w:eastAsia="宋体" w:hint="eastAsia"/>
                <w:sz w:val="21"/>
                <w:szCs w:val="21"/>
                <w:lang w:eastAsia="zh-CN"/>
              </w:rPr>
              <w:t>A</w:t>
            </w:r>
            <w:r w:rsidR="007F1C97" w:rsidRPr="008436AE">
              <w:rPr>
                <w:rFonts w:eastAsia="宋体"/>
                <w:sz w:val="21"/>
                <w:szCs w:val="21"/>
                <w:lang w:eastAsia="zh-CN"/>
              </w:rPr>
              <w:t>ctivity:</w:t>
            </w:r>
          </w:p>
        </w:tc>
      </w:tr>
      <w:tr w:rsidR="007F1C97" w:rsidRPr="008436AE" w:rsidTr="0060186C">
        <w:trPr>
          <w:trHeight w:val="332"/>
        </w:trPr>
        <w:tc>
          <w:tcPr>
            <w:tcW w:w="7753" w:type="dxa"/>
            <w:gridSpan w:val="11"/>
          </w:tcPr>
          <w:p w:rsidR="007F1C97" w:rsidRPr="00DA4103" w:rsidRDefault="00FF25B7" w:rsidP="007F1C97">
            <w:pPr>
              <w:spacing w:line="48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指导</w:t>
            </w:r>
            <w:r w:rsidR="007F1C97" w:rsidRPr="008436AE">
              <w:rPr>
                <w:rFonts w:eastAsia="宋体"/>
                <w:sz w:val="21"/>
                <w:szCs w:val="21"/>
                <w:lang w:eastAsia="zh-CN"/>
              </w:rPr>
              <w:t>老师签名</w:t>
            </w:r>
            <w:r w:rsidR="007F1C97" w:rsidRPr="008436AE">
              <w:rPr>
                <w:rFonts w:eastAsia="宋体"/>
                <w:sz w:val="21"/>
                <w:szCs w:val="21"/>
                <w:lang w:eastAsia="zh-CN"/>
              </w:rPr>
              <w:t xml:space="preserve">Advisor Signature: </w:t>
            </w:r>
          </w:p>
        </w:tc>
        <w:tc>
          <w:tcPr>
            <w:tcW w:w="2885" w:type="dxa"/>
            <w:gridSpan w:val="4"/>
          </w:tcPr>
          <w:p w:rsidR="007F1C97" w:rsidRPr="00DA4103" w:rsidRDefault="007F1C97" w:rsidP="007F1C97">
            <w:pPr>
              <w:spacing w:line="480" w:lineRule="auto"/>
              <w:rPr>
                <w:rFonts w:eastAsia="宋体"/>
                <w:sz w:val="21"/>
                <w:szCs w:val="21"/>
                <w:lang w:eastAsia="zh-CN"/>
              </w:rPr>
            </w:pPr>
            <w:r w:rsidRPr="008436AE">
              <w:rPr>
                <w:rFonts w:eastAsia="宋体"/>
                <w:sz w:val="21"/>
                <w:szCs w:val="21"/>
                <w:lang w:eastAsia="zh-CN"/>
              </w:rPr>
              <w:t>日期</w:t>
            </w:r>
            <w:r w:rsidRPr="008436AE">
              <w:rPr>
                <w:rFonts w:eastAsia="宋体"/>
                <w:sz w:val="21"/>
                <w:szCs w:val="21"/>
                <w:lang w:eastAsia="zh-CN"/>
              </w:rPr>
              <w:t>Date:</w:t>
            </w:r>
          </w:p>
        </w:tc>
      </w:tr>
    </w:tbl>
    <w:p w:rsidR="00CF3926" w:rsidRDefault="00CF3926" w:rsidP="00CF3926">
      <w:pPr>
        <w:rPr>
          <w:rFonts w:eastAsia="宋体"/>
          <w:sz w:val="21"/>
          <w:szCs w:val="21"/>
          <w:lang w:eastAsia="zh-CN"/>
        </w:rPr>
      </w:pPr>
    </w:p>
    <w:sectPr w:rsidR="00CF3926" w:rsidSect="00CF3926">
      <w:headerReference w:type="default" r:id="rId16"/>
      <w:footerReference w:type="default" r:id="rId17"/>
      <w:pgSz w:w="11906" w:h="16838"/>
      <w:pgMar w:top="1701" w:right="720" w:bottom="993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7BC8" w:rsidRDefault="00D57BC8">
      <w:r>
        <w:separator/>
      </w:r>
    </w:p>
  </w:endnote>
  <w:endnote w:type="continuationSeparator" w:id="0">
    <w:p w:rsidR="00D57BC8" w:rsidRDefault="00D57B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MingLiU">
    <w:altName w:val="Microsoft JhengHei"/>
    <w:panose1 w:val="02010609000101010101"/>
    <w:charset w:val="88"/>
    <w:family w:val="modern"/>
    <w:pitch w:val="fixed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77FF" w:rsidRDefault="00CF3926">
    <w:pPr>
      <w:pStyle w:val="Footer"/>
    </w:pPr>
    <w:r w:rsidRPr="00CF3926">
      <w:rPr>
        <w:rFonts w:eastAsiaTheme="minorEastAsia"/>
        <w:lang w:eastAsia="zh-CN"/>
      </w:rPr>
      <w:t xml:space="preserve">Last modified at: </w:t>
    </w:r>
    <w:r>
      <w:rPr>
        <w:rFonts w:eastAsiaTheme="minorEastAsia"/>
        <w:lang w:eastAsia="zh-CN"/>
      </w:rPr>
      <w:t>10/16/2018 10:58 AM</w:t>
    </w:r>
    <w:r w:rsidRPr="00CF3926">
      <w:rPr>
        <w:lang w:val="zh-CN" w:eastAsia="zh-CN"/>
      </w:rPr>
      <w:ptab w:relativeTo="margin" w:alignment="right" w:leader="none"/>
    </w:r>
    <w:r w:rsidRPr="00CF3926">
      <w:rPr>
        <w:lang w:val="zh-CN" w:eastAsia="zh-CN"/>
      </w:rPr>
      <w:fldChar w:fldCharType="begin"/>
    </w:r>
    <w:r w:rsidRPr="00CF3926">
      <w:rPr>
        <w:lang w:val="zh-CN" w:eastAsia="zh-CN"/>
      </w:rPr>
      <w:instrText xml:space="preserve"> PAGE   \* MERGEFORMAT </w:instrText>
    </w:r>
    <w:r w:rsidRPr="00CF3926">
      <w:rPr>
        <w:lang w:val="zh-CN" w:eastAsia="zh-CN"/>
      </w:rPr>
      <w:fldChar w:fldCharType="separate"/>
    </w:r>
    <w:r>
      <w:rPr>
        <w:noProof/>
        <w:lang w:val="zh-CN" w:eastAsia="zh-CN"/>
      </w:rPr>
      <w:t>4</w:t>
    </w:r>
    <w:r w:rsidRPr="00CF3926">
      <w:rPr>
        <w:noProof/>
        <w:lang w:val="zh-CN" w:eastAsia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7BC8" w:rsidRDefault="00D57BC8">
      <w:r>
        <w:separator/>
      </w:r>
    </w:p>
  </w:footnote>
  <w:footnote w:type="continuationSeparator" w:id="0">
    <w:p w:rsidR="00D57BC8" w:rsidRDefault="00D57BC8">
      <w:r>
        <w:continuationSeparator/>
      </w:r>
    </w:p>
  </w:footnote>
  <w:footnote w:id="1">
    <w:p w:rsidR="00CF3926" w:rsidRPr="00CF3926" w:rsidRDefault="00CF3926" w:rsidP="00CF3926">
      <w:pPr>
        <w:rPr>
          <w:rFonts w:eastAsia="宋体" w:hint="eastAsia"/>
          <w:sz w:val="18"/>
          <w:szCs w:val="21"/>
          <w:lang w:eastAsia="zh-CN"/>
        </w:rPr>
      </w:pPr>
      <w:r>
        <w:rPr>
          <w:rStyle w:val="FootnoteReference"/>
        </w:rPr>
        <w:footnoteRef/>
      </w:r>
      <w:r>
        <w:rPr>
          <w:lang w:eastAsia="zh-CN"/>
        </w:rPr>
        <w:t xml:space="preserve"> </w:t>
      </w:r>
      <w:r w:rsidRPr="00CF3926">
        <w:rPr>
          <w:rFonts w:eastAsia="宋体" w:hint="eastAsia"/>
          <w:sz w:val="18"/>
          <w:szCs w:val="21"/>
          <w:lang w:eastAsia="zh-CN"/>
        </w:rPr>
        <w:t>注：本活动申请表参考</w:t>
      </w:r>
      <w:r w:rsidRPr="00CF3926">
        <w:rPr>
          <w:rFonts w:eastAsia="宋体" w:hint="eastAsia"/>
          <w:sz w:val="18"/>
          <w:szCs w:val="21"/>
          <w:lang w:eastAsia="zh-CN"/>
        </w:rPr>
        <w:t>UIC</w:t>
      </w:r>
      <w:r w:rsidRPr="00CF3926">
        <w:rPr>
          <w:rFonts w:eastAsia="宋体" w:hint="eastAsia"/>
          <w:sz w:val="18"/>
          <w:szCs w:val="21"/>
          <w:lang w:eastAsia="zh-CN"/>
        </w:rPr>
        <w:t>学生事务处</w:t>
      </w:r>
      <w:r>
        <w:rPr>
          <w:rFonts w:eastAsia="宋体" w:hint="eastAsia"/>
          <w:sz w:val="18"/>
          <w:szCs w:val="21"/>
          <w:lang w:eastAsia="zh-CN"/>
        </w:rPr>
        <w:t>同名</w:t>
      </w:r>
      <w:r w:rsidRPr="00CF3926">
        <w:rPr>
          <w:rFonts w:eastAsia="宋体" w:hint="eastAsia"/>
          <w:sz w:val="18"/>
          <w:szCs w:val="21"/>
          <w:lang w:eastAsia="zh-CN"/>
        </w:rPr>
        <w:t>表格，特此说明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0DF" w:rsidRDefault="00CF3926" w:rsidP="00CF3926">
    <w:pPr>
      <w:ind w:right="-24"/>
      <w:jc w:val="right"/>
      <w:rPr>
        <w:rFonts w:eastAsia="宋体"/>
        <w:sz w:val="20"/>
        <w:szCs w:val="20"/>
        <w:lang w:eastAsia="zh-CN"/>
      </w:rPr>
    </w:pPr>
    <w:r w:rsidRPr="00CD072C">
      <w:rPr>
        <w:rFonts w:eastAsia="宋体"/>
        <w:noProof/>
        <w:sz w:val="20"/>
        <w:szCs w:val="20"/>
        <w:lang w:eastAsia="zh-CN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204470</wp:posOffset>
          </wp:positionV>
          <wp:extent cx="2171700" cy="727710"/>
          <wp:effectExtent l="0" t="0" r="0" b="0"/>
          <wp:wrapNone/>
          <wp:docPr id="23" name="Picture 2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727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宋体" w:hint="eastAsia"/>
        <w:noProof/>
        <w:sz w:val="20"/>
        <w:szCs w:val="20"/>
        <w:lang w:eastAsia="zh-CN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83185</wp:posOffset>
          </wp:positionV>
          <wp:extent cx="1532890" cy="381000"/>
          <wp:effectExtent l="0" t="0" r="0" b="0"/>
          <wp:wrapSquare wrapText="bothSides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ichcclogo_blkalph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2890" cy="381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4315E"/>
    <w:multiLevelType w:val="hybridMultilevel"/>
    <w:tmpl w:val="450068A4"/>
    <w:lvl w:ilvl="0" w:tplc="FB6E43A4">
      <w:numFmt w:val="bullet"/>
      <w:lvlText w:val=""/>
      <w:lvlJc w:val="left"/>
      <w:pPr>
        <w:ind w:left="720" w:hanging="360"/>
      </w:pPr>
      <w:rPr>
        <w:rFonts w:ascii="Symbol" w:eastAsia="宋体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4715D"/>
    <w:multiLevelType w:val="hybridMultilevel"/>
    <w:tmpl w:val="993AC40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3471867"/>
    <w:multiLevelType w:val="hybridMultilevel"/>
    <w:tmpl w:val="5C9AFE4E"/>
    <w:lvl w:ilvl="0" w:tplc="70EC848C">
      <w:start w:val="1"/>
      <w:numFmt w:val="bullet"/>
      <w:lvlText w:val="□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2312356"/>
    <w:multiLevelType w:val="hybridMultilevel"/>
    <w:tmpl w:val="A8C412A8"/>
    <w:lvl w:ilvl="0" w:tplc="FAE8346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7815F9F"/>
    <w:multiLevelType w:val="hybridMultilevel"/>
    <w:tmpl w:val="598CAEC8"/>
    <w:lvl w:ilvl="0" w:tplc="70EC848C">
      <w:start w:val="1"/>
      <w:numFmt w:val="bullet"/>
      <w:lvlText w:val="□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A344DB9"/>
    <w:multiLevelType w:val="hybridMultilevel"/>
    <w:tmpl w:val="606C82CA"/>
    <w:lvl w:ilvl="0" w:tplc="C8ECBBF6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4B5507B"/>
    <w:multiLevelType w:val="hybridMultilevel"/>
    <w:tmpl w:val="0B760F6A"/>
    <w:lvl w:ilvl="0" w:tplc="3D125BB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sjS1NDM0trAwNDBT0lEKTi0uzszPAykwqgUA34hv/SwAAAA="/>
  </w:docVars>
  <w:rsids>
    <w:rsidRoot w:val="00FE4F18"/>
    <w:rsid w:val="00000CB3"/>
    <w:rsid w:val="000023DD"/>
    <w:rsid w:val="00005ED3"/>
    <w:rsid w:val="0000744C"/>
    <w:rsid w:val="000161D8"/>
    <w:rsid w:val="0002145F"/>
    <w:rsid w:val="00023876"/>
    <w:rsid w:val="00027F45"/>
    <w:rsid w:val="00041C9F"/>
    <w:rsid w:val="000424B6"/>
    <w:rsid w:val="00051E6D"/>
    <w:rsid w:val="00054230"/>
    <w:rsid w:val="00055412"/>
    <w:rsid w:val="0005745D"/>
    <w:rsid w:val="000616DF"/>
    <w:rsid w:val="000626EF"/>
    <w:rsid w:val="00062BFD"/>
    <w:rsid w:val="00063D02"/>
    <w:rsid w:val="00070884"/>
    <w:rsid w:val="000720DF"/>
    <w:rsid w:val="000736C2"/>
    <w:rsid w:val="00077C4E"/>
    <w:rsid w:val="000841D5"/>
    <w:rsid w:val="00084AD9"/>
    <w:rsid w:val="00084D4A"/>
    <w:rsid w:val="0008591E"/>
    <w:rsid w:val="0009041D"/>
    <w:rsid w:val="000924CB"/>
    <w:rsid w:val="000961DB"/>
    <w:rsid w:val="000A1E70"/>
    <w:rsid w:val="000A7ABC"/>
    <w:rsid w:val="000B1559"/>
    <w:rsid w:val="000B4251"/>
    <w:rsid w:val="000C128E"/>
    <w:rsid w:val="000D0ED7"/>
    <w:rsid w:val="000D6C4B"/>
    <w:rsid w:val="000D6F8A"/>
    <w:rsid w:val="000D765C"/>
    <w:rsid w:val="000E3058"/>
    <w:rsid w:val="000E53C9"/>
    <w:rsid w:val="000F4127"/>
    <w:rsid w:val="000F4146"/>
    <w:rsid w:val="000F7DAA"/>
    <w:rsid w:val="00103688"/>
    <w:rsid w:val="001111E8"/>
    <w:rsid w:val="001121FF"/>
    <w:rsid w:val="001144F9"/>
    <w:rsid w:val="00117D5A"/>
    <w:rsid w:val="00123C69"/>
    <w:rsid w:val="0013001F"/>
    <w:rsid w:val="00131886"/>
    <w:rsid w:val="0013407E"/>
    <w:rsid w:val="00137D02"/>
    <w:rsid w:val="00140CD4"/>
    <w:rsid w:val="0014644F"/>
    <w:rsid w:val="00155480"/>
    <w:rsid w:val="001563F5"/>
    <w:rsid w:val="0015644C"/>
    <w:rsid w:val="00163640"/>
    <w:rsid w:val="00164179"/>
    <w:rsid w:val="00165F65"/>
    <w:rsid w:val="001700D3"/>
    <w:rsid w:val="001704C2"/>
    <w:rsid w:val="0018012C"/>
    <w:rsid w:val="001815E7"/>
    <w:rsid w:val="001830A9"/>
    <w:rsid w:val="00183DB9"/>
    <w:rsid w:val="001860C5"/>
    <w:rsid w:val="00186590"/>
    <w:rsid w:val="0018692C"/>
    <w:rsid w:val="001875FC"/>
    <w:rsid w:val="001900BD"/>
    <w:rsid w:val="0019120B"/>
    <w:rsid w:val="001A2C5A"/>
    <w:rsid w:val="001A7873"/>
    <w:rsid w:val="001B3055"/>
    <w:rsid w:val="001B5294"/>
    <w:rsid w:val="001B5846"/>
    <w:rsid w:val="001C130B"/>
    <w:rsid w:val="001C5928"/>
    <w:rsid w:val="001C7C41"/>
    <w:rsid w:val="001D047F"/>
    <w:rsid w:val="001D0680"/>
    <w:rsid w:val="001D1A35"/>
    <w:rsid w:val="001D272A"/>
    <w:rsid w:val="001E28FB"/>
    <w:rsid w:val="001E39C1"/>
    <w:rsid w:val="001E70C3"/>
    <w:rsid w:val="001E760E"/>
    <w:rsid w:val="001F20D4"/>
    <w:rsid w:val="001F37F7"/>
    <w:rsid w:val="001F4B53"/>
    <w:rsid w:val="001F630B"/>
    <w:rsid w:val="00200C4C"/>
    <w:rsid w:val="00202F66"/>
    <w:rsid w:val="0021038F"/>
    <w:rsid w:val="00213D02"/>
    <w:rsid w:val="00215C42"/>
    <w:rsid w:val="00215F91"/>
    <w:rsid w:val="0021637A"/>
    <w:rsid w:val="0022211C"/>
    <w:rsid w:val="0022623F"/>
    <w:rsid w:val="00230465"/>
    <w:rsid w:val="002377F3"/>
    <w:rsid w:val="00243809"/>
    <w:rsid w:val="002438F0"/>
    <w:rsid w:val="002443C9"/>
    <w:rsid w:val="002466E4"/>
    <w:rsid w:val="0024672B"/>
    <w:rsid w:val="00246C5E"/>
    <w:rsid w:val="0024721F"/>
    <w:rsid w:val="00247BEC"/>
    <w:rsid w:val="00255916"/>
    <w:rsid w:val="002605DE"/>
    <w:rsid w:val="00264D8E"/>
    <w:rsid w:val="00265BD8"/>
    <w:rsid w:val="002673B3"/>
    <w:rsid w:val="00271449"/>
    <w:rsid w:val="00280DAC"/>
    <w:rsid w:val="00282D32"/>
    <w:rsid w:val="0028644E"/>
    <w:rsid w:val="002912A9"/>
    <w:rsid w:val="00292E5B"/>
    <w:rsid w:val="0029332A"/>
    <w:rsid w:val="0029652E"/>
    <w:rsid w:val="002A51A8"/>
    <w:rsid w:val="002B13F6"/>
    <w:rsid w:val="002B3484"/>
    <w:rsid w:val="002B6CA2"/>
    <w:rsid w:val="002B7A0E"/>
    <w:rsid w:val="002C1D23"/>
    <w:rsid w:val="002C5A1B"/>
    <w:rsid w:val="002D09AC"/>
    <w:rsid w:val="002D146D"/>
    <w:rsid w:val="002D2D0D"/>
    <w:rsid w:val="002D3667"/>
    <w:rsid w:val="002D3912"/>
    <w:rsid w:val="002D501E"/>
    <w:rsid w:val="002E48D6"/>
    <w:rsid w:val="002E4A67"/>
    <w:rsid w:val="002E58FB"/>
    <w:rsid w:val="002F1615"/>
    <w:rsid w:val="002F174C"/>
    <w:rsid w:val="002F58B0"/>
    <w:rsid w:val="002F7BFF"/>
    <w:rsid w:val="002F7C92"/>
    <w:rsid w:val="00306C8F"/>
    <w:rsid w:val="0031365E"/>
    <w:rsid w:val="00316670"/>
    <w:rsid w:val="00321FB9"/>
    <w:rsid w:val="00322AC1"/>
    <w:rsid w:val="00323300"/>
    <w:rsid w:val="00325389"/>
    <w:rsid w:val="003277FF"/>
    <w:rsid w:val="00333654"/>
    <w:rsid w:val="00336C45"/>
    <w:rsid w:val="00341702"/>
    <w:rsid w:val="00343118"/>
    <w:rsid w:val="003438CB"/>
    <w:rsid w:val="00346308"/>
    <w:rsid w:val="00357942"/>
    <w:rsid w:val="00357D96"/>
    <w:rsid w:val="00360CB7"/>
    <w:rsid w:val="00363528"/>
    <w:rsid w:val="003661B2"/>
    <w:rsid w:val="003665D3"/>
    <w:rsid w:val="00370BDD"/>
    <w:rsid w:val="003742A5"/>
    <w:rsid w:val="0037627F"/>
    <w:rsid w:val="00381B44"/>
    <w:rsid w:val="00382605"/>
    <w:rsid w:val="003827F2"/>
    <w:rsid w:val="00386182"/>
    <w:rsid w:val="00386705"/>
    <w:rsid w:val="00391008"/>
    <w:rsid w:val="003A4359"/>
    <w:rsid w:val="003A5665"/>
    <w:rsid w:val="003A6E9E"/>
    <w:rsid w:val="003B12AE"/>
    <w:rsid w:val="003C0AFA"/>
    <w:rsid w:val="003C708B"/>
    <w:rsid w:val="003C747E"/>
    <w:rsid w:val="003E1B37"/>
    <w:rsid w:val="003E71FF"/>
    <w:rsid w:val="003F4A02"/>
    <w:rsid w:val="003F52CE"/>
    <w:rsid w:val="0040076F"/>
    <w:rsid w:val="004019CE"/>
    <w:rsid w:val="00402467"/>
    <w:rsid w:val="00403AC2"/>
    <w:rsid w:val="00404A23"/>
    <w:rsid w:val="0040561B"/>
    <w:rsid w:val="00406093"/>
    <w:rsid w:val="004078FE"/>
    <w:rsid w:val="0040791F"/>
    <w:rsid w:val="004172F7"/>
    <w:rsid w:val="00417672"/>
    <w:rsid w:val="00421793"/>
    <w:rsid w:val="004253E4"/>
    <w:rsid w:val="004257CF"/>
    <w:rsid w:val="0042751C"/>
    <w:rsid w:val="00427B18"/>
    <w:rsid w:val="00430256"/>
    <w:rsid w:val="00442BFC"/>
    <w:rsid w:val="004435F5"/>
    <w:rsid w:val="00443F5C"/>
    <w:rsid w:val="00446E6C"/>
    <w:rsid w:val="0044715F"/>
    <w:rsid w:val="00447C4B"/>
    <w:rsid w:val="004577C4"/>
    <w:rsid w:val="004606A0"/>
    <w:rsid w:val="004627D6"/>
    <w:rsid w:val="00462E21"/>
    <w:rsid w:val="0046655E"/>
    <w:rsid w:val="00466646"/>
    <w:rsid w:val="00467558"/>
    <w:rsid w:val="00471DE4"/>
    <w:rsid w:val="0047427A"/>
    <w:rsid w:val="00480C4F"/>
    <w:rsid w:val="00480C52"/>
    <w:rsid w:val="0048314C"/>
    <w:rsid w:val="00490072"/>
    <w:rsid w:val="00490A8D"/>
    <w:rsid w:val="00495CA7"/>
    <w:rsid w:val="004A03EB"/>
    <w:rsid w:val="004A233D"/>
    <w:rsid w:val="004A324B"/>
    <w:rsid w:val="004A6DF5"/>
    <w:rsid w:val="004B5AF7"/>
    <w:rsid w:val="004C5586"/>
    <w:rsid w:val="004C732E"/>
    <w:rsid w:val="004E1802"/>
    <w:rsid w:val="004E3280"/>
    <w:rsid w:val="004E796F"/>
    <w:rsid w:val="004F20BB"/>
    <w:rsid w:val="00500498"/>
    <w:rsid w:val="005011F7"/>
    <w:rsid w:val="0050122A"/>
    <w:rsid w:val="00502646"/>
    <w:rsid w:val="005105CB"/>
    <w:rsid w:val="00511310"/>
    <w:rsid w:val="00511C9C"/>
    <w:rsid w:val="00514D09"/>
    <w:rsid w:val="00515646"/>
    <w:rsid w:val="00515C18"/>
    <w:rsid w:val="005174DC"/>
    <w:rsid w:val="00523840"/>
    <w:rsid w:val="00525DA9"/>
    <w:rsid w:val="00525F05"/>
    <w:rsid w:val="0052691F"/>
    <w:rsid w:val="0053370D"/>
    <w:rsid w:val="00534F47"/>
    <w:rsid w:val="005417A5"/>
    <w:rsid w:val="00552F63"/>
    <w:rsid w:val="005564E4"/>
    <w:rsid w:val="00557C8C"/>
    <w:rsid w:val="00560810"/>
    <w:rsid w:val="0056114E"/>
    <w:rsid w:val="005614E3"/>
    <w:rsid w:val="0057071C"/>
    <w:rsid w:val="00577867"/>
    <w:rsid w:val="00580459"/>
    <w:rsid w:val="00581631"/>
    <w:rsid w:val="00582777"/>
    <w:rsid w:val="005861D3"/>
    <w:rsid w:val="00586E10"/>
    <w:rsid w:val="0059106B"/>
    <w:rsid w:val="00592220"/>
    <w:rsid w:val="00594DB7"/>
    <w:rsid w:val="005A637D"/>
    <w:rsid w:val="005B05C0"/>
    <w:rsid w:val="005B1585"/>
    <w:rsid w:val="005B33DF"/>
    <w:rsid w:val="005B45F6"/>
    <w:rsid w:val="005D0EAF"/>
    <w:rsid w:val="005D11CF"/>
    <w:rsid w:val="005D528E"/>
    <w:rsid w:val="005D60EE"/>
    <w:rsid w:val="005D67A4"/>
    <w:rsid w:val="005E0F13"/>
    <w:rsid w:val="005E1820"/>
    <w:rsid w:val="005E4FF8"/>
    <w:rsid w:val="005E7788"/>
    <w:rsid w:val="005F12B1"/>
    <w:rsid w:val="005F12B8"/>
    <w:rsid w:val="00600423"/>
    <w:rsid w:val="0060186C"/>
    <w:rsid w:val="0060287E"/>
    <w:rsid w:val="00603F2E"/>
    <w:rsid w:val="006078B8"/>
    <w:rsid w:val="00611AA1"/>
    <w:rsid w:val="0061701D"/>
    <w:rsid w:val="006175CD"/>
    <w:rsid w:val="00626EAC"/>
    <w:rsid w:val="006347FA"/>
    <w:rsid w:val="00637671"/>
    <w:rsid w:val="0064473B"/>
    <w:rsid w:val="00646534"/>
    <w:rsid w:val="00646C90"/>
    <w:rsid w:val="00653C5C"/>
    <w:rsid w:val="0065607A"/>
    <w:rsid w:val="006573AF"/>
    <w:rsid w:val="00661E6B"/>
    <w:rsid w:val="00662367"/>
    <w:rsid w:val="00662416"/>
    <w:rsid w:val="00662964"/>
    <w:rsid w:val="00672727"/>
    <w:rsid w:val="006745FD"/>
    <w:rsid w:val="00674A51"/>
    <w:rsid w:val="0067576C"/>
    <w:rsid w:val="0067658F"/>
    <w:rsid w:val="006806C1"/>
    <w:rsid w:val="0068314C"/>
    <w:rsid w:val="00684C07"/>
    <w:rsid w:val="00686B63"/>
    <w:rsid w:val="00690405"/>
    <w:rsid w:val="00697947"/>
    <w:rsid w:val="006A4F67"/>
    <w:rsid w:val="006B394A"/>
    <w:rsid w:val="006B3954"/>
    <w:rsid w:val="006B5647"/>
    <w:rsid w:val="006B56D4"/>
    <w:rsid w:val="006B6E2E"/>
    <w:rsid w:val="006C3D29"/>
    <w:rsid w:val="006C53D3"/>
    <w:rsid w:val="006D49CC"/>
    <w:rsid w:val="006D5B5D"/>
    <w:rsid w:val="006D759B"/>
    <w:rsid w:val="006E0FA5"/>
    <w:rsid w:val="006E4438"/>
    <w:rsid w:val="006E6B84"/>
    <w:rsid w:val="006E6CF0"/>
    <w:rsid w:val="006E753D"/>
    <w:rsid w:val="006E777B"/>
    <w:rsid w:val="006E7A7C"/>
    <w:rsid w:val="006E7D45"/>
    <w:rsid w:val="006F02DD"/>
    <w:rsid w:val="00700C4F"/>
    <w:rsid w:val="00701226"/>
    <w:rsid w:val="00704DF6"/>
    <w:rsid w:val="007060F5"/>
    <w:rsid w:val="00712129"/>
    <w:rsid w:val="007147DE"/>
    <w:rsid w:val="007215E0"/>
    <w:rsid w:val="0073048A"/>
    <w:rsid w:val="00732D8E"/>
    <w:rsid w:val="00734346"/>
    <w:rsid w:val="00735E66"/>
    <w:rsid w:val="007361CB"/>
    <w:rsid w:val="00737D0B"/>
    <w:rsid w:val="0074616E"/>
    <w:rsid w:val="00746C63"/>
    <w:rsid w:val="00746F75"/>
    <w:rsid w:val="00753371"/>
    <w:rsid w:val="007558FE"/>
    <w:rsid w:val="00756F18"/>
    <w:rsid w:val="00761F01"/>
    <w:rsid w:val="0076395A"/>
    <w:rsid w:val="00764711"/>
    <w:rsid w:val="007668B8"/>
    <w:rsid w:val="00770990"/>
    <w:rsid w:val="007721B4"/>
    <w:rsid w:val="0077518C"/>
    <w:rsid w:val="00777587"/>
    <w:rsid w:val="00783946"/>
    <w:rsid w:val="00784D02"/>
    <w:rsid w:val="007905CD"/>
    <w:rsid w:val="00790F3C"/>
    <w:rsid w:val="007A45D4"/>
    <w:rsid w:val="007A60E9"/>
    <w:rsid w:val="007B0DE4"/>
    <w:rsid w:val="007B1E1B"/>
    <w:rsid w:val="007C4937"/>
    <w:rsid w:val="007C5243"/>
    <w:rsid w:val="007C5615"/>
    <w:rsid w:val="007C7D5C"/>
    <w:rsid w:val="007D4A87"/>
    <w:rsid w:val="007D6004"/>
    <w:rsid w:val="007E305A"/>
    <w:rsid w:val="007F0D83"/>
    <w:rsid w:val="007F1C97"/>
    <w:rsid w:val="007F764C"/>
    <w:rsid w:val="008021E4"/>
    <w:rsid w:val="0080528D"/>
    <w:rsid w:val="00805650"/>
    <w:rsid w:val="00807D67"/>
    <w:rsid w:val="008100A4"/>
    <w:rsid w:val="008110A2"/>
    <w:rsid w:val="00814092"/>
    <w:rsid w:val="00814699"/>
    <w:rsid w:val="00814B0C"/>
    <w:rsid w:val="0081713F"/>
    <w:rsid w:val="00822589"/>
    <w:rsid w:val="00823EAE"/>
    <w:rsid w:val="00825034"/>
    <w:rsid w:val="00825DC2"/>
    <w:rsid w:val="00827DDE"/>
    <w:rsid w:val="0083131A"/>
    <w:rsid w:val="00831333"/>
    <w:rsid w:val="00832B79"/>
    <w:rsid w:val="008436AE"/>
    <w:rsid w:val="00846013"/>
    <w:rsid w:val="00847F2F"/>
    <w:rsid w:val="008532E7"/>
    <w:rsid w:val="00863502"/>
    <w:rsid w:val="00864916"/>
    <w:rsid w:val="008663F5"/>
    <w:rsid w:val="00867044"/>
    <w:rsid w:val="00870603"/>
    <w:rsid w:val="0087089B"/>
    <w:rsid w:val="00871CD7"/>
    <w:rsid w:val="00872307"/>
    <w:rsid w:val="00876325"/>
    <w:rsid w:val="008809C4"/>
    <w:rsid w:val="00880E99"/>
    <w:rsid w:val="008841A4"/>
    <w:rsid w:val="008853B5"/>
    <w:rsid w:val="008926A5"/>
    <w:rsid w:val="00893BCA"/>
    <w:rsid w:val="00893ECA"/>
    <w:rsid w:val="008958E7"/>
    <w:rsid w:val="00896061"/>
    <w:rsid w:val="008A1973"/>
    <w:rsid w:val="008A2F66"/>
    <w:rsid w:val="008B138A"/>
    <w:rsid w:val="008B1C4A"/>
    <w:rsid w:val="008B4AC8"/>
    <w:rsid w:val="008B4B25"/>
    <w:rsid w:val="008B699B"/>
    <w:rsid w:val="008B7BAB"/>
    <w:rsid w:val="008C54A6"/>
    <w:rsid w:val="008C6B53"/>
    <w:rsid w:val="008C7920"/>
    <w:rsid w:val="008D4868"/>
    <w:rsid w:val="008E3E36"/>
    <w:rsid w:val="008E7D85"/>
    <w:rsid w:val="008F1F09"/>
    <w:rsid w:val="008F2BDC"/>
    <w:rsid w:val="008F4759"/>
    <w:rsid w:val="008F48A6"/>
    <w:rsid w:val="008F53D2"/>
    <w:rsid w:val="008F6CE5"/>
    <w:rsid w:val="00900187"/>
    <w:rsid w:val="00900248"/>
    <w:rsid w:val="00901E1A"/>
    <w:rsid w:val="00905915"/>
    <w:rsid w:val="00906F70"/>
    <w:rsid w:val="00907184"/>
    <w:rsid w:val="009071E2"/>
    <w:rsid w:val="009104B3"/>
    <w:rsid w:val="009121D4"/>
    <w:rsid w:val="00912AE2"/>
    <w:rsid w:val="00912D1D"/>
    <w:rsid w:val="00912E9D"/>
    <w:rsid w:val="00914706"/>
    <w:rsid w:val="0092050F"/>
    <w:rsid w:val="0092308F"/>
    <w:rsid w:val="009254DB"/>
    <w:rsid w:val="00926ED8"/>
    <w:rsid w:val="00930745"/>
    <w:rsid w:val="009362E3"/>
    <w:rsid w:val="009419A0"/>
    <w:rsid w:val="00944D19"/>
    <w:rsid w:val="009473DB"/>
    <w:rsid w:val="00950082"/>
    <w:rsid w:val="00956ECE"/>
    <w:rsid w:val="00957DCF"/>
    <w:rsid w:val="00960966"/>
    <w:rsid w:val="00963741"/>
    <w:rsid w:val="00965FCE"/>
    <w:rsid w:val="009664BE"/>
    <w:rsid w:val="00966895"/>
    <w:rsid w:val="00966B1D"/>
    <w:rsid w:val="009729F0"/>
    <w:rsid w:val="00972DD1"/>
    <w:rsid w:val="0097679C"/>
    <w:rsid w:val="00977C81"/>
    <w:rsid w:val="00985651"/>
    <w:rsid w:val="00993299"/>
    <w:rsid w:val="00994F47"/>
    <w:rsid w:val="009A3BED"/>
    <w:rsid w:val="009A742A"/>
    <w:rsid w:val="009B5B0E"/>
    <w:rsid w:val="009C00FD"/>
    <w:rsid w:val="009C0693"/>
    <w:rsid w:val="009C3769"/>
    <w:rsid w:val="009C3992"/>
    <w:rsid w:val="009C3BB8"/>
    <w:rsid w:val="009C587A"/>
    <w:rsid w:val="009D0129"/>
    <w:rsid w:val="009D0643"/>
    <w:rsid w:val="009D65C2"/>
    <w:rsid w:val="009E18A3"/>
    <w:rsid w:val="009E44D7"/>
    <w:rsid w:val="009E4A4B"/>
    <w:rsid w:val="009E6E75"/>
    <w:rsid w:val="009F344A"/>
    <w:rsid w:val="009F4D24"/>
    <w:rsid w:val="009F7196"/>
    <w:rsid w:val="00A061D3"/>
    <w:rsid w:val="00A121F2"/>
    <w:rsid w:val="00A1720F"/>
    <w:rsid w:val="00A2704B"/>
    <w:rsid w:val="00A31DF4"/>
    <w:rsid w:val="00A34673"/>
    <w:rsid w:val="00A352F9"/>
    <w:rsid w:val="00A5131F"/>
    <w:rsid w:val="00A546C3"/>
    <w:rsid w:val="00A56D06"/>
    <w:rsid w:val="00A6408C"/>
    <w:rsid w:val="00A64A83"/>
    <w:rsid w:val="00A71B07"/>
    <w:rsid w:val="00A73003"/>
    <w:rsid w:val="00A761DB"/>
    <w:rsid w:val="00A8110F"/>
    <w:rsid w:val="00A8445C"/>
    <w:rsid w:val="00A844DD"/>
    <w:rsid w:val="00A86019"/>
    <w:rsid w:val="00A9215D"/>
    <w:rsid w:val="00A970E9"/>
    <w:rsid w:val="00AA2EE6"/>
    <w:rsid w:val="00AA6D34"/>
    <w:rsid w:val="00AA7408"/>
    <w:rsid w:val="00AB2DBF"/>
    <w:rsid w:val="00AB4035"/>
    <w:rsid w:val="00AB61AF"/>
    <w:rsid w:val="00AC0533"/>
    <w:rsid w:val="00AC2C60"/>
    <w:rsid w:val="00AC416C"/>
    <w:rsid w:val="00AC720B"/>
    <w:rsid w:val="00AD19EE"/>
    <w:rsid w:val="00AD2BE1"/>
    <w:rsid w:val="00AD3D20"/>
    <w:rsid w:val="00AD5748"/>
    <w:rsid w:val="00AD676F"/>
    <w:rsid w:val="00AE0537"/>
    <w:rsid w:val="00AE5B55"/>
    <w:rsid w:val="00AF03BA"/>
    <w:rsid w:val="00AF11DE"/>
    <w:rsid w:val="00AF370B"/>
    <w:rsid w:val="00AF62CB"/>
    <w:rsid w:val="00AF770C"/>
    <w:rsid w:val="00B0628A"/>
    <w:rsid w:val="00B062BE"/>
    <w:rsid w:val="00B11B49"/>
    <w:rsid w:val="00B1223B"/>
    <w:rsid w:val="00B12C79"/>
    <w:rsid w:val="00B212A3"/>
    <w:rsid w:val="00B234EF"/>
    <w:rsid w:val="00B24359"/>
    <w:rsid w:val="00B24697"/>
    <w:rsid w:val="00B311DF"/>
    <w:rsid w:val="00B32A79"/>
    <w:rsid w:val="00B32FE6"/>
    <w:rsid w:val="00B33244"/>
    <w:rsid w:val="00B359AE"/>
    <w:rsid w:val="00B378BF"/>
    <w:rsid w:val="00B434E4"/>
    <w:rsid w:val="00B4719E"/>
    <w:rsid w:val="00B5690D"/>
    <w:rsid w:val="00B62E61"/>
    <w:rsid w:val="00B67356"/>
    <w:rsid w:val="00B7433D"/>
    <w:rsid w:val="00B81F4C"/>
    <w:rsid w:val="00B90D0C"/>
    <w:rsid w:val="00B93ADB"/>
    <w:rsid w:val="00B968A6"/>
    <w:rsid w:val="00BA74B0"/>
    <w:rsid w:val="00BB1AA2"/>
    <w:rsid w:val="00BB1CF6"/>
    <w:rsid w:val="00BB4C56"/>
    <w:rsid w:val="00BC0853"/>
    <w:rsid w:val="00BC4C05"/>
    <w:rsid w:val="00BC5B85"/>
    <w:rsid w:val="00BC5C9E"/>
    <w:rsid w:val="00BC71D4"/>
    <w:rsid w:val="00BD1CC0"/>
    <w:rsid w:val="00BD25C3"/>
    <w:rsid w:val="00BD3161"/>
    <w:rsid w:val="00BD6B3B"/>
    <w:rsid w:val="00BE5411"/>
    <w:rsid w:val="00BE78B1"/>
    <w:rsid w:val="00BF20F4"/>
    <w:rsid w:val="00BF6CD6"/>
    <w:rsid w:val="00BF79DE"/>
    <w:rsid w:val="00C01826"/>
    <w:rsid w:val="00C05528"/>
    <w:rsid w:val="00C06A24"/>
    <w:rsid w:val="00C11653"/>
    <w:rsid w:val="00C11933"/>
    <w:rsid w:val="00C166AB"/>
    <w:rsid w:val="00C16BFE"/>
    <w:rsid w:val="00C244A6"/>
    <w:rsid w:val="00C26E86"/>
    <w:rsid w:val="00C31FED"/>
    <w:rsid w:val="00C359ED"/>
    <w:rsid w:val="00C4076E"/>
    <w:rsid w:val="00C431BC"/>
    <w:rsid w:val="00C51507"/>
    <w:rsid w:val="00C5336E"/>
    <w:rsid w:val="00C54AFB"/>
    <w:rsid w:val="00C616FB"/>
    <w:rsid w:val="00C6170C"/>
    <w:rsid w:val="00C70370"/>
    <w:rsid w:val="00C74BE9"/>
    <w:rsid w:val="00C76851"/>
    <w:rsid w:val="00C84568"/>
    <w:rsid w:val="00C90BE0"/>
    <w:rsid w:val="00C954FF"/>
    <w:rsid w:val="00C96E50"/>
    <w:rsid w:val="00C9732C"/>
    <w:rsid w:val="00CA2D12"/>
    <w:rsid w:val="00CA35B7"/>
    <w:rsid w:val="00CB0249"/>
    <w:rsid w:val="00CB3671"/>
    <w:rsid w:val="00CC460E"/>
    <w:rsid w:val="00CD072C"/>
    <w:rsid w:val="00CD4994"/>
    <w:rsid w:val="00CD4BA6"/>
    <w:rsid w:val="00CD7E03"/>
    <w:rsid w:val="00CE1535"/>
    <w:rsid w:val="00CE30DF"/>
    <w:rsid w:val="00CE3FBE"/>
    <w:rsid w:val="00CF2422"/>
    <w:rsid w:val="00CF3926"/>
    <w:rsid w:val="00CF5ACA"/>
    <w:rsid w:val="00D03341"/>
    <w:rsid w:val="00D03C7C"/>
    <w:rsid w:val="00D045E4"/>
    <w:rsid w:val="00D05171"/>
    <w:rsid w:val="00D13C1C"/>
    <w:rsid w:val="00D1776F"/>
    <w:rsid w:val="00D17BD6"/>
    <w:rsid w:val="00D17FA5"/>
    <w:rsid w:val="00D30642"/>
    <w:rsid w:val="00D32FF9"/>
    <w:rsid w:val="00D41E1D"/>
    <w:rsid w:val="00D41E40"/>
    <w:rsid w:val="00D42ED4"/>
    <w:rsid w:val="00D51F00"/>
    <w:rsid w:val="00D53ECD"/>
    <w:rsid w:val="00D57BC7"/>
    <w:rsid w:val="00D57BC8"/>
    <w:rsid w:val="00D62A69"/>
    <w:rsid w:val="00D67E5E"/>
    <w:rsid w:val="00D72D0D"/>
    <w:rsid w:val="00D76B79"/>
    <w:rsid w:val="00D7708B"/>
    <w:rsid w:val="00D8298C"/>
    <w:rsid w:val="00D836D4"/>
    <w:rsid w:val="00D92560"/>
    <w:rsid w:val="00D93C36"/>
    <w:rsid w:val="00D945C8"/>
    <w:rsid w:val="00D97FE5"/>
    <w:rsid w:val="00DA0BDB"/>
    <w:rsid w:val="00DA23D9"/>
    <w:rsid w:val="00DA25FA"/>
    <w:rsid w:val="00DA4103"/>
    <w:rsid w:val="00DB0780"/>
    <w:rsid w:val="00DB5A61"/>
    <w:rsid w:val="00DC3497"/>
    <w:rsid w:val="00DD20A3"/>
    <w:rsid w:val="00DD50D2"/>
    <w:rsid w:val="00DD5B64"/>
    <w:rsid w:val="00DE49DB"/>
    <w:rsid w:val="00DE5523"/>
    <w:rsid w:val="00DE5DEA"/>
    <w:rsid w:val="00DF450E"/>
    <w:rsid w:val="00E07E25"/>
    <w:rsid w:val="00E15B0C"/>
    <w:rsid w:val="00E17268"/>
    <w:rsid w:val="00E20A0C"/>
    <w:rsid w:val="00E23260"/>
    <w:rsid w:val="00E24939"/>
    <w:rsid w:val="00E308E0"/>
    <w:rsid w:val="00E3236E"/>
    <w:rsid w:val="00E35787"/>
    <w:rsid w:val="00E41CB9"/>
    <w:rsid w:val="00E43E3A"/>
    <w:rsid w:val="00E53430"/>
    <w:rsid w:val="00E567D7"/>
    <w:rsid w:val="00E57640"/>
    <w:rsid w:val="00E6321C"/>
    <w:rsid w:val="00E66B4A"/>
    <w:rsid w:val="00E67539"/>
    <w:rsid w:val="00E73093"/>
    <w:rsid w:val="00E7342D"/>
    <w:rsid w:val="00E74ADB"/>
    <w:rsid w:val="00E90D9C"/>
    <w:rsid w:val="00E9601A"/>
    <w:rsid w:val="00EA460C"/>
    <w:rsid w:val="00EB0032"/>
    <w:rsid w:val="00EB055E"/>
    <w:rsid w:val="00EB28AE"/>
    <w:rsid w:val="00EB3A21"/>
    <w:rsid w:val="00EB7041"/>
    <w:rsid w:val="00EC1E07"/>
    <w:rsid w:val="00EC3FB2"/>
    <w:rsid w:val="00EC5077"/>
    <w:rsid w:val="00EC66F2"/>
    <w:rsid w:val="00ED07C5"/>
    <w:rsid w:val="00ED26B4"/>
    <w:rsid w:val="00EE0D9A"/>
    <w:rsid w:val="00EE146E"/>
    <w:rsid w:val="00EE167A"/>
    <w:rsid w:val="00EE2CEE"/>
    <w:rsid w:val="00EE5005"/>
    <w:rsid w:val="00EE6F11"/>
    <w:rsid w:val="00EF1FCA"/>
    <w:rsid w:val="00EF52D1"/>
    <w:rsid w:val="00EF7094"/>
    <w:rsid w:val="00EF71E1"/>
    <w:rsid w:val="00EF786A"/>
    <w:rsid w:val="00F01FE0"/>
    <w:rsid w:val="00F13430"/>
    <w:rsid w:val="00F13589"/>
    <w:rsid w:val="00F1422B"/>
    <w:rsid w:val="00F146EC"/>
    <w:rsid w:val="00F16483"/>
    <w:rsid w:val="00F1730A"/>
    <w:rsid w:val="00F20109"/>
    <w:rsid w:val="00F22489"/>
    <w:rsid w:val="00F23E3B"/>
    <w:rsid w:val="00F3086E"/>
    <w:rsid w:val="00F35709"/>
    <w:rsid w:val="00F40259"/>
    <w:rsid w:val="00F42957"/>
    <w:rsid w:val="00F51EA0"/>
    <w:rsid w:val="00F52295"/>
    <w:rsid w:val="00F5263E"/>
    <w:rsid w:val="00F540F1"/>
    <w:rsid w:val="00F56470"/>
    <w:rsid w:val="00F57443"/>
    <w:rsid w:val="00F579A4"/>
    <w:rsid w:val="00F6577F"/>
    <w:rsid w:val="00F65963"/>
    <w:rsid w:val="00F66610"/>
    <w:rsid w:val="00F66AD9"/>
    <w:rsid w:val="00F67131"/>
    <w:rsid w:val="00F6736F"/>
    <w:rsid w:val="00F72F63"/>
    <w:rsid w:val="00F7353F"/>
    <w:rsid w:val="00F7406B"/>
    <w:rsid w:val="00F90CC8"/>
    <w:rsid w:val="00F96B29"/>
    <w:rsid w:val="00F96DE7"/>
    <w:rsid w:val="00FA1C1D"/>
    <w:rsid w:val="00FA3689"/>
    <w:rsid w:val="00FB2CBA"/>
    <w:rsid w:val="00FC0E4B"/>
    <w:rsid w:val="00FD7175"/>
    <w:rsid w:val="00FE2DFA"/>
    <w:rsid w:val="00FE4F18"/>
    <w:rsid w:val="00FF007B"/>
    <w:rsid w:val="00FF25B7"/>
    <w:rsid w:val="00FF27A3"/>
    <w:rsid w:val="00FF27CE"/>
    <w:rsid w:val="00FF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5121"/>
    <o:shapelayout v:ext="edit">
      <o:idmap v:ext="edit" data="1"/>
    </o:shapelayout>
  </w:shapeDefaults>
  <w:decimalSymbol w:val="."/>
  <w:listSeparator w:val=","/>
  <w14:docId w14:val="1FD6CFC8"/>
  <w15:chartTrackingRefBased/>
  <w15:docId w15:val="{5068048F-6E86-4CA0-9B15-018BEF67B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4F18"/>
    <w:pPr>
      <w:widowControl w:val="0"/>
    </w:pPr>
    <w:rPr>
      <w:rFonts w:eastAsia="PMingLiU"/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4F18"/>
    <w:pPr>
      <w:widowControl w:val="0"/>
    </w:pPr>
    <w:rPr>
      <w:rFonts w:eastAsia="PMingLi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E4F18"/>
    <w:pPr>
      <w:autoSpaceDE w:val="0"/>
      <w:autoSpaceDN w:val="0"/>
      <w:adjustRightInd w:val="0"/>
    </w:pPr>
    <w:rPr>
      <w:rFonts w:ascii="MingLiU" w:eastAsia="MingLiU"/>
      <w:color w:val="000000"/>
      <w:kern w:val="0"/>
      <w:szCs w:val="20"/>
    </w:rPr>
  </w:style>
  <w:style w:type="paragraph" w:styleId="Header">
    <w:name w:val="header"/>
    <w:basedOn w:val="Normal"/>
    <w:rsid w:val="00FE4F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FE4F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wordother">
    <w:name w:val="word_other"/>
    <w:basedOn w:val="DefaultParagraphFont"/>
    <w:rsid w:val="00F20109"/>
  </w:style>
  <w:style w:type="table" w:styleId="TableColorful1">
    <w:name w:val="Table Colorful 1"/>
    <w:basedOn w:val="TableNormal"/>
    <w:rsid w:val="00F7353F"/>
    <w:pPr>
      <w:widowControl w:val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F7353F"/>
    <w:pPr>
      <w:widowControl w:val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F7353F"/>
    <w:pPr>
      <w:widowControl w:val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NoSpacing">
    <w:name w:val="No Spacing"/>
    <w:uiPriority w:val="99"/>
    <w:qFormat/>
    <w:rsid w:val="003B12AE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ListParagraph">
    <w:name w:val="List Paragraph"/>
    <w:basedOn w:val="Normal"/>
    <w:uiPriority w:val="34"/>
    <w:qFormat/>
    <w:rsid w:val="000161D8"/>
    <w:pPr>
      <w:ind w:firstLineChars="200" w:firstLine="420"/>
    </w:pPr>
  </w:style>
  <w:style w:type="character" w:styleId="Strong">
    <w:name w:val="Strong"/>
    <w:uiPriority w:val="22"/>
    <w:qFormat/>
    <w:rsid w:val="00A8110F"/>
    <w:rPr>
      <w:b/>
      <w:bCs/>
    </w:rPr>
  </w:style>
  <w:style w:type="character" w:customStyle="1" w:styleId="apple-converted-space">
    <w:name w:val="apple-converted-space"/>
    <w:rsid w:val="00A2704B"/>
  </w:style>
  <w:style w:type="character" w:customStyle="1" w:styleId="FooterChar">
    <w:name w:val="Footer Char"/>
    <w:link w:val="Footer"/>
    <w:uiPriority w:val="99"/>
    <w:rsid w:val="003277FF"/>
    <w:rPr>
      <w:rFonts w:eastAsia="PMingLiU"/>
      <w:kern w:val="2"/>
      <w:sz w:val="18"/>
      <w:szCs w:val="18"/>
      <w:lang w:eastAsia="zh-TW"/>
    </w:rPr>
  </w:style>
  <w:style w:type="character" w:customStyle="1" w:styleId="BodyTextChar">
    <w:name w:val="Body Text Char"/>
    <w:link w:val="BodyText"/>
    <w:rsid w:val="008C54A6"/>
    <w:rPr>
      <w:rFonts w:ascii="MingLiU" w:eastAsia="MingLiU"/>
      <w:color w:val="000000"/>
      <w:sz w:val="24"/>
      <w:lang w:eastAsia="zh-TW"/>
    </w:rPr>
  </w:style>
  <w:style w:type="paragraph" w:styleId="FootnoteText">
    <w:name w:val="footnote text"/>
    <w:basedOn w:val="Normal"/>
    <w:link w:val="FootnoteTextChar"/>
    <w:rsid w:val="00CF392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F3926"/>
    <w:rPr>
      <w:rFonts w:eastAsia="PMingLiU"/>
      <w:kern w:val="2"/>
      <w:lang w:eastAsia="zh-TW"/>
    </w:rPr>
  </w:style>
  <w:style w:type="character" w:styleId="FootnoteReference">
    <w:name w:val="footnote reference"/>
    <w:basedOn w:val="DefaultParagraphFont"/>
    <w:rsid w:val="00CF392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0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10" Type="http://schemas.openxmlformats.org/officeDocument/2006/relationships/control" Target="activeX/activeX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37E6BB-453C-4CA4-A094-5131D0A9B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001</Words>
  <Characters>293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Interest Club Activity</vt:lpstr>
    </vt:vector>
  </TitlesOfParts>
  <Company>UIC</Company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Interest Club Activity</dc:title>
  <dc:subject/>
  <dc:creator>uic_user</dc:creator>
  <cp:keywords/>
  <cp:lastModifiedBy>Zhong Junru Bill</cp:lastModifiedBy>
  <cp:revision>3</cp:revision>
  <cp:lastPrinted>2015-03-03T13:05:00Z</cp:lastPrinted>
  <dcterms:created xsi:type="dcterms:W3CDTF">2018-10-16T02:14:00Z</dcterms:created>
  <dcterms:modified xsi:type="dcterms:W3CDTF">2018-10-16T03:02:00Z</dcterms:modified>
</cp:coreProperties>
</file>